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D6623D" w14:textId="77777777" w:rsidR="006A58F0" w:rsidRPr="00F24B1E" w:rsidRDefault="00000000">
      <w:pPr>
        <w:pStyle w:val="Ttulo1"/>
        <w:rPr>
          <w:lang w:val="es-ES"/>
        </w:rPr>
      </w:pPr>
      <w:bookmarkStart w:id="0" w:name="X957a5094a94447c669cc004b984af9762326462"/>
      <w:r w:rsidRPr="00F24B1E">
        <w:rPr>
          <w:lang w:val="es-ES"/>
        </w:rPr>
        <w:t>Gestión de Riesgos del Proyecto MediTrack</w:t>
      </w:r>
    </w:p>
    <w:p w14:paraId="0B8370AA" w14:textId="77777777" w:rsidR="006A58F0" w:rsidRPr="00F24B1E" w:rsidRDefault="00000000">
      <w:pPr>
        <w:pStyle w:val="Ttulo2"/>
        <w:rPr>
          <w:lang w:val="es-ES"/>
        </w:rPr>
      </w:pPr>
      <w:bookmarkStart w:id="1" w:name="sistema-de-gestión-médica"/>
      <w:r w:rsidRPr="00F24B1E">
        <w:rPr>
          <w:lang w:val="es-ES"/>
        </w:rPr>
        <w:t>Sistema de Gestión Médica</w:t>
      </w:r>
    </w:p>
    <w:p w14:paraId="4C85ED91" w14:textId="675041AB" w:rsidR="006A58F0" w:rsidRPr="00F24B1E" w:rsidRDefault="00000000">
      <w:pPr>
        <w:pStyle w:val="FirstParagraph"/>
        <w:rPr>
          <w:lang w:val="es-ES"/>
        </w:rPr>
      </w:pPr>
      <w:r w:rsidRPr="00F24B1E">
        <w:rPr>
          <w:b/>
          <w:bCs/>
          <w:lang w:val="es-ES"/>
        </w:rPr>
        <w:t>Versión:</w:t>
      </w:r>
      <w:r w:rsidRPr="00F24B1E">
        <w:rPr>
          <w:lang w:val="es-ES"/>
        </w:rPr>
        <w:t xml:space="preserve"> 1.0</w:t>
      </w:r>
      <w:r w:rsidRPr="00F24B1E">
        <w:rPr>
          <w:lang w:val="es-ES"/>
        </w:rPr>
        <w:br/>
      </w:r>
      <w:r w:rsidRPr="00F24B1E">
        <w:rPr>
          <w:b/>
          <w:bCs/>
          <w:lang w:val="es-ES"/>
        </w:rPr>
        <w:t>Fecha:</w:t>
      </w:r>
      <w:r w:rsidRPr="00F24B1E">
        <w:rPr>
          <w:lang w:val="es-ES"/>
        </w:rPr>
        <w:t xml:space="preserve"> </w:t>
      </w:r>
      <w:r w:rsidR="00F24B1E" w:rsidRPr="00F24B1E">
        <w:rPr>
          <w:lang w:val="es-ES"/>
        </w:rPr>
        <w:t>P</w:t>
      </w:r>
      <w:r w:rsidR="00F24B1E">
        <w:rPr>
          <w:lang w:val="es-ES"/>
        </w:rPr>
        <w:t>rimer semestre de</w:t>
      </w:r>
      <w:r w:rsidRPr="00F24B1E">
        <w:rPr>
          <w:lang w:val="es-ES"/>
        </w:rPr>
        <w:t xml:space="preserve"> 2025</w:t>
      </w:r>
      <w:r w:rsidRPr="00F24B1E">
        <w:rPr>
          <w:lang w:val="es-ES"/>
        </w:rPr>
        <w:br/>
      </w:r>
      <w:r w:rsidRPr="00F24B1E">
        <w:rPr>
          <w:b/>
          <w:bCs/>
          <w:lang w:val="es-ES"/>
        </w:rPr>
        <w:t>Proyecto:</w:t>
      </w:r>
      <w:r w:rsidRPr="00F24B1E">
        <w:rPr>
          <w:lang w:val="es-ES"/>
        </w:rPr>
        <w:t xml:space="preserve"> MediTrack - Sistema de Gestión Médica</w:t>
      </w:r>
      <w:r w:rsidRPr="00F24B1E">
        <w:rPr>
          <w:lang w:val="es-ES"/>
        </w:rPr>
        <w:br/>
      </w:r>
      <w:r w:rsidRPr="00F24B1E">
        <w:rPr>
          <w:b/>
          <w:bCs/>
          <w:lang w:val="es-ES"/>
        </w:rPr>
        <w:t>Tecnologías:</w:t>
      </w:r>
      <w:r w:rsidRPr="00F24B1E">
        <w:rPr>
          <w:lang w:val="es-ES"/>
        </w:rPr>
        <w:t xml:space="preserve"> Laravel 11, React, TypeScript, MySQL</w:t>
      </w:r>
    </w:p>
    <w:p w14:paraId="48F7BC47" w14:textId="77777777" w:rsidR="006A58F0" w:rsidRDefault="00000000">
      <w:r>
        <w:pict w14:anchorId="5ED0EC20">
          <v:rect id="_x0000_i1025" style="width:0;height:1.5pt" o:hralign="center" o:hrstd="t" o:hr="t"/>
        </w:pict>
      </w:r>
    </w:p>
    <w:p w14:paraId="62FEB925" w14:textId="77777777" w:rsidR="006A58F0" w:rsidRPr="00F24B1E" w:rsidRDefault="00000000">
      <w:pPr>
        <w:pStyle w:val="Ttulo2"/>
        <w:rPr>
          <w:lang w:val="es-ES"/>
        </w:rPr>
      </w:pPr>
      <w:bookmarkStart w:id="2" w:name="introducción"/>
      <w:bookmarkEnd w:id="1"/>
      <w:r w:rsidRPr="00F24B1E">
        <w:rPr>
          <w:lang w:val="es-ES"/>
        </w:rPr>
        <w:t>1. Introducción</w:t>
      </w:r>
    </w:p>
    <w:p w14:paraId="6111B9F9" w14:textId="77777777" w:rsidR="006A58F0" w:rsidRPr="00F24B1E" w:rsidRDefault="00000000">
      <w:pPr>
        <w:pStyle w:val="Ttulo3"/>
        <w:rPr>
          <w:lang w:val="es-ES"/>
        </w:rPr>
      </w:pPr>
      <w:bookmarkStart w:id="3" w:name="propósito-del-documento"/>
      <w:r w:rsidRPr="00F24B1E">
        <w:rPr>
          <w:lang w:val="es-ES"/>
        </w:rPr>
        <w:t>1.1 Propósito del Documento</w:t>
      </w:r>
    </w:p>
    <w:p w14:paraId="00187721" w14:textId="77777777" w:rsidR="006A58F0" w:rsidRPr="00F24B1E" w:rsidRDefault="00000000">
      <w:pPr>
        <w:pStyle w:val="FirstParagraph"/>
        <w:rPr>
          <w:lang w:val="es-ES"/>
        </w:rPr>
      </w:pPr>
      <w:r w:rsidRPr="00F24B1E">
        <w:rPr>
          <w:lang w:val="es-ES"/>
        </w:rPr>
        <w:t>Este documento establece la estrategia de gestión de riesgos para el proyecto MediTrack, identificando los riesgos potenciales que pueden afectar el desarrollo, implementación y operación del sistema de gestión médica. Se basa en los tests implementados y las medidas de mitigación existentes.</w:t>
      </w:r>
    </w:p>
    <w:p w14:paraId="459ECF28" w14:textId="77777777" w:rsidR="006A58F0" w:rsidRPr="00F24B1E" w:rsidRDefault="00000000">
      <w:pPr>
        <w:pStyle w:val="Ttulo3"/>
        <w:rPr>
          <w:lang w:val="es-ES"/>
        </w:rPr>
      </w:pPr>
      <w:bookmarkStart w:id="4" w:name="alcance"/>
      <w:bookmarkEnd w:id="3"/>
      <w:r w:rsidRPr="00F24B1E">
        <w:rPr>
          <w:lang w:val="es-ES"/>
        </w:rPr>
        <w:t>1.2 Alcance</w:t>
      </w:r>
    </w:p>
    <w:p w14:paraId="787E04C6" w14:textId="77777777" w:rsidR="006A58F0" w:rsidRPr="00F24B1E" w:rsidRDefault="00000000">
      <w:pPr>
        <w:pStyle w:val="FirstParagraph"/>
        <w:rPr>
          <w:lang w:val="es-ES"/>
        </w:rPr>
      </w:pPr>
      <w:r w:rsidRPr="00F24B1E">
        <w:rPr>
          <w:lang w:val="es-ES"/>
        </w:rPr>
        <w:t>La gestión de riesgos cubre todos los aspectos del proyecto MediTrack: - Desarrollo de software - Seguridad de datos médicos - Integración de sistemas - Operaciones en producción - Cumplimiento normativo - Experiencia del usuario</w:t>
      </w:r>
    </w:p>
    <w:p w14:paraId="158A2634" w14:textId="77777777" w:rsidR="006A58F0" w:rsidRPr="00F24B1E" w:rsidRDefault="00000000">
      <w:pPr>
        <w:pStyle w:val="Ttulo3"/>
        <w:rPr>
          <w:lang w:val="es-ES"/>
        </w:rPr>
      </w:pPr>
      <w:bookmarkStart w:id="5" w:name="metodología"/>
      <w:bookmarkEnd w:id="4"/>
      <w:r w:rsidRPr="00F24B1E">
        <w:rPr>
          <w:lang w:val="es-ES"/>
        </w:rPr>
        <w:t>1.3 Metodología</w:t>
      </w:r>
    </w:p>
    <w:p w14:paraId="6FE85F8C" w14:textId="77777777" w:rsidR="006A58F0" w:rsidRPr="00F24B1E" w:rsidRDefault="00000000">
      <w:pPr>
        <w:pStyle w:val="FirstParagraph"/>
        <w:rPr>
          <w:lang w:val="es-ES"/>
        </w:rPr>
      </w:pPr>
      <w:r w:rsidRPr="00F24B1E">
        <w:rPr>
          <w:lang w:val="es-ES"/>
        </w:rPr>
        <w:t>Se utiliza una metodología basada en: - Identificación proactiva de riesgos - Evaluación cualitativa y cuantitativa - Implementación de controles preventivos - Monitoreo continuo a través de testing automatizado - Revisión y actualización periódica</w:t>
      </w:r>
    </w:p>
    <w:p w14:paraId="40A662B7" w14:textId="77777777" w:rsidR="006A58F0" w:rsidRDefault="00000000">
      <w:r>
        <w:pict w14:anchorId="0FFF8356">
          <v:rect id="_x0000_i1026" style="width:0;height:1.5pt" o:hralign="center" o:hrstd="t" o:hr="t"/>
        </w:pict>
      </w:r>
    </w:p>
    <w:p w14:paraId="4A25CCD6" w14:textId="77777777" w:rsidR="006A58F0" w:rsidRPr="00F24B1E" w:rsidRDefault="00000000">
      <w:pPr>
        <w:pStyle w:val="Ttulo2"/>
        <w:rPr>
          <w:lang w:val="es-ES"/>
        </w:rPr>
      </w:pPr>
      <w:bookmarkStart w:id="6" w:name="matriz-de-riesgos"/>
      <w:bookmarkEnd w:id="2"/>
      <w:bookmarkEnd w:id="5"/>
      <w:r w:rsidRPr="00F24B1E">
        <w:rPr>
          <w:lang w:val="es-ES"/>
        </w:rPr>
        <w:t>2. Matriz de Riesgos</w:t>
      </w:r>
    </w:p>
    <w:p w14:paraId="27301D16" w14:textId="77777777" w:rsidR="006A58F0" w:rsidRPr="00F24B1E" w:rsidRDefault="00000000">
      <w:pPr>
        <w:pStyle w:val="Ttulo3"/>
        <w:rPr>
          <w:lang w:val="es-ES"/>
        </w:rPr>
      </w:pPr>
      <w:bookmarkStart w:id="7" w:name="clasificación-de-riesgos"/>
      <w:r w:rsidRPr="00F24B1E">
        <w:rPr>
          <w:lang w:val="es-ES"/>
        </w:rPr>
        <w:t>2.1 Clasificación de Riesgos</w:t>
      </w:r>
    </w:p>
    <w:p w14:paraId="7BD8ABAE" w14:textId="77777777" w:rsidR="006A58F0" w:rsidRPr="00F24B1E" w:rsidRDefault="00000000">
      <w:pPr>
        <w:pStyle w:val="FirstParagraph"/>
        <w:rPr>
          <w:lang w:val="es-ES"/>
        </w:rPr>
      </w:pPr>
      <w:r w:rsidRPr="00F24B1E">
        <w:rPr>
          <w:b/>
          <w:bCs/>
          <w:lang w:val="es-ES"/>
        </w:rPr>
        <w:t>Probabilidad:</w:t>
      </w:r>
      <w:r w:rsidRPr="00F24B1E">
        <w:rPr>
          <w:lang w:val="es-ES"/>
        </w:rPr>
        <w:t xml:space="preserve"> - </w:t>
      </w:r>
      <w:r w:rsidRPr="00F24B1E">
        <w:rPr>
          <w:b/>
          <w:bCs/>
          <w:lang w:val="es-ES"/>
        </w:rPr>
        <w:t>Alta (A):</w:t>
      </w:r>
      <w:r w:rsidRPr="00F24B1E">
        <w:rPr>
          <w:lang w:val="es-ES"/>
        </w:rPr>
        <w:t xml:space="preserve"> Mayor al 70% - </w:t>
      </w:r>
      <w:r w:rsidRPr="00F24B1E">
        <w:rPr>
          <w:b/>
          <w:bCs/>
          <w:lang w:val="es-ES"/>
        </w:rPr>
        <w:t>Media (M):</w:t>
      </w:r>
      <w:r w:rsidRPr="00F24B1E">
        <w:rPr>
          <w:lang w:val="es-ES"/>
        </w:rPr>
        <w:t xml:space="preserve"> Entre 30% y 70% - </w:t>
      </w:r>
      <w:r w:rsidRPr="00F24B1E">
        <w:rPr>
          <w:b/>
          <w:bCs/>
          <w:lang w:val="es-ES"/>
        </w:rPr>
        <w:t>Baja (B):</w:t>
      </w:r>
      <w:r w:rsidRPr="00F24B1E">
        <w:rPr>
          <w:lang w:val="es-ES"/>
        </w:rPr>
        <w:t xml:space="preserve"> Menor al 30%</w:t>
      </w:r>
    </w:p>
    <w:p w14:paraId="423F387C" w14:textId="77777777" w:rsidR="006A58F0" w:rsidRPr="00F24B1E" w:rsidRDefault="00000000">
      <w:pPr>
        <w:pStyle w:val="Textoindependiente"/>
        <w:rPr>
          <w:lang w:val="es-ES"/>
        </w:rPr>
      </w:pPr>
      <w:r w:rsidRPr="00F24B1E">
        <w:rPr>
          <w:b/>
          <w:bCs/>
          <w:lang w:val="es-ES"/>
        </w:rPr>
        <w:t>Impacto:</w:t>
      </w:r>
      <w:r w:rsidRPr="00F24B1E">
        <w:rPr>
          <w:lang w:val="es-ES"/>
        </w:rPr>
        <w:t xml:space="preserve"> - </w:t>
      </w:r>
      <w:r w:rsidRPr="00F24B1E">
        <w:rPr>
          <w:b/>
          <w:bCs/>
          <w:lang w:val="es-ES"/>
        </w:rPr>
        <w:t>Crítico (C):</w:t>
      </w:r>
      <w:r w:rsidRPr="00F24B1E">
        <w:rPr>
          <w:lang w:val="es-ES"/>
        </w:rPr>
        <w:t xml:space="preserve"> Afecta significativamente la seguridad del paciente o disponibilidad del sistema - </w:t>
      </w:r>
      <w:r w:rsidRPr="00F24B1E">
        <w:rPr>
          <w:b/>
          <w:bCs/>
          <w:lang w:val="es-ES"/>
        </w:rPr>
        <w:t>Alto (A):</w:t>
      </w:r>
      <w:r w:rsidRPr="00F24B1E">
        <w:rPr>
          <w:lang w:val="es-ES"/>
        </w:rPr>
        <w:t xml:space="preserve"> Impacto considerable en funcionalidad o rendimiento - </w:t>
      </w:r>
      <w:r w:rsidRPr="00F24B1E">
        <w:rPr>
          <w:b/>
          <w:bCs/>
          <w:lang w:val="es-ES"/>
        </w:rPr>
        <w:t>Medio (M):</w:t>
      </w:r>
      <w:r w:rsidRPr="00F24B1E">
        <w:rPr>
          <w:lang w:val="es-ES"/>
        </w:rPr>
        <w:t xml:space="preserve"> Impacto moderado en operaciones - </w:t>
      </w:r>
      <w:r w:rsidRPr="00F24B1E">
        <w:rPr>
          <w:b/>
          <w:bCs/>
          <w:lang w:val="es-ES"/>
        </w:rPr>
        <w:t>Bajo (B):</w:t>
      </w:r>
      <w:r w:rsidRPr="00F24B1E">
        <w:rPr>
          <w:lang w:val="es-ES"/>
        </w:rPr>
        <w:t xml:space="preserve"> Impacto mínimo</w:t>
      </w:r>
    </w:p>
    <w:p w14:paraId="0E66B3B5" w14:textId="77777777" w:rsidR="006A58F0" w:rsidRPr="00F24B1E" w:rsidRDefault="00000000">
      <w:pPr>
        <w:pStyle w:val="Textoindependiente"/>
        <w:rPr>
          <w:lang w:val="es-ES"/>
        </w:rPr>
      </w:pPr>
      <w:r w:rsidRPr="00F24B1E">
        <w:rPr>
          <w:b/>
          <w:bCs/>
          <w:lang w:val="es-ES"/>
        </w:rPr>
        <w:t>Niveles de Riesgo:</w:t>
      </w:r>
      <w:r w:rsidRPr="00F24B1E">
        <w:rPr>
          <w:lang w:val="es-ES"/>
        </w:rPr>
        <w:t xml:space="preserve"> - </w:t>
      </w:r>
      <w:r w:rsidRPr="00F24B1E">
        <w:rPr>
          <w:b/>
          <w:bCs/>
          <w:lang w:val="es-ES"/>
        </w:rPr>
        <w:t>Crítico:</w:t>
      </w:r>
      <w:r w:rsidRPr="00F24B1E">
        <w:rPr>
          <w:lang w:val="es-ES"/>
        </w:rPr>
        <w:t xml:space="preserve"> Requiere acción inmediata - </w:t>
      </w:r>
      <w:r w:rsidRPr="00F24B1E">
        <w:rPr>
          <w:b/>
          <w:bCs/>
          <w:lang w:val="es-ES"/>
        </w:rPr>
        <w:t>Alto:</w:t>
      </w:r>
      <w:r w:rsidRPr="00F24B1E">
        <w:rPr>
          <w:lang w:val="es-ES"/>
        </w:rPr>
        <w:t xml:space="preserve"> Requiere plan de mitigación prioritario - </w:t>
      </w:r>
      <w:r w:rsidRPr="00F24B1E">
        <w:rPr>
          <w:b/>
          <w:bCs/>
          <w:lang w:val="es-ES"/>
        </w:rPr>
        <w:t>Medio:</w:t>
      </w:r>
      <w:r w:rsidRPr="00F24B1E">
        <w:rPr>
          <w:lang w:val="es-ES"/>
        </w:rPr>
        <w:t xml:space="preserve"> Requiere monitoreo y plan de contingencia - </w:t>
      </w:r>
      <w:r w:rsidRPr="00F24B1E">
        <w:rPr>
          <w:b/>
          <w:bCs/>
          <w:lang w:val="es-ES"/>
        </w:rPr>
        <w:t>Bajo:</w:t>
      </w:r>
      <w:r w:rsidRPr="00F24B1E">
        <w:rPr>
          <w:lang w:val="es-ES"/>
        </w:rPr>
        <w:t xml:space="preserve"> Requiere seguimiento</w:t>
      </w:r>
    </w:p>
    <w:p w14:paraId="1508E53F" w14:textId="77777777" w:rsidR="006A58F0" w:rsidRDefault="00000000">
      <w:r>
        <w:lastRenderedPageBreak/>
        <w:pict w14:anchorId="585E2972">
          <v:rect id="_x0000_i1027" style="width:0;height:1.5pt" o:hralign="center" o:hrstd="t" o:hr="t"/>
        </w:pict>
      </w:r>
    </w:p>
    <w:p w14:paraId="114F6819" w14:textId="77777777" w:rsidR="006A58F0" w:rsidRPr="00F24B1E" w:rsidRDefault="00000000">
      <w:pPr>
        <w:pStyle w:val="Ttulo2"/>
        <w:rPr>
          <w:lang w:val="es-ES"/>
        </w:rPr>
      </w:pPr>
      <w:bookmarkStart w:id="8" w:name="análisis-de-riesgos-por-categoría"/>
      <w:bookmarkEnd w:id="6"/>
      <w:bookmarkEnd w:id="7"/>
      <w:r w:rsidRPr="00F24B1E">
        <w:rPr>
          <w:lang w:val="es-ES"/>
        </w:rPr>
        <w:t>3. Análisis de Riesgos por Categoría</w:t>
      </w:r>
    </w:p>
    <w:p w14:paraId="2E594220" w14:textId="77777777" w:rsidR="006A58F0" w:rsidRPr="00F24B1E" w:rsidRDefault="00000000">
      <w:pPr>
        <w:pStyle w:val="Ttulo3"/>
        <w:rPr>
          <w:lang w:val="es-ES"/>
        </w:rPr>
      </w:pPr>
      <w:bookmarkStart w:id="9" w:name="riesgos-de-seguridad"/>
      <w:r w:rsidRPr="00F24B1E">
        <w:rPr>
          <w:lang w:val="es-ES"/>
        </w:rPr>
        <w:t>3.1 Riesgos de Seguridad</w:t>
      </w:r>
    </w:p>
    <w:p w14:paraId="314AA48F" w14:textId="77777777" w:rsidR="006A58F0" w:rsidRPr="00F24B1E" w:rsidRDefault="00000000">
      <w:pPr>
        <w:pStyle w:val="Ttulo4"/>
        <w:rPr>
          <w:lang w:val="es-ES"/>
        </w:rPr>
      </w:pPr>
      <w:bookmarkStart w:id="10" w:name="acceso-no-autorizado-a-datos-médicos"/>
      <w:r w:rsidRPr="00F24B1E">
        <w:rPr>
          <w:lang w:val="es-ES"/>
        </w:rPr>
        <w:t>3.1.1 Acceso No Autorizado a Datos Médicos</w:t>
      </w:r>
    </w:p>
    <w:p w14:paraId="1797E11C" w14:textId="77777777" w:rsidR="006A58F0" w:rsidRDefault="00000000">
      <w:pPr>
        <w:numPr>
          <w:ilvl w:val="0"/>
          <w:numId w:val="2"/>
        </w:numPr>
      </w:pPr>
      <w:r>
        <w:rPr>
          <w:b/>
          <w:bCs/>
        </w:rPr>
        <w:t>Probabilidad:</w:t>
      </w:r>
      <w:r>
        <w:t xml:space="preserve"> Media</w:t>
      </w:r>
    </w:p>
    <w:p w14:paraId="38A3BCE0" w14:textId="77777777" w:rsidR="006A58F0" w:rsidRDefault="00000000">
      <w:pPr>
        <w:numPr>
          <w:ilvl w:val="0"/>
          <w:numId w:val="2"/>
        </w:numPr>
      </w:pPr>
      <w:r>
        <w:rPr>
          <w:b/>
          <w:bCs/>
        </w:rPr>
        <w:t>Impacto:</w:t>
      </w:r>
      <w:r>
        <w:t xml:space="preserve"> Crítico</w:t>
      </w:r>
    </w:p>
    <w:p w14:paraId="7C919EB6" w14:textId="77777777" w:rsidR="006A58F0" w:rsidRDefault="00000000">
      <w:pPr>
        <w:numPr>
          <w:ilvl w:val="0"/>
          <w:numId w:val="2"/>
        </w:numPr>
      </w:pPr>
      <w:r>
        <w:rPr>
          <w:b/>
          <w:bCs/>
        </w:rPr>
        <w:t>Nivel de Riesgo:</w:t>
      </w:r>
      <w:r>
        <w:t xml:space="preserve"> Alto</w:t>
      </w:r>
    </w:p>
    <w:p w14:paraId="798294F0" w14:textId="77777777" w:rsidR="006A58F0" w:rsidRPr="00F24B1E" w:rsidRDefault="00000000">
      <w:pPr>
        <w:numPr>
          <w:ilvl w:val="0"/>
          <w:numId w:val="2"/>
        </w:numPr>
        <w:rPr>
          <w:lang w:val="es-ES"/>
        </w:rPr>
      </w:pPr>
      <w:r w:rsidRPr="00F24B1E">
        <w:rPr>
          <w:b/>
          <w:bCs/>
          <w:lang w:val="es-ES"/>
        </w:rPr>
        <w:t>Descripción:</w:t>
      </w:r>
      <w:r w:rsidRPr="00F24B1E">
        <w:rPr>
          <w:lang w:val="es-ES"/>
        </w:rPr>
        <w:t xml:space="preserve"> Usuarios no autorizados podrían acceder a información médica confidencial</w:t>
      </w:r>
    </w:p>
    <w:p w14:paraId="2198BFE3" w14:textId="77777777" w:rsidR="006A58F0" w:rsidRDefault="00000000">
      <w:pPr>
        <w:numPr>
          <w:ilvl w:val="0"/>
          <w:numId w:val="2"/>
        </w:numPr>
      </w:pPr>
      <w:r>
        <w:rPr>
          <w:b/>
          <w:bCs/>
        </w:rPr>
        <w:t>Mitigación Implementada:</w:t>
      </w:r>
    </w:p>
    <w:p w14:paraId="7C063550" w14:textId="77777777" w:rsidR="006A58F0" w:rsidRDefault="00000000">
      <w:pPr>
        <w:pStyle w:val="Compact"/>
        <w:numPr>
          <w:ilvl w:val="1"/>
          <w:numId w:val="3"/>
        </w:numPr>
      </w:pPr>
      <w:r>
        <w:t>Tests de autenticación (AuthenticationTest.php)</w:t>
      </w:r>
    </w:p>
    <w:p w14:paraId="153833B4" w14:textId="77777777" w:rsidR="006A58F0" w:rsidRPr="00F24B1E" w:rsidRDefault="00000000">
      <w:pPr>
        <w:pStyle w:val="Compact"/>
        <w:numPr>
          <w:ilvl w:val="1"/>
          <w:numId w:val="3"/>
        </w:numPr>
        <w:rPr>
          <w:lang w:val="es-ES"/>
        </w:rPr>
      </w:pPr>
      <w:r w:rsidRPr="00F24B1E">
        <w:rPr>
          <w:lang w:val="es-ES"/>
        </w:rPr>
        <w:t>Sistema de roles y permisos granular</w:t>
      </w:r>
    </w:p>
    <w:p w14:paraId="28243AC3" w14:textId="77777777" w:rsidR="006A58F0" w:rsidRDefault="00000000">
      <w:pPr>
        <w:pStyle w:val="Compact"/>
        <w:numPr>
          <w:ilvl w:val="1"/>
          <w:numId w:val="3"/>
        </w:numPr>
      </w:pPr>
      <w:r>
        <w:t>Middleware de verificación de acceso</w:t>
      </w:r>
    </w:p>
    <w:p w14:paraId="10EF116D" w14:textId="77777777" w:rsidR="006A58F0" w:rsidRPr="00F24B1E" w:rsidRDefault="00000000">
      <w:pPr>
        <w:pStyle w:val="Compact"/>
        <w:numPr>
          <w:ilvl w:val="1"/>
          <w:numId w:val="3"/>
        </w:numPr>
        <w:rPr>
          <w:lang w:val="es-ES"/>
        </w:rPr>
      </w:pPr>
      <w:r w:rsidRPr="00F24B1E">
        <w:rPr>
          <w:lang w:val="es-ES"/>
        </w:rPr>
        <w:t>Tests de autorización por roles (TestPermissionsSystem.php)</w:t>
      </w:r>
    </w:p>
    <w:p w14:paraId="3E7C3A1F" w14:textId="77777777" w:rsidR="006A58F0" w:rsidRDefault="00000000">
      <w:pPr>
        <w:numPr>
          <w:ilvl w:val="0"/>
          <w:numId w:val="2"/>
        </w:numPr>
      </w:pPr>
      <w:r>
        <w:rPr>
          <w:b/>
          <w:bCs/>
        </w:rPr>
        <w:t>Evidencia de Control:</w:t>
      </w:r>
    </w:p>
    <w:p w14:paraId="3ECE8197" w14:textId="77777777" w:rsidR="006A58F0" w:rsidRPr="00F24B1E" w:rsidRDefault="00000000">
      <w:pPr>
        <w:pStyle w:val="SourceCode"/>
        <w:numPr>
          <w:ilvl w:val="0"/>
          <w:numId w:val="1"/>
        </w:numPr>
        <w:rPr>
          <w:lang w:val="es-ES"/>
        </w:rPr>
      </w:pPr>
      <w:r w:rsidRPr="00F24B1E">
        <w:rPr>
          <w:rStyle w:val="CommentTok"/>
          <w:lang w:val="es-ES"/>
        </w:rPr>
        <w:t>// AuthenticationTest.php</w:t>
      </w:r>
      <w:r w:rsidRPr="00F24B1E">
        <w:rPr>
          <w:lang w:val="es-ES"/>
        </w:rPr>
        <w:br/>
      </w:r>
      <w:r w:rsidRPr="00F24B1E">
        <w:rPr>
          <w:rStyle w:val="NormalTok"/>
          <w:lang w:val="es-ES"/>
        </w:rPr>
        <w:t>test(</w:t>
      </w:r>
      <w:r w:rsidRPr="00F24B1E">
        <w:rPr>
          <w:rStyle w:val="StringTok"/>
          <w:lang w:val="es-ES"/>
        </w:rPr>
        <w:t>'users can not authenticate with invalid password'</w:t>
      </w:r>
      <w:r w:rsidRPr="00F24B1E">
        <w:rPr>
          <w:rStyle w:val="NormalTok"/>
          <w:lang w:val="es-ES"/>
        </w:rPr>
        <w:t>)</w:t>
      </w:r>
      <w:r w:rsidRPr="00F24B1E">
        <w:rPr>
          <w:lang w:val="es-ES"/>
        </w:rPr>
        <w:br/>
      </w:r>
      <w:r w:rsidRPr="00F24B1E">
        <w:rPr>
          <w:rStyle w:val="NormalTok"/>
          <w:lang w:val="es-ES"/>
        </w:rPr>
        <w:t>test(</w:t>
      </w:r>
      <w:r w:rsidRPr="00F24B1E">
        <w:rPr>
          <w:rStyle w:val="StringTok"/>
          <w:lang w:val="es-ES"/>
        </w:rPr>
        <w:t>'users can logout'</w:t>
      </w:r>
      <w:r w:rsidRPr="00F24B1E">
        <w:rPr>
          <w:rStyle w:val="NormalTok"/>
          <w:lang w:val="es-ES"/>
        </w:rPr>
        <w:t>)</w:t>
      </w:r>
      <w:r w:rsidRPr="00F24B1E">
        <w:rPr>
          <w:lang w:val="es-ES"/>
        </w:rPr>
        <w:br/>
      </w:r>
      <w:r w:rsidRPr="00F24B1E">
        <w:rPr>
          <w:lang w:val="es-ES"/>
        </w:rPr>
        <w:br/>
      </w:r>
      <w:r w:rsidRPr="00F24B1E">
        <w:rPr>
          <w:rStyle w:val="CommentTok"/>
          <w:lang w:val="es-ES"/>
        </w:rPr>
        <w:t>// TestPermissionsSystem.php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erificación de relaciones entre modelos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T</w:t>
      </w:r>
      <w:r w:rsidRPr="00F24B1E">
        <w:rPr>
          <w:rStyle w:val="NormalTok"/>
          <w:lang w:val="es-ES"/>
        </w:rPr>
        <w:t>ests de métodos de autorización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alidación de permisos específicos por usuario</w:t>
      </w:r>
    </w:p>
    <w:p w14:paraId="134E5EE4" w14:textId="77777777" w:rsidR="006A58F0" w:rsidRDefault="00000000">
      <w:pPr>
        <w:pStyle w:val="Ttulo4"/>
      </w:pPr>
      <w:bookmarkStart w:id="11" w:name="escalación-de-privilegios"/>
      <w:bookmarkEnd w:id="10"/>
      <w:r>
        <w:t>3.1.2 Escalación de Privilegios</w:t>
      </w:r>
    </w:p>
    <w:p w14:paraId="409B0CEC" w14:textId="77777777" w:rsidR="006A58F0" w:rsidRDefault="00000000">
      <w:pPr>
        <w:numPr>
          <w:ilvl w:val="0"/>
          <w:numId w:val="4"/>
        </w:numPr>
      </w:pPr>
      <w:r>
        <w:rPr>
          <w:b/>
          <w:bCs/>
        </w:rPr>
        <w:t>Probabilidad:</w:t>
      </w:r>
      <w:r>
        <w:t xml:space="preserve"> Baja</w:t>
      </w:r>
    </w:p>
    <w:p w14:paraId="174B8723" w14:textId="77777777" w:rsidR="006A58F0" w:rsidRDefault="00000000">
      <w:pPr>
        <w:numPr>
          <w:ilvl w:val="0"/>
          <w:numId w:val="4"/>
        </w:numPr>
      </w:pPr>
      <w:r>
        <w:rPr>
          <w:b/>
          <w:bCs/>
        </w:rPr>
        <w:t>Impacto:</w:t>
      </w:r>
      <w:r>
        <w:t xml:space="preserve"> Crítico</w:t>
      </w:r>
    </w:p>
    <w:p w14:paraId="478C158B" w14:textId="77777777" w:rsidR="006A58F0" w:rsidRDefault="00000000">
      <w:pPr>
        <w:numPr>
          <w:ilvl w:val="0"/>
          <w:numId w:val="4"/>
        </w:numPr>
      </w:pPr>
      <w:r>
        <w:rPr>
          <w:b/>
          <w:bCs/>
        </w:rPr>
        <w:t>Nivel de Riesgo:</w:t>
      </w:r>
      <w:r>
        <w:t xml:space="preserve"> Medio</w:t>
      </w:r>
    </w:p>
    <w:p w14:paraId="64234871" w14:textId="77777777" w:rsidR="006A58F0" w:rsidRPr="00F24B1E" w:rsidRDefault="00000000">
      <w:pPr>
        <w:numPr>
          <w:ilvl w:val="0"/>
          <w:numId w:val="4"/>
        </w:numPr>
        <w:rPr>
          <w:lang w:val="es-ES"/>
        </w:rPr>
      </w:pPr>
      <w:r w:rsidRPr="00F24B1E">
        <w:rPr>
          <w:b/>
          <w:bCs/>
          <w:lang w:val="es-ES"/>
        </w:rPr>
        <w:t>Descripción:</w:t>
      </w:r>
      <w:r w:rsidRPr="00F24B1E">
        <w:rPr>
          <w:lang w:val="es-ES"/>
        </w:rPr>
        <w:t xml:space="preserve"> Usuarios podrían obtener privilegios superiores a los asignados</w:t>
      </w:r>
    </w:p>
    <w:p w14:paraId="389EF3D0" w14:textId="77777777" w:rsidR="006A58F0" w:rsidRDefault="00000000">
      <w:pPr>
        <w:numPr>
          <w:ilvl w:val="0"/>
          <w:numId w:val="4"/>
        </w:numPr>
      </w:pPr>
      <w:r>
        <w:rPr>
          <w:b/>
          <w:bCs/>
        </w:rPr>
        <w:t>Mitigación Implementada:</w:t>
      </w:r>
    </w:p>
    <w:p w14:paraId="44FC4775" w14:textId="77777777" w:rsidR="006A58F0" w:rsidRPr="00F24B1E" w:rsidRDefault="00000000">
      <w:pPr>
        <w:pStyle w:val="Compact"/>
        <w:numPr>
          <w:ilvl w:val="1"/>
          <w:numId w:val="5"/>
        </w:numPr>
        <w:rPr>
          <w:lang w:val="es-ES"/>
        </w:rPr>
      </w:pPr>
      <w:r w:rsidRPr="00F24B1E">
        <w:rPr>
          <w:lang w:val="es-ES"/>
        </w:rPr>
        <w:t>Sistema de roles estricto con verificación en cada request</w:t>
      </w:r>
    </w:p>
    <w:p w14:paraId="1D4E25A1" w14:textId="77777777" w:rsidR="006A58F0" w:rsidRPr="00F24B1E" w:rsidRDefault="00000000">
      <w:pPr>
        <w:pStyle w:val="Compact"/>
        <w:numPr>
          <w:ilvl w:val="1"/>
          <w:numId w:val="5"/>
        </w:numPr>
        <w:rPr>
          <w:lang w:val="es-ES"/>
        </w:rPr>
      </w:pPr>
      <w:r w:rsidRPr="00F24B1E">
        <w:rPr>
          <w:lang w:val="es-ES"/>
        </w:rPr>
        <w:t>Middleware CheckRole para validación de permisos</w:t>
      </w:r>
    </w:p>
    <w:p w14:paraId="5A0647F6" w14:textId="77777777" w:rsidR="006A58F0" w:rsidRPr="00F24B1E" w:rsidRDefault="00000000">
      <w:pPr>
        <w:pStyle w:val="Compact"/>
        <w:numPr>
          <w:ilvl w:val="1"/>
          <w:numId w:val="5"/>
        </w:numPr>
        <w:rPr>
          <w:lang w:val="es-ES"/>
        </w:rPr>
      </w:pPr>
      <w:r w:rsidRPr="00F24B1E">
        <w:rPr>
          <w:lang w:val="es-ES"/>
        </w:rPr>
        <w:t>Tests exhaustivos del sistema de permisos</w:t>
      </w:r>
    </w:p>
    <w:p w14:paraId="3E03843B" w14:textId="77777777" w:rsidR="006A58F0" w:rsidRDefault="00000000">
      <w:pPr>
        <w:numPr>
          <w:ilvl w:val="0"/>
          <w:numId w:val="4"/>
        </w:numPr>
      </w:pPr>
      <w:r>
        <w:rPr>
          <w:b/>
          <w:bCs/>
        </w:rPr>
        <w:t>Evidencia de Control:</w:t>
      </w:r>
    </w:p>
    <w:p w14:paraId="27F49970" w14:textId="77777777" w:rsidR="006A58F0" w:rsidRPr="00F24B1E" w:rsidRDefault="00000000">
      <w:pPr>
        <w:pStyle w:val="SourceCode"/>
        <w:numPr>
          <w:ilvl w:val="0"/>
          <w:numId w:val="1"/>
        </w:numPr>
        <w:rPr>
          <w:lang w:val="es-ES"/>
        </w:rPr>
      </w:pPr>
      <w:r w:rsidRPr="00F24B1E">
        <w:rPr>
          <w:rStyle w:val="CommentTok"/>
          <w:lang w:val="es-ES"/>
        </w:rPr>
        <w:lastRenderedPageBreak/>
        <w:t>// UnifiedUserControllerTest.php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T</w:t>
      </w:r>
      <w:r w:rsidRPr="00F24B1E">
        <w:rPr>
          <w:rStyle w:val="NormalTok"/>
          <w:lang w:val="es-ES"/>
        </w:rPr>
        <w:t>ests de creación de usuarios con roles específicos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alidación de asignación correcta de permisos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erificación de restricciones por tipo de usuario</w:t>
      </w:r>
    </w:p>
    <w:p w14:paraId="6DAF1488" w14:textId="77777777" w:rsidR="006A58F0" w:rsidRDefault="00000000">
      <w:pPr>
        <w:pStyle w:val="Ttulo4"/>
      </w:pPr>
      <w:bookmarkStart w:id="12" w:name="inyección-de-código-malicioso"/>
      <w:bookmarkEnd w:id="11"/>
      <w:r>
        <w:t>3.1.3 Inyección de Código Malicioso</w:t>
      </w:r>
    </w:p>
    <w:p w14:paraId="70B3A41B" w14:textId="77777777" w:rsidR="006A58F0" w:rsidRDefault="00000000">
      <w:pPr>
        <w:numPr>
          <w:ilvl w:val="0"/>
          <w:numId w:val="6"/>
        </w:numPr>
      </w:pPr>
      <w:r>
        <w:rPr>
          <w:b/>
          <w:bCs/>
        </w:rPr>
        <w:t>Probabilidad:</w:t>
      </w:r>
      <w:r>
        <w:t xml:space="preserve"> Media</w:t>
      </w:r>
    </w:p>
    <w:p w14:paraId="36ABA602" w14:textId="77777777" w:rsidR="006A58F0" w:rsidRDefault="00000000">
      <w:pPr>
        <w:numPr>
          <w:ilvl w:val="0"/>
          <w:numId w:val="6"/>
        </w:numPr>
      </w:pPr>
      <w:r>
        <w:rPr>
          <w:b/>
          <w:bCs/>
        </w:rPr>
        <w:t>Impacto:</w:t>
      </w:r>
      <w:r>
        <w:t xml:space="preserve"> Alto</w:t>
      </w:r>
    </w:p>
    <w:p w14:paraId="720C5A7D" w14:textId="77777777" w:rsidR="006A58F0" w:rsidRDefault="00000000">
      <w:pPr>
        <w:numPr>
          <w:ilvl w:val="0"/>
          <w:numId w:val="6"/>
        </w:numPr>
      </w:pPr>
      <w:r>
        <w:rPr>
          <w:b/>
          <w:bCs/>
        </w:rPr>
        <w:t>Nivel de Riesgo:</w:t>
      </w:r>
      <w:r>
        <w:t xml:space="preserve"> Alto</w:t>
      </w:r>
    </w:p>
    <w:p w14:paraId="5EF85D5A" w14:textId="77777777" w:rsidR="006A58F0" w:rsidRPr="00F24B1E" w:rsidRDefault="00000000">
      <w:pPr>
        <w:numPr>
          <w:ilvl w:val="0"/>
          <w:numId w:val="6"/>
        </w:numPr>
        <w:rPr>
          <w:lang w:val="es-ES"/>
        </w:rPr>
      </w:pPr>
      <w:r w:rsidRPr="00F24B1E">
        <w:rPr>
          <w:b/>
          <w:bCs/>
          <w:lang w:val="es-ES"/>
        </w:rPr>
        <w:t>Descripción:</w:t>
      </w:r>
      <w:r w:rsidRPr="00F24B1E">
        <w:rPr>
          <w:lang w:val="es-ES"/>
        </w:rPr>
        <w:t xml:space="preserve"> Entrada de datos maliciosos que comprometan la integridad del sistema</w:t>
      </w:r>
    </w:p>
    <w:p w14:paraId="79222DEB" w14:textId="77777777" w:rsidR="006A58F0" w:rsidRDefault="00000000">
      <w:pPr>
        <w:numPr>
          <w:ilvl w:val="0"/>
          <w:numId w:val="6"/>
        </w:numPr>
      </w:pPr>
      <w:r>
        <w:rPr>
          <w:b/>
          <w:bCs/>
        </w:rPr>
        <w:t>Mitigación Implementada:</w:t>
      </w:r>
    </w:p>
    <w:p w14:paraId="2F48839D" w14:textId="77777777" w:rsidR="006A58F0" w:rsidRPr="00F24B1E" w:rsidRDefault="00000000">
      <w:pPr>
        <w:pStyle w:val="Compact"/>
        <w:numPr>
          <w:ilvl w:val="1"/>
          <w:numId w:val="7"/>
        </w:numPr>
        <w:rPr>
          <w:lang w:val="es-ES"/>
        </w:rPr>
      </w:pPr>
      <w:r w:rsidRPr="00F24B1E">
        <w:rPr>
          <w:lang w:val="es-ES"/>
        </w:rPr>
        <w:t>Validación estricta de entrada de datos</w:t>
      </w:r>
    </w:p>
    <w:p w14:paraId="0BEDDF9A" w14:textId="77777777" w:rsidR="006A58F0" w:rsidRPr="00F24B1E" w:rsidRDefault="00000000">
      <w:pPr>
        <w:pStyle w:val="Compact"/>
        <w:numPr>
          <w:ilvl w:val="1"/>
          <w:numId w:val="7"/>
        </w:numPr>
        <w:rPr>
          <w:lang w:val="es-ES"/>
        </w:rPr>
      </w:pPr>
      <w:r w:rsidRPr="00F24B1E">
        <w:rPr>
          <w:lang w:val="es-ES"/>
        </w:rPr>
        <w:t>Uso de Eloquent ORM para prevenir inyección SQL</w:t>
      </w:r>
    </w:p>
    <w:p w14:paraId="3FA7C7F3" w14:textId="77777777" w:rsidR="006A58F0" w:rsidRDefault="00000000">
      <w:pPr>
        <w:pStyle w:val="Compact"/>
        <w:numPr>
          <w:ilvl w:val="1"/>
          <w:numId w:val="7"/>
        </w:numPr>
      </w:pPr>
      <w:r>
        <w:t>Sanitización automática de datos</w:t>
      </w:r>
    </w:p>
    <w:p w14:paraId="22AE872D" w14:textId="77777777" w:rsidR="006A58F0" w:rsidRDefault="00000000">
      <w:pPr>
        <w:numPr>
          <w:ilvl w:val="0"/>
          <w:numId w:val="6"/>
        </w:numPr>
      </w:pPr>
      <w:r>
        <w:rPr>
          <w:b/>
          <w:bCs/>
        </w:rPr>
        <w:t>Evidencia de Control:</w:t>
      </w:r>
    </w:p>
    <w:p w14:paraId="1C849148" w14:textId="77777777" w:rsidR="006A58F0" w:rsidRPr="00F24B1E" w:rsidRDefault="00000000">
      <w:pPr>
        <w:pStyle w:val="SourceCode"/>
        <w:numPr>
          <w:ilvl w:val="0"/>
          <w:numId w:val="1"/>
        </w:numPr>
        <w:rPr>
          <w:lang w:val="es-ES"/>
        </w:rPr>
      </w:pPr>
      <w:r w:rsidRPr="00F24B1E">
        <w:rPr>
          <w:rStyle w:val="CommentTok"/>
          <w:lang w:val="es-ES"/>
        </w:rPr>
        <w:t>// TratamientoEditTest.php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T</w:t>
      </w:r>
      <w:r w:rsidRPr="00F24B1E">
        <w:rPr>
          <w:rStyle w:val="NormalTok"/>
          <w:lang w:val="es-ES"/>
        </w:rPr>
        <w:t>ests de validación de campos obligatorios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alidación de tipos de datos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erificación de integridad referencial</w:t>
      </w:r>
    </w:p>
    <w:p w14:paraId="24C63905" w14:textId="77777777" w:rsidR="006A58F0" w:rsidRPr="00F24B1E" w:rsidRDefault="00000000">
      <w:pPr>
        <w:pStyle w:val="Ttulo3"/>
        <w:rPr>
          <w:lang w:val="es-ES"/>
        </w:rPr>
      </w:pPr>
      <w:bookmarkStart w:id="13" w:name="riesgos-de-integridad-de-datos"/>
      <w:bookmarkEnd w:id="9"/>
      <w:bookmarkEnd w:id="12"/>
      <w:r w:rsidRPr="00F24B1E">
        <w:rPr>
          <w:lang w:val="es-ES"/>
        </w:rPr>
        <w:t>3.2 Riesgos de Integridad de Datos</w:t>
      </w:r>
    </w:p>
    <w:p w14:paraId="638641B1" w14:textId="77777777" w:rsidR="006A58F0" w:rsidRPr="00F24B1E" w:rsidRDefault="00000000">
      <w:pPr>
        <w:pStyle w:val="Ttulo4"/>
        <w:rPr>
          <w:lang w:val="es-ES"/>
        </w:rPr>
      </w:pPr>
      <w:bookmarkStart w:id="14" w:name="corrupción-de-datos-médicos"/>
      <w:r w:rsidRPr="00F24B1E">
        <w:rPr>
          <w:lang w:val="es-ES"/>
        </w:rPr>
        <w:t>3.2.1 Corrupción de Datos Médicos</w:t>
      </w:r>
    </w:p>
    <w:p w14:paraId="30930B14" w14:textId="77777777" w:rsidR="006A58F0" w:rsidRDefault="00000000">
      <w:pPr>
        <w:numPr>
          <w:ilvl w:val="0"/>
          <w:numId w:val="8"/>
        </w:numPr>
      </w:pPr>
      <w:r>
        <w:rPr>
          <w:b/>
          <w:bCs/>
        </w:rPr>
        <w:t>Probabilidad:</w:t>
      </w:r>
      <w:r>
        <w:t xml:space="preserve"> Baja</w:t>
      </w:r>
    </w:p>
    <w:p w14:paraId="141CC7B3" w14:textId="77777777" w:rsidR="006A58F0" w:rsidRDefault="00000000">
      <w:pPr>
        <w:numPr>
          <w:ilvl w:val="0"/>
          <w:numId w:val="8"/>
        </w:numPr>
      </w:pPr>
      <w:r>
        <w:rPr>
          <w:b/>
          <w:bCs/>
        </w:rPr>
        <w:t>Impacto:</w:t>
      </w:r>
      <w:r>
        <w:t xml:space="preserve"> Crítico</w:t>
      </w:r>
    </w:p>
    <w:p w14:paraId="2F25D1CE" w14:textId="77777777" w:rsidR="006A58F0" w:rsidRDefault="00000000">
      <w:pPr>
        <w:numPr>
          <w:ilvl w:val="0"/>
          <w:numId w:val="8"/>
        </w:numPr>
      </w:pPr>
      <w:r>
        <w:rPr>
          <w:b/>
          <w:bCs/>
        </w:rPr>
        <w:t>Nivel de Riesgo:</w:t>
      </w:r>
      <w:r>
        <w:t xml:space="preserve"> Medio</w:t>
      </w:r>
    </w:p>
    <w:p w14:paraId="58EE9304" w14:textId="77777777" w:rsidR="006A58F0" w:rsidRPr="00F24B1E" w:rsidRDefault="00000000">
      <w:pPr>
        <w:numPr>
          <w:ilvl w:val="0"/>
          <w:numId w:val="8"/>
        </w:numPr>
        <w:rPr>
          <w:lang w:val="es-ES"/>
        </w:rPr>
      </w:pPr>
      <w:r w:rsidRPr="00F24B1E">
        <w:rPr>
          <w:b/>
          <w:bCs/>
          <w:lang w:val="es-ES"/>
        </w:rPr>
        <w:t>Descripción:</w:t>
      </w:r>
      <w:r w:rsidRPr="00F24B1E">
        <w:rPr>
          <w:lang w:val="es-ES"/>
        </w:rPr>
        <w:t xml:space="preserve"> Pérdida o corrupción de información médica crítica</w:t>
      </w:r>
    </w:p>
    <w:p w14:paraId="538AEFB9" w14:textId="77777777" w:rsidR="006A58F0" w:rsidRDefault="00000000">
      <w:pPr>
        <w:numPr>
          <w:ilvl w:val="0"/>
          <w:numId w:val="8"/>
        </w:numPr>
      </w:pPr>
      <w:r>
        <w:rPr>
          <w:b/>
          <w:bCs/>
        </w:rPr>
        <w:t>Mitigación Implementada:</w:t>
      </w:r>
    </w:p>
    <w:p w14:paraId="141B5BEF" w14:textId="77777777" w:rsidR="006A58F0" w:rsidRDefault="00000000">
      <w:pPr>
        <w:pStyle w:val="Compact"/>
        <w:numPr>
          <w:ilvl w:val="1"/>
          <w:numId w:val="9"/>
        </w:numPr>
      </w:pPr>
      <w:r>
        <w:t>Validación exhaustiva de datos médicos</w:t>
      </w:r>
    </w:p>
    <w:p w14:paraId="78A29D7D" w14:textId="77777777" w:rsidR="006A58F0" w:rsidRPr="00F24B1E" w:rsidRDefault="00000000">
      <w:pPr>
        <w:pStyle w:val="Compact"/>
        <w:numPr>
          <w:ilvl w:val="1"/>
          <w:numId w:val="9"/>
        </w:numPr>
        <w:rPr>
          <w:lang w:val="es-ES"/>
        </w:rPr>
      </w:pPr>
      <w:r w:rsidRPr="00F24B1E">
        <w:rPr>
          <w:lang w:val="es-ES"/>
        </w:rPr>
        <w:t>Transacciones de base de datos para operaciones críticas</w:t>
      </w:r>
    </w:p>
    <w:p w14:paraId="1180B10F" w14:textId="77777777" w:rsidR="006A58F0" w:rsidRDefault="00000000">
      <w:pPr>
        <w:pStyle w:val="Compact"/>
        <w:numPr>
          <w:ilvl w:val="1"/>
          <w:numId w:val="9"/>
        </w:numPr>
      </w:pPr>
      <w:r>
        <w:t>Tests de integridad referencial</w:t>
      </w:r>
    </w:p>
    <w:p w14:paraId="11154E9D" w14:textId="77777777" w:rsidR="006A58F0" w:rsidRDefault="00000000">
      <w:pPr>
        <w:pStyle w:val="Compact"/>
        <w:numPr>
          <w:ilvl w:val="1"/>
          <w:numId w:val="9"/>
        </w:numPr>
      </w:pPr>
      <w:r>
        <w:t>Sistema de auditoría completo</w:t>
      </w:r>
    </w:p>
    <w:p w14:paraId="79759F6B" w14:textId="77777777" w:rsidR="006A58F0" w:rsidRDefault="00000000">
      <w:pPr>
        <w:numPr>
          <w:ilvl w:val="0"/>
          <w:numId w:val="8"/>
        </w:numPr>
      </w:pPr>
      <w:r>
        <w:rPr>
          <w:b/>
          <w:bCs/>
        </w:rPr>
        <w:t>Evidencia de Control:</w:t>
      </w:r>
    </w:p>
    <w:p w14:paraId="3071C987" w14:textId="77777777" w:rsidR="006A58F0" w:rsidRPr="00F24B1E" w:rsidRDefault="00000000">
      <w:pPr>
        <w:pStyle w:val="SourceCode"/>
        <w:numPr>
          <w:ilvl w:val="0"/>
          <w:numId w:val="1"/>
        </w:numPr>
        <w:rPr>
          <w:lang w:val="es-ES"/>
        </w:rPr>
      </w:pPr>
      <w:r w:rsidRPr="00F24B1E">
        <w:rPr>
          <w:rStyle w:val="CommentTok"/>
          <w:lang w:val="es-ES"/>
        </w:rPr>
        <w:t>// TratamientoPivotDataTest.php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T</w:t>
      </w:r>
      <w:r w:rsidRPr="00F24B1E">
        <w:rPr>
          <w:rStyle w:val="NormalTok"/>
          <w:lang w:val="es-ES"/>
        </w:rPr>
        <w:t>ests de integridad de datos pivot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alidación de relaciones medicamento</w:t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>tratamiento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erificación de preservación de datos</w:t>
      </w:r>
      <w:r w:rsidRPr="00F24B1E">
        <w:rPr>
          <w:lang w:val="es-ES"/>
        </w:rPr>
        <w:br/>
      </w:r>
      <w:r w:rsidRPr="00F24B1E">
        <w:rPr>
          <w:lang w:val="es-ES"/>
        </w:rPr>
        <w:lastRenderedPageBreak/>
        <w:br/>
      </w:r>
      <w:r w:rsidRPr="00F24B1E">
        <w:rPr>
          <w:rStyle w:val="CommentTok"/>
          <w:lang w:val="es-ES"/>
        </w:rPr>
        <w:t>// TestPhase5Audit.php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S</w:t>
      </w:r>
      <w:r w:rsidRPr="00F24B1E">
        <w:rPr>
          <w:rStyle w:val="NormalTok"/>
          <w:lang w:val="es-ES"/>
        </w:rPr>
        <w:t>istema de auditoría para rastreo de cambios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L</w:t>
      </w:r>
      <w:r w:rsidRPr="00F24B1E">
        <w:rPr>
          <w:rStyle w:val="NormalTok"/>
          <w:lang w:val="es-ES"/>
        </w:rPr>
        <w:t>ogging automático de modificaciones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R</w:t>
      </w:r>
      <w:r w:rsidRPr="00F24B1E">
        <w:rPr>
          <w:rStyle w:val="NormalTok"/>
          <w:lang w:val="es-ES"/>
        </w:rPr>
        <w:t>egistro de actividades de usuario</w:t>
      </w:r>
    </w:p>
    <w:p w14:paraId="184D0B0D" w14:textId="77777777" w:rsidR="006A58F0" w:rsidRDefault="00000000">
      <w:pPr>
        <w:pStyle w:val="Ttulo4"/>
      </w:pPr>
      <w:bookmarkStart w:id="15" w:name="inconsistencia-en-administraciones"/>
      <w:bookmarkEnd w:id="14"/>
      <w:r>
        <w:t>3.2.2 Inconsistencia en Administraciones</w:t>
      </w:r>
    </w:p>
    <w:p w14:paraId="5EAD9E61" w14:textId="77777777" w:rsidR="006A58F0" w:rsidRDefault="00000000">
      <w:pPr>
        <w:numPr>
          <w:ilvl w:val="0"/>
          <w:numId w:val="10"/>
        </w:numPr>
      </w:pPr>
      <w:r>
        <w:rPr>
          <w:b/>
          <w:bCs/>
        </w:rPr>
        <w:t>Probabilidad:</w:t>
      </w:r>
      <w:r>
        <w:t xml:space="preserve"> Media</w:t>
      </w:r>
    </w:p>
    <w:p w14:paraId="45A1D2F8" w14:textId="77777777" w:rsidR="006A58F0" w:rsidRDefault="00000000">
      <w:pPr>
        <w:numPr>
          <w:ilvl w:val="0"/>
          <w:numId w:val="10"/>
        </w:numPr>
      </w:pPr>
      <w:r>
        <w:rPr>
          <w:b/>
          <w:bCs/>
        </w:rPr>
        <w:t>Impacto:</w:t>
      </w:r>
      <w:r>
        <w:t xml:space="preserve"> Alto</w:t>
      </w:r>
    </w:p>
    <w:p w14:paraId="6C2744DD" w14:textId="77777777" w:rsidR="006A58F0" w:rsidRDefault="00000000">
      <w:pPr>
        <w:numPr>
          <w:ilvl w:val="0"/>
          <w:numId w:val="10"/>
        </w:numPr>
      </w:pPr>
      <w:r>
        <w:rPr>
          <w:b/>
          <w:bCs/>
        </w:rPr>
        <w:t>Nivel de Riesgo:</w:t>
      </w:r>
      <w:r>
        <w:t xml:space="preserve"> Alto</w:t>
      </w:r>
    </w:p>
    <w:p w14:paraId="3989CB25" w14:textId="77777777" w:rsidR="006A58F0" w:rsidRPr="00F24B1E" w:rsidRDefault="00000000">
      <w:pPr>
        <w:numPr>
          <w:ilvl w:val="0"/>
          <w:numId w:val="10"/>
        </w:numPr>
        <w:rPr>
          <w:lang w:val="es-ES"/>
        </w:rPr>
      </w:pPr>
      <w:r w:rsidRPr="00F24B1E">
        <w:rPr>
          <w:b/>
          <w:bCs/>
          <w:lang w:val="es-ES"/>
        </w:rPr>
        <w:t>Descripción:</w:t>
      </w:r>
      <w:r w:rsidRPr="00F24B1E">
        <w:rPr>
          <w:lang w:val="es-ES"/>
        </w:rPr>
        <w:t xml:space="preserve"> Registros inconsistentes de administración de medicamentos</w:t>
      </w:r>
    </w:p>
    <w:p w14:paraId="764323D4" w14:textId="77777777" w:rsidR="006A58F0" w:rsidRDefault="00000000">
      <w:pPr>
        <w:numPr>
          <w:ilvl w:val="0"/>
          <w:numId w:val="10"/>
        </w:numPr>
      </w:pPr>
      <w:r>
        <w:rPr>
          <w:b/>
          <w:bCs/>
        </w:rPr>
        <w:t>Mitigación Implementada:</w:t>
      </w:r>
    </w:p>
    <w:p w14:paraId="08C2709C" w14:textId="77777777" w:rsidR="006A58F0" w:rsidRDefault="00000000">
      <w:pPr>
        <w:pStyle w:val="Compact"/>
        <w:numPr>
          <w:ilvl w:val="1"/>
          <w:numId w:val="11"/>
        </w:numPr>
      </w:pPr>
      <w:r>
        <w:t>Validación de estados de administración</w:t>
      </w:r>
    </w:p>
    <w:p w14:paraId="2666B610" w14:textId="77777777" w:rsidR="006A58F0" w:rsidRPr="00F24B1E" w:rsidRDefault="00000000">
      <w:pPr>
        <w:pStyle w:val="Compact"/>
        <w:numPr>
          <w:ilvl w:val="1"/>
          <w:numId w:val="11"/>
        </w:numPr>
        <w:rPr>
          <w:lang w:val="es-ES"/>
        </w:rPr>
      </w:pPr>
      <w:r w:rsidRPr="00F24B1E">
        <w:rPr>
          <w:lang w:val="es-ES"/>
        </w:rPr>
        <w:t>Tests de flujos completos de administración</w:t>
      </w:r>
    </w:p>
    <w:p w14:paraId="4D634FCA" w14:textId="77777777" w:rsidR="006A58F0" w:rsidRDefault="00000000">
      <w:pPr>
        <w:pStyle w:val="Compact"/>
        <w:numPr>
          <w:ilvl w:val="1"/>
          <w:numId w:val="11"/>
        </w:numPr>
      </w:pPr>
      <w:r>
        <w:t>Controles de integridad temporal</w:t>
      </w:r>
    </w:p>
    <w:p w14:paraId="75F8D943" w14:textId="77777777" w:rsidR="006A58F0" w:rsidRDefault="00000000">
      <w:pPr>
        <w:numPr>
          <w:ilvl w:val="0"/>
          <w:numId w:val="10"/>
        </w:numPr>
      </w:pPr>
      <w:r>
        <w:rPr>
          <w:b/>
          <w:bCs/>
        </w:rPr>
        <w:t>Evidencia de Control:</w:t>
      </w:r>
    </w:p>
    <w:p w14:paraId="66B3DA38" w14:textId="77777777" w:rsidR="006A58F0" w:rsidRPr="00F24B1E" w:rsidRDefault="00000000">
      <w:pPr>
        <w:pStyle w:val="SourceCode"/>
        <w:numPr>
          <w:ilvl w:val="0"/>
          <w:numId w:val="1"/>
        </w:numPr>
        <w:rPr>
          <w:lang w:val="es-ES"/>
        </w:rPr>
      </w:pPr>
      <w:r w:rsidRPr="00F24B1E">
        <w:rPr>
          <w:rStyle w:val="CommentTok"/>
          <w:lang w:val="es-ES"/>
        </w:rPr>
        <w:t>// AdministracionMedicamentosTest.php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T</w:t>
      </w:r>
      <w:r w:rsidRPr="00F24B1E">
        <w:rPr>
          <w:rStyle w:val="NormalTok"/>
          <w:lang w:val="es-ES"/>
        </w:rPr>
        <w:t xml:space="preserve">ests de administración programada y </w:t>
      </w:r>
      <w:r w:rsidRPr="00F24B1E">
        <w:rPr>
          <w:rStyle w:val="ConstantTok"/>
          <w:lang w:val="es-ES"/>
        </w:rPr>
        <w:t>PRN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alidación de estados de medicamentos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erificación de horarios y frecuencias</w:t>
      </w:r>
    </w:p>
    <w:p w14:paraId="1CC7925A" w14:textId="77777777" w:rsidR="006A58F0" w:rsidRPr="00F24B1E" w:rsidRDefault="00000000">
      <w:pPr>
        <w:pStyle w:val="Ttulo3"/>
        <w:rPr>
          <w:lang w:val="es-ES"/>
        </w:rPr>
      </w:pPr>
      <w:bookmarkStart w:id="16" w:name="riesgos-de-disponibilidad"/>
      <w:bookmarkEnd w:id="13"/>
      <w:bookmarkEnd w:id="15"/>
      <w:r w:rsidRPr="00F24B1E">
        <w:rPr>
          <w:lang w:val="es-ES"/>
        </w:rPr>
        <w:t>3.3 Riesgos de Disponibilidad</w:t>
      </w:r>
    </w:p>
    <w:p w14:paraId="2F4651C6" w14:textId="77777777" w:rsidR="006A58F0" w:rsidRPr="00F24B1E" w:rsidRDefault="00000000">
      <w:pPr>
        <w:pStyle w:val="Ttulo4"/>
        <w:rPr>
          <w:lang w:val="es-ES"/>
        </w:rPr>
      </w:pPr>
      <w:bookmarkStart w:id="17" w:name="fallas-del-sistema-en-horas-críticas"/>
      <w:r w:rsidRPr="00F24B1E">
        <w:rPr>
          <w:lang w:val="es-ES"/>
        </w:rPr>
        <w:t>3.3.1 Fallas del Sistema en Horas Críticas</w:t>
      </w:r>
    </w:p>
    <w:p w14:paraId="37BBF2EB" w14:textId="77777777" w:rsidR="006A58F0" w:rsidRDefault="00000000">
      <w:pPr>
        <w:numPr>
          <w:ilvl w:val="0"/>
          <w:numId w:val="12"/>
        </w:numPr>
      </w:pPr>
      <w:r>
        <w:rPr>
          <w:b/>
          <w:bCs/>
        </w:rPr>
        <w:t>Probabilidad:</w:t>
      </w:r>
      <w:r>
        <w:t xml:space="preserve"> Baja</w:t>
      </w:r>
    </w:p>
    <w:p w14:paraId="406300FB" w14:textId="77777777" w:rsidR="006A58F0" w:rsidRDefault="00000000">
      <w:pPr>
        <w:numPr>
          <w:ilvl w:val="0"/>
          <w:numId w:val="12"/>
        </w:numPr>
      </w:pPr>
      <w:r>
        <w:rPr>
          <w:b/>
          <w:bCs/>
        </w:rPr>
        <w:t>Impacto:</w:t>
      </w:r>
      <w:r>
        <w:t xml:space="preserve"> Crítico</w:t>
      </w:r>
    </w:p>
    <w:p w14:paraId="31296E55" w14:textId="77777777" w:rsidR="006A58F0" w:rsidRDefault="00000000">
      <w:pPr>
        <w:numPr>
          <w:ilvl w:val="0"/>
          <w:numId w:val="12"/>
        </w:numPr>
      </w:pPr>
      <w:r>
        <w:rPr>
          <w:b/>
          <w:bCs/>
        </w:rPr>
        <w:t>Nivel de Riesgo:</w:t>
      </w:r>
      <w:r>
        <w:t xml:space="preserve"> Medio</w:t>
      </w:r>
    </w:p>
    <w:p w14:paraId="1D7A81DB" w14:textId="77777777" w:rsidR="006A58F0" w:rsidRPr="00F24B1E" w:rsidRDefault="00000000">
      <w:pPr>
        <w:numPr>
          <w:ilvl w:val="0"/>
          <w:numId w:val="12"/>
        </w:numPr>
        <w:rPr>
          <w:lang w:val="es-ES"/>
        </w:rPr>
      </w:pPr>
      <w:r w:rsidRPr="00F24B1E">
        <w:rPr>
          <w:b/>
          <w:bCs/>
          <w:lang w:val="es-ES"/>
        </w:rPr>
        <w:t>Descripción:</w:t>
      </w:r>
      <w:r w:rsidRPr="00F24B1E">
        <w:rPr>
          <w:lang w:val="es-ES"/>
        </w:rPr>
        <w:t xml:space="preserve"> Indisponibilidad del sistema durante horarios de administración de medicamentos</w:t>
      </w:r>
    </w:p>
    <w:p w14:paraId="7FD47344" w14:textId="77777777" w:rsidR="006A58F0" w:rsidRDefault="00000000">
      <w:pPr>
        <w:numPr>
          <w:ilvl w:val="0"/>
          <w:numId w:val="12"/>
        </w:numPr>
      </w:pPr>
      <w:r>
        <w:rPr>
          <w:b/>
          <w:bCs/>
        </w:rPr>
        <w:t>Mitigación Implementada:</w:t>
      </w:r>
    </w:p>
    <w:p w14:paraId="1456E733" w14:textId="77777777" w:rsidR="006A58F0" w:rsidRDefault="00000000">
      <w:pPr>
        <w:pStyle w:val="Compact"/>
        <w:numPr>
          <w:ilvl w:val="1"/>
          <w:numId w:val="13"/>
        </w:numPr>
      </w:pPr>
      <w:r>
        <w:t>Tests de integración completos</w:t>
      </w:r>
    </w:p>
    <w:p w14:paraId="64F04DCA" w14:textId="77777777" w:rsidR="006A58F0" w:rsidRPr="00F24B1E" w:rsidRDefault="00000000">
      <w:pPr>
        <w:pStyle w:val="Compact"/>
        <w:numPr>
          <w:ilvl w:val="1"/>
          <w:numId w:val="13"/>
        </w:numPr>
        <w:rPr>
          <w:lang w:val="es-ES"/>
        </w:rPr>
      </w:pPr>
      <w:r w:rsidRPr="00F24B1E">
        <w:rPr>
          <w:lang w:val="es-ES"/>
        </w:rPr>
        <w:t>Validación de funcionamiento de componentes críticos</w:t>
      </w:r>
    </w:p>
    <w:p w14:paraId="71E53C69" w14:textId="77777777" w:rsidR="006A58F0" w:rsidRDefault="00000000">
      <w:pPr>
        <w:pStyle w:val="Compact"/>
        <w:numPr>
          <w:ilvl w:val="1"/>
          <w:numId w:val="13"/>
        </w:numPr>
      </w:pPr>
      <w:r>
        <w:t>Monitoreo proactivo del sistema</w:t>
      </w:r>
    </w:p>
    <w:p w14:paraId="024B75EB" w14:textId="77777777" w:rsidR="006A58F0" w:rsidRDefault="00000000">
      <w:pPr>
        <w:numPr>
          <w:ilvl w:val="0"/>
          <w:numId w:val="12"/>
        </w:numPr>
      </w:pPr>
      <w:r>
        <w:rPr>
          <w:b/>
          <w:bCs/>
        </w:rPr>
        <w:t>Evidencia de Control:</w:t>
      </w:r>
    </w:p>
    <w:p w14:paraId="23F76FE5" w14:textId="77777777" w:rsidR="006A58F0" w:rsidRPr="00F24B1E" w:rsidRDefault="00000000">
      <w:pPr>
        <w:pStyle w:val="SourceCode"/>
        <w:numPr>
          <w:ilvl w:val="0"/>
          <w:numId w:val="1"/>
        </w:numPr>
        <w:rPr>
          <w:lang w:val="es-ES"/>
        </w:rPr>
      </w:pPr>
      <w:r w:rsidRPr="00F24B1E">
        <w:rPr>
          <w:rStyle w:val="CommentTok"/>
          <w:lang w:val="es-ES"/>
        </w:rPr>
        <w:t>// MediTrackIntegrationTest.php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T</w:t>
      </w:r>
      <w:r w:rsidRPr="00F24B1E">
        <w:rPr>
          <w:rStyle w:val="NormalTok"/>
          <w:lang w:val="es-ES"/>
        </w:rPr>
        <w:t>ests de flujos completos de trabajo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alidación de integración entre módulos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erificación de funcionamiento bajo carga</w:t>
      </w:r>
    </w:p>
    <w:p w14:paraId="668C6E85" w14:textId="77777777" w:rsidR="006A58F0" w:rsidRDefault="00000000">
      <w:pPr>
        <w:pStyle w:val="Ttulo4"/>
      </w:pPr>
      <w:bookmarkStart w:id="18" w:name="degradación-del-rendimiento"/>
      <w:bookmarkEnd w:id="17"/>
      <w:r>
        <w:lastRenderedPageBreak/>
        <w:t>3.3.2 Degradación del Rendimiento</w:t>
      </w:r>
    </w:p>
    <w:p w14:paraId="3478DC5A" w14:textId="77777777" w:rsidR="006A58F0" w:rsidRDefault="00000000">
      <w:pPr>
        <w:numPr>
          <w:ilvl w:val="0"/>
          <w:numId w:val="14"/>
        </w:numPr>
      </w:pPr>
      <w:r>
        <w:rPr>
          <w:b/>
          <w:bCs/>
        </w:rPr>
        <w:t>Probabilidad:</w:t>
      </w:r>
      <w:r>
        <w:t xml:space="preserve"> Media</w:t>
      </w:r>
    </w:p>
    <w:p w14:paraId="1BAA4216" w14:textId="77777777" w:rsidR="006A58F0" w:rsidRDefault="00000000">
      <w:pPr>
        <w:numPr>
          <w:ilvl w:val="0"/>
          <w:numId w:val="14"/>
        </w:numPr>
      </w:pPr>
      <w:r>
        <w:rPr>
          <w:b/>
          <w:bCs/>
        </w:rPr>
        <w:t>Impacto:</w:t>
      </w:r>
      <w:r>
        <w:t xml:space="preserve"> Medio</w:t>
      </w:r>
    </w:p>
    <w:p w14:paraId="6DB61437" w14:textId="77777777" w:rsidR="006A58F0" w:rsidRDefault="00000000">
      <w:pPr>
        <w:numPr>
          <w:ilvl w:val="0"/>
          <w:numId w:val="14"/>
        </w:numPr>
      </w:pPr>
      <w:r>
        <w:rPr>
          <w:b/>
          <w:bCs/>
        </w:rPr>
        <w:t>Nivel de Riesgo:</w:t>
      </w:r>
      <w:r>
        <w:t xml:space="preserve"> Medio</w:t>
      </w:r>
    </w:p>
    <w:p w14:paraId="7D327418" w14:textId="77777777" w:rsidR="006A58F0" w:rsidRPr="00F24B1E" w:rsidRDefault="00000000">
      <w:pPr>
        <w:numPr>
          <w:ilvl w:val="0"/>
          <w:numId w:val="14"/>
        </w:numPr>
        <w:rPr>
          <w:lang w:val="es-ES"/>
        </w:rPr>
      </w:pPr>
      <w:r w:rsidRPr="00F24B1E">
        <w:rPr>
          <w:b/>
          <w:bCs/>
          <w:lang w:val="es-ES"/>
        </w:rPr>
        <w:t>Descripción:</w:t>
      </w:r>
      <w:r w:rsidRPr="00F24B1E">
        <w:rPr>
          <w:lang w:val="es-ES"/>
        </w:rPr>
        <w:t xml:space="preserve"> Lentitud del sistema que afecte la eficiencia operativa</w:t>
      </w:r>
    </w:p>
    <w:p w14:paraId="139CAF23" w14:textId="77777777" w:rsidR="006A58F0" w:rsidRDefault="00000000">
      <w:pPr>
        <w:numPr>
          <w:ilvl w:val="0"/>
          <w:numId w:val="14"/>
        </w:numPr>
      </w:pPr>
      <w:r>
        <w:rPr>
          <w:b/>
          <w:bCs/>
        </w:rPr>
        <w:t>Mitigación Implementada:</w:t>
      </w:r>
    </w:p>
    <w:p w14:paraId="7CF79346" w14:textId="77777777" w:rsidR="006A58F0" w:rsidRPr="00F24B1E" w:rsidRDefault="00000000">
      <w:pPr>
        <w:pStyle w:val="Compact"/>
        <w:numPr>
          <w:ilvl w:val="1"/>
          <w:numId w:val="15"/>
        </w:numPr>
        <w:rPr>
          <w:lang w:val="es-ES"/>
        </w:rPr>
      </w:pPr>
      <w:r w:rsidRPr="00F24B1E">
        <w:rPr>
          <w:lang w:val="es-ES"/>
        </w:rPr>
        <w:t>Optimización de consultas de base de datos</w:t>
      </w:r>
    </w:p>
    <w:p w14:paraId="40D9E229" w14:textId="77777777" w:rsidR="006A58F0" w:rsidRPr="00F24B1E" w:rsidRDefault="00000000">
      <w:pPr>
        <w:pStyle w:val="Compact"/>
        <w:numPr>
          <w:ilvl w:val="1"/>
          <w:numId w:val="15"/>
        </w:numPr>
        <w:rPr>
          <w:lang w:val="es-ES"/>
        </w:rPr>
      </w:pPr>
      <w:r w:rsidRPr="00F24B1E">
        <w:rPr>
          <w:lang w:val="es-ES"/>
        </w:rPr>
        <w:t>Tests de rendimiento en operaciones críticas</w:t>
      </w:r>
    </w:p>
    <w:p w14:paraId="01C610F2" w14:textId="77777777" w:rsidR="006A58F0" w:rsidRDefault="00000000">
      <w:pPr>
        <w:pStyle w:val="Compact"/>
        <w:numPr>
          <w:ilvl w:val="1"/>
          <w:numId w:val="15"/>
        </w:numPr>
      </w:pPr>
      <w:r>
        <w:t>Uso de técnicas de caching</w:t>
      </w:r>
    </w:p>
    <w:p w14:paraId="2684C36C" w14:textId="77777777" w:rsidR="006A58F0" w:rsidRDefault="00000000">
      <w:pPr>
        <w:numPr>
          <w:ilvl w:val="0"/>
          <w:numId w:val="14"/>
        </w:numPr>
      </w:pPr>
      <w:r>
        <w:rPr>
          <w:b/>
          <w:bCs/>
        </w:rPr>
        <w:t>Evidencia de Control:</w:t>
      </w:r>
    </w:p>
    <w:p w14:paraId="4E49BFDB" w14:textId="77777777" w:rsidR="006A58F0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// Tests de performance implícitos en: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onstantTok"/>
        </w:rPr>
        <w:t>T</w:t>
      </w:r>
      <w:r>
        <w:rPr>
          <w:rStyle w:val="NormalTok"/>
        </w:rPr>
        <w:t>ratamientoEditIntegrationTest</w:t>
      </w:r>
      <w:r>
        <w:rPr>
          <w:rStyle w:val="OperatorTok"/>
        </w:rPr>
        <w:t>.</w:t>
      </w:r>
      <w:r>
        <w:rPr>
          <w:rStyle w:val="NormalTok"/>
        </w:rPr>
        <w:t>php</w:t>
      </w:r>
      <w:r>
        <w:br/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onstantTok"/>
        </w:rPr>
        <w:t>U</w:t>
      </w:r>
      <w:r>
        <w:rPr>
          <w:rStyle w:val="NormalTok"/>
        </w:rPr>
        <w:t>nifiedUserSystemIntegrationTest</w:t>
      </w:r>
      <w:r>
        <w:rPr>
          <w:rStyle w:val="OperatorTok"/>
        </w:rPr>
        <w:t>.</w:t>
      </w:r>
      <w:r>
        <w:rPr>
          <w:rStyle w:val="NormalTok"/>
        </w:rPr>
        <w:t>php</w:t>
      </w:r>
    </w:p>
    <w:p w14:paraId="7E52192F" w14:textId="77777777" w:rsidR="006A58F0" w:rsidRDefault="00000000">
      <w:pPr>
        <w:pStyle w:val="Ttulo3"/>
      </w:pPr>
      <w:bookmarkStart w:id="19" w:name="riesgos-de-usabilidad"/>
      <w:bookmarkEnd w:id="16"/>
      <w:bookmarkEnd w:id="18"/>
      <w:r>
        <w:t>3.4 Riesgos de Usabilidad</w:t>
      </w:r>
    </w:p>
    <w:p w14:paraId="2E9D1E1B" w14:textId="77777777" w:rsidR="006A58F0" w:rsidRDefault="00000000">
      <w:pPr>
        <w:pStyle w:val="Ttulo4"/>
      </w:pPr>
      <w:bookmarkStart w:id="20" w:name="errores-de-usuario-en-administración"/>
      <w:r>
        <w:t>3.4.1 Errores de Usuario en Administración</w:t>
      </w:r>
    </w:p>
    <w:p w14:paraId="5C98B95D" w14:textId="77777777" w:rsidR="006A58F0" w:rsidRDefault="00000000">
      <w:pPr>
        <w:numPr>
          <w:ilvl w:val="0"/>
          <w:numId w:val="16"/>
        </w:numPr>
      </w:pPr>
      <w:r>
        <w:rPr>
          <w:b/>
          <w:bCs/>
        </w:rPr>
        <w:t>Probabilidad:</w:t>
      </w:r>
      <w:r>
        <w:t xml:space="preserve"> Alta</w:t>
      </w:r>
    </w:p>
    <w:p w14:paraId="6A0C1088" w14:textId="77777777" w:rsidR="006A58F0" w:rsidRDefault="00000000">
      <w:pPr>
        <w:numPr>
          <w:ilvl w:val="0"/>
          <w:numId w:val="16"/>
        </w:numPr>
      </w:pPr>
      <w:r>
        <w:rPr>
          <w:b/>
          <w:bCs/>
        </w:rPr>
        <w:t>Impacto:</w:t>
      </w:r>
      <w:r>
        <w:t xml:space="preserve"> Alto</w:t>
      </w:r>
    </w:p>
    <w:p w14:paraId="6BE312E3" w14:textId="77777777" w:rsidR="006A58F0" w:rsidRDefault="00000000">
      <w:pPr>
        <w:numPr>
          <w:ilvl w:val="0"/>
          <w:numId w:val="16"/>
        </w:numPr>
      </w:pPr>
      <w:r>
        <w:rPr>
          <w:b/>
          <w:bCs/>
        </w:rPr>
        <w:t>Nivel de Riesgo:</w:t>
      </w:r>
      <w:r>
        <w:t xml:space="preserve"> Alto</w:t>
      </w:r>
    </w:p>
    <w:p w14:paraId="0158745F" w14:textId="77777777" w:rsidR="006A58F0" w:rsidRPr="00F24B1E" w:rsidRDefault="00000000">
      <w:pPr>
        <w:numPr>
          <w:ilvl w:val="0"/>
          <w:numId w:val="16"/>
        </w:numPr>
        <w:rPr>
          <w:lang w:val="es-ES"/>
        </w:rPr>
      </w:pPr>
      <w:r w:rsidRPr="00F24B1E">
        <w:rPr>
          <w:b/>
          <w:bCs/>
          <w:lang w:val="es-ES"/>
        </w:rPr>
        <w:t>Descripción:</w:t>
      </w:r>
      <w:r w:rsidRPr="00F24B1E">
        <w:rPr>
          <w:lang w:val="es-ES"/>
        </w:rPr>
        <w:t xml:space="preserve"> Errores humanos en el registro de administraciones que comprometan la seguridad</w:t>
      </w:r>
    </w:p>
    <w:p w14:paraId="39751530" w14:textId="77777777" w:rsidR="006A58F0" w:rsidRDefault="00000000">
      <w:pPr>
        <w:numPr>
          <w:ilvl w:val="0"/>
          <w:numId w:val="16"/>
        </w:numPr>
      </w:pPr>
      <w:r>
        <w:rPr>
          <w:b/>
          <w:bCs/>
        </w:rPr>
        <w:t>Mitigación Implementada:</w:t>
      </w:r>
    </w:p>
    <w:p w14:paraId="5BBAA083" w14:textId="77777777" w:rsidR="006A58F0" w:rsidRPr="00F24B1E" w:rsidRDefault="00000000">
      <w:pPr>
        <w:pStyle w:val="Compact"/>
        <w:numPr>
          <w:ilvl w:val="1"/>
          <w:numId w:val="17"/>
        </w:numPr>
        <w:rPr>
          <w:lang w:val="es-ES"/>
        </w:rPr>
      </w:pPr>
      <w:r w:rsidRPr="00F24B1E">
        <w:rPr>
          <w:lang w:val="es-ES"/>
        </w:rPr>
        <w:t>Interfaz intuitiva con validaciones en tiempo real</w:t>
      </w:r>
    </w:p>
    <w:p w14:paraId="21ACB13C" w14:textId="77777777" w:rsidR="006A58F0" w:rsidRDefault="00000000">
      <w:pPr>
        <w:pStyle w:val="Compact"/>
        <w:numPr>
          <w:ilvl w:val="1"/>
          <w:numId w:val="17"/>
        </w:numPr>
      </w:pPr>
      <w:r>
        <w:t>Confirmaciones para acciones críticas</w:t>
      </w:r>
    </w:p>
    <w:p w14:paraId="791816FF" w14:textId="77777777" w:rsidR="006A58F0" w:rsidRDefault="00000000">
      <w:pPr>
        <w:pStyle w:val="Compact"/>
        <w:numPr>
          <w:ilvl w:val="1"/>
          <w:numId w:val="17"/>
        </w:numPr>
      </w:pPr>
      <w:r>
        <w:t>Tests de flujos de usuario</w:t>
      </w:r>
    </w:p>
    <w:p w14:paraId="2C372A6D" w14:textId="77777777" w:rsidR="006A58F0" w:rsidRDefault="00000000">
      <w:pPr>
        <w:numPr>
          <w:ilvl w:val="0"/>
          <w:numId w:val="16"/>
        </w:numPr>
      </w:pPr>
      <w:r>
        <w:rPr>
          <w:b/>
          <w:bCs/>
        </w:rPr>
        <w:t>Evidencia de Control:</w:t>
      </w:r>
    </w:p>
    <w:p w14:paraId="5B635FC1" w14:textId="77777777" w:rsidR="006A58F0" w:rsidRPr="00F24B1E" w:rsidRDefault="00000000">
      <w:pPr>
        <w:pStyle w:val="SourceCode"/>
        <w:numPr>
          <w:ilvl w:val="0"/>
          <w:numId w:val="1"/>
        </w:numPr>
        <w:rPr>
          <w:lang w:val="es-ES"/>
        </w:rPr>
      </w:pPr>
      <w:r w:rsidRPr="00F24B1E">
        <w:rPr>
          <w:rStyle w:val="CommentTok"/>
          <w:lang w:val="es-ES"/>
        </w:rPr>
        <w:t>// TratamientoFeatureTest.php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T</w:t>
      </w:r>
      <w:r w:rsidRPr="00F24B1E">
        <w:rPr>
          <w:rStyle w:val="NormalTok"/>
          <w:lang w:val="es-ES"/>
        </w:rPr>
        <w:t>ests de flujos de usuario completos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alidación de interfaz de usuario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erificación de procesos de confirmación</w:t>
      </w:r>
    </w:p>
    <w:p w14:paraId="0E5D45E2" w14:textId="77777777" w:rsidR="006A58F0" w:rsidRDefault="00000000">
      <w:pPr>
        <w:pStyle w:val="Ttulo4"/>
      </w:pPr>
      <w:bookmarkStart w:id="21" w:name="complejidad-de-navegación"/>
      <w:bookmarkEnd w:id="20"/>
      <w:r>
        <w:t>3.4.2 Complejidad de Navegación</w:t>
      </w:r>
    </w:p>
    <w:p w14:paraId="2B4EAF9E" w14:textId="77777777" w:rsidR="006A58F0" w:rsidRDefault="00000000">
      <w:pPr>
        <w:numPr>
          <w:ilvl w:val="0"/>
          <w:numId w:val="18"/>
        </w:numPr>
      </w:pPr>
      <w:r>
        <w:rPr>
          <w:b/>
          <w:bCs/>
        </w:rPr>
        <w:t>Probabilidad:</w:t>
      </w:r>
      <w:r>
        <w:t xml:space="preserve"> Media</w:t>
      </w:r>
    </w:p>
    <w:p w14:paraId="04B402F0" w14:textId="77777777" w:rsidR="006A58F0" w:rsidRDefault="00000000">
      <w:pPr>
        <w:numPr>
          <w:ilvl w:val="0"/>
          <w:numId w:val="18"/>
        </w:numPr>
      </w:pPr>
      <w:r>
        <w:rPr>
          <w:b/>
          <w:bCs/>
        </w:rPr>
        <w:t>Impacto:</w:t>
      </w:r>
      <w:r>
        <w:t xml:space="preserve"> Medio</w:t>
      </w:r>
    </w:p>
    <w:p w14:paraId="08E1700E" w14:textId="77777777" w:rsidR="006A58F0" w:rsidRDefault="00000000">
      <w:pPr>
        <w:numPr>
          <w:ilvl w:val="0"/>
          <w:numId w:val="18"/>
        </w:numPr>
      </w:pPr>
      <w:r>
        <w:rPr>
          <w:b/>
          <w:bCs/>
        </w:rPr>
        <w:t>Nivel de Riesgo:</w:t>
      </w:r>
      <w:r>
        <w:t xml:space="preserve"> Medio</w:t>
      </w:r>
    </w:p>
    <w:p w14:paraId="4B948BC6" w14:textId="77777777" w:rsidR="006A58F0" w:rsidRPr="00F24B1E" w:rsidRDefault="00000000">
      <w:pPr>
        <w:numPr>
          <w:ilvl w:val="0"/>
          <w:numId w:val="18"/>
        </w:numPr>
        <w:rPr>
          <w:lang w:val="es-ES"/>
        </w:rPr>
      </w:pPr>
      <w:r w:rsidRPr="00F24B1E">
        <w:rPr>
          <w:b/>
          <w:bCs/>
          <w:lang w:val="es-ES"/>
        </w:rPr>
        <w:lastRenderedPageBreak/>
        <w:t>Descripción:</w:t>
      </w:r>
      <w:r w:rsidRPr="00F24B1E">
        <w:rPr>
          <w:lang w:val="es-ES"/>
        </w:rPr>
        <w:t xml:space="preserve"> Dificultad para navegar el sistema afectando la eficiencia</w:t>
      </w:r>
    </w:p>
    <w:p w14:paraId="1CC2F7BC" w14:textId="77777777" w:rsidR="006A58F0" w:rsidRDefault="00000000">
      <w:pPr>
        <w:numPr>
          <w:ilvl w:val="0"/>
          <w:numId w:val="18"/>
        </w:numPr>
      </w:pPr>
      <w:r>
        <w:rPr>
          <w:b/>
          <w:bCs/>
        </w:rPr>
        <w:t>Mitigación Implementada:</w:t>
      </w:r>
    </w:p>
    <w:p w14:paraId="7EA6A1BD" w14:textId="77777777" w:rsidR="006A58F0" w:rsidRDefault="00000000">
      <w:pPr>
        <w:pStyle w:val="Compact"/>
        <w:numPr>
          <w:ilvl w:val="1"/>
          <w:numId w:val="19"/>
        </w:numPr>
      </w:pPr>
      <w:r>
        <w:t>Diseño centrado en el usuario</w:t>
      </w:r>
    </w:p>
    <w:p w14:paraId="5997C393" w14:textId="77777777" w:rsidR="006A58F0" w:rsidRDefault="00000000">
      <w:pPr>
        <w:pStyle w:val="Compact"/>
        <w:numPr>
          <w:ilvl w:val="1"/>
          <w:numId w:val="19"/>
        </w:numPr>
      </w:pPr>
      <w:r>
        <w:t>Tests de experiencia de usuario</w:t>
      </w:r>
    </w:p>
    <w:p w14:paraId="2E36B83E" w14:textId="77777777" w:rsidR="006A58F0" w:rsidRDefault="00000000">
      <w:pPr>
        <w:pStyle w:val="Compact"/>
        <w:numPr>
          <w:ilvl w:val="1"/>
          <w:numId w:val="19"/>
        </w:numPr>
      </w:pPr>
      <w:r>
        <w:t>Navegación basada en roles</w:t>
      </w:r>
    </w:p>
    <w:p w14:paraId="0446F433" w14:textId="77777777" w:rsidR="006A58F0" w:rsidRDefault="00000000">
      <w:pPr>
        <w:numPr>
          <w:ilvl w:val="0"/>
          <w:numId w:val="18"/>
        </w:numPr>
      </w:pPr>
      <w:r>
        <w:rPr>
          <w:b/>
          <w:bCs/>
        </w:rPr>
        <w:t>Evidencia de Control:</w:t>
      </w:r>
    </w:p>
    <w:p w14:paraId="3112FB8E" w14:textId="77777777" w:rsidR="006A58F0" w:rsidRPr="00F24B1E" w:rsidRDefault="00000000">
      <w:pPr>
        <w:pStyle w:val="SourceCode"/>
        <w:numPr>
          <w:ilvl w:val="0"/>
          <w:numId w:val="1"/>
        </w:numPr>
        <w:rPr>
          <w:lang w:val="es-ES"/>
        </w:rPr>
      </w:pPr>
      <w:r w:rsidRPr="00F24B1E">
        <w:rPr>
          <w:rStyle w:val="CommentTok"/>
          <w:lang w:val="es-ES"/>
        </w:rPr>
        <w:t>// TestPhase3Frontend.php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T</w:t>
      </w:r>
      <w:r w:rsidRPr="00F24B1E">
        <w:rPr>
          <w:rStyle w:val="NormalTok"/>
          <w:lang w:val="es-ES"/>
        </w:rPr>
        <w:t>ests de integración frontend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alidación de componentes de autorización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 xml:space="preserve">erificación de estructura de datos para </w:t>
      </w:r>
      <w:r w:rsidRPr="00F24B1E">
        <w:rPr>
          <w:rStyle w:val="ConstantTok"/>
          <w:lang w:val="es-ES"/>
        </w:rPr>
        <w:t>UI</w:t>
      </w:r>
    </w:p>
    <w:p w14:paraId="404944D0" w14:textId="77777777" w:rsidR="006A58F0" w:rsidRPr="00F24B1E" w:rsidRDefault="00000000">
      <w:pPr>
        <w:pStyle w:val="Ttulo3"/>
        <w:rPr>
          <w:lang w:val="es-ES"/>
        </w:rPr>
      </w:pPr>
      <w:bookmarkStart w:id="22" w:name="riesgos-de-integración"/>
      <w:bookmarkEnd w:id="19"/>
      <w:bookmarkEnd w:id="21"/>
      <w:r w:rsidRPr="00F24B1E">
        <w:rPr>
          <w:lang w:val="es-ES"/>
        </w:rPr>
        <w:t>3.5 Riesgos de Integración</w:t>
      </w:r>
    </w:p>
    <w:p w14:paraId="55E1AB50" w14:textId="77777777" w:rsidR="006A58F0" w:rsidRPr="00F24B1E" w:rsidRDefault="00000000">
      <w:pPr>
        <w:pStyle w:val="Ttulo4"/>
        <w:rPr>
          <w:lang w:val="es-ES"/>
        </w:rPr>
      </w:pPr>
      <w:bookmarkStart w:id="23" w:name="fallas-en-integración-de-módulos"/>
      <w:r w:rsidRPr="00F24B1E">
        <w:rPr>
          <w:lang w:val="es-ES"/>
        </w:rPr>
        <w:t>3.5.1 Fallas en Integración de Módulos</w:t>
      </w:r>
    </w:p>
    <w:p w14:paraId="4D760E67" w14:textId="77777777" w:rsidR="006A58F0" w:rsidRDefault="00000000">
      <w:pPr>
        <w:numPr>
          <w:ilvl w:val="0"/>
          <w:numId w:val="20"/>
        </w:numPr>
      </w:pPr>
      <w:r>
        <w:rPr>
          <w:b/>
          <w:bCs/>
        </w:rPr>
        <w:t>Probabilidad:</w:t>
      </w:r>
      <w:r>
        <w:t xml:space="preserve"> Media</w:t>
      </w:r>
    </w:p>
    <w:p w14:paraId="4513664D" w14:textId="77777777" w:rsidR="006A58F0" w:rsidRDefault="00000000">
      <w:pPr>
        <w:numPr>
          <w:ilvl w:val="0"/>
          <w:numId w:val="20"/>
        </w:numPr>
      </w:pPr>
      <w:r>
        <w:rPr>
          <w:b/>
          <w:bCs/>
        </w:rPr>
        <w:t>Impacto:</w:t>
      </w:r>
      <w:r>
        <w:t xml:space="preserve"> Alto</w:t>
      </w:r>
    </w:p>
    <w:p w14:paraId="14486C7F" w14:textId="77777777" w:rsidR="006A58F0" w:rsidRDefault="00000000">
      <w:pPr>
        <w:numPr>
          <w:ilvl w:val="0"/>
          <w:numId w:val="20"/>
        </w:numPr>
      </w:pPr>
      <w:r>
        <w:rPr>
          <w:b/>
          <w:bCs/>
        </w:rPr>
        <w:t>Nivel de Riesgo:</w:t>
      </w:r>
      <w:r>
        <w:t xml:space="preserve"> Alto</w:t>
      </w:r>
    </w:p>
    <w:p w14:paraId="3976F36B" w14:textId="77777777" w:rsidR="006A58F0" w:rsidRPr="00F24B1E" w:rsidRDefault="00000000">
      <w:pPr>
        <w:numPr>
          <w:ilvl w:val="0"/>
          <w:numId w:val="20"/>
        </w:numPr>
        <w:rPr>
          <w:lang w:val="es-ES"/>
        </w:rPr>
      </w:pPr>
      <w:r w:rsidRPr="00F24B1E">
        <w:rPr>
          <w:b/>
          <w:bCs/>
          <w:lang w:val="es-ES"/>
        </w:rPr>
        <w:t>Descripción:</w:t>
      </w:r>
      <w:r w:rsidRPr="00F24B1E">
        <w:rPr>
          <w:lang w:val="es-ES"/>
        </w:rPr>
        <w:t xml:space="preserve"> Problemas de comunicación entre diferentes módulos del sistema</w:t>
      </w:r>
    </w:p>
    <w:p w14:paraId="23651AF4" w14:textId="77777777" w:rsidR="006A58F0" w:rsidRDefault="00000000">
      <w:pPr>
        <w:numPr>
          <w:ilvl w:val="0"/>
          <w:numId w:val="20"/>
        </w:numPr>
      </w:pPr>
      <w:r>
        <w:rPr>
          <w:b/>
          <w:bCs/>
        </w:rPr>
        <w:t>Mitigación Implementada:</w:t>
      </w:r>
    </w:p>
    <w:p w14:paraId="78C7B643" w14:textId="77777777" w:rsidR="006A58F0" w:rsidRDefault="00000000">
      <w:pPr>
        <w:pStyle w:val="Compact"/>
        <w:numPr>
          <w:ilvl w:val="1"/>
          <w:numId w:val="21"/>
        </w:numPr>
      </w:pPr>
      <w:r>
        <w:t>Tests de integración exhaustivos</w:t>
      </w:r>
    </w:p>
    <w:p w14:paraId="20A82E50" w14:textId="77777777" w:rsidR="006A58F0" w:rsidRDefault="00000000">
      <w:pPr>
        <w:pStyle w:val="Compact"/>
        <w:numPr>
          <w:ilvl w:val="1"/>
          <w:numId w:val="21"/>
        </w:numPr>
      </w:pPr>
      <w:r>
        <w:t>Validación de interfaces entre módulos</w:t>
      </w:r>
    </w:p>
    <w:p w14:paraId="6F058435" w14:textId="77777777" w:rsidR="006A58F0" w:rsidRDefault="00000000">
      <w:pPr>
        <w:pStyle w:val="Compact"/>
        <w:numPr>
          <w:ilvl w:val="1"/>
          <w:numId w:val="21"/>
        </w:numPr>
      </w:pPr>
      <w:r>
        <w:t>Monitoreo de dependencias</w:t>
      </w:r>
    </w:p>
    <w:p w14:paraId="41ADDA98" w14:textId="77777777" w:rsidR="006A58F0" w:rsidRDefault="00000000">
      <w:pPr>
        <w:numPr>
          <w:ilvl w:val="0"/>
          <w:numId w:val="20"/>
        </w:numPr>
      </w:pPr>
      <w:r>
        <w:rPr>
          <w:b/>
          <w:bCs/>
        </w:rPr>
        <w:t>Evidencia de Control:</w:t>
      </w:r>
    </w:p>
    <w:p w14:paraId="45A7BE14" w14:textId="77777777" w:rsidR="006A58F0" w:rsidRPr="00F24B1E" w:rsidRDefault="00000000">
      <w:pPr>
        <w:pStyle w:val="SourceCode"/>
        <w:numPr>
          <w:ilvl w:val="0"/>
          <w:numId w:val="1"/>
        </w:numPr>
        <w:rPr>
          <w:lang w:val="es-ES"/>
        </w:rPr>
      </w:pPr>
      <w:r w:rsidRPr="00F24B1E">
        <w:rPr>
          <w:rStyle w:val="CommentTok"/>
          <w:lang w:val="es-ES"/>
        </w:rPr>
        <w:t>// UnifiedUserSystemIntegrationTest.php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T</w:t>
      </w:r>
      <w:r w:rsidRPr="00F24B1E">
        <w:rPr>
          <w:rStyle w:val="NormalTok"/>
          <w:lang w:val="es-ES"/>
        </w:rPr>
        <w:t>ests de integración entre sistema de usuarios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alidación de creación de diferentes tipos de usuario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erificación de relaciones entre entidades</w:t>
      </w:r>
      <w:r w:rsidRPr="00F24B1E">
        <w:rPr>
          <w:lang w:val="es-ES"/>
        </w:rPr>
        <w:br/>
      </w:r>
      <w:r w:rsidRPr="00F24B1E">
        <w:rPr>
          <w:lang w:val="es-ES"/>
        </w:rPr>
        <w:br/>
      </w:r>
      <w:r w:rsidRPr="00F24B1E">
        <w:rPr>
          <w:rStyle w:val="CommentTok"/>
          <w:lang w:val="es-ES"/>
        </w:rPr>
        <w:t>// TestPhase4Assignments.php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T</w:t>
      </w:r>
      <w:r w:rsidRPr="00F24B1E">
        <w:rPr>
          <w:rStyle w:val="NormalTok"/>
          <w:lang w:val="es-ES"/>
        </w:rPr>
        <w:t>ests de asignaciones médico</w:t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>paciente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alidación de relaciones complejas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V</w:t>
      </w:r>
      <w:r w:rsidRPr="00F24B1E">
        <w:rPr>
          <w:rStyle w:val="NormalTok"/>
          <w:lang w:val="es-ES"/>
        </w:rPr>
        <w:t>erificación de middleware de asignaciones</w:t>
      </w:r>
    </w:p>
    <w:p w14:paraId="4F33DC55" w14:textId="77777777" w:rsidR="006A58F0" w:rsidRPr="00F24B1E" w:rsidRDefault="00000000">
      <w:pPr>
        <w:pStyle w:val="Ttulo3"/>
        <w:rPr>
          <w:lang w:val="es-ES"/>
        </w:rPr>
      </w:pPr>
      <w:bookmarkStart w:id="24" w:name="riesgos-de-compliance"/>
      <w:bookmarkEnd w:id="22"/>
      <w:bookmarkEnd w:id="23"/>
      <w:r w:rsidRPr="00F24B1E">
        <w:rPr>
          <w:lang w:val="es-ES"/>
        </w:rPr>
        <w:t>3.6 Riesgos de Compliance</w:t>
      </w:r>
    </w:p>
    <w:p w14:paraId="13988545" w14:textId="77777777" w:rsidR="006A58F0" w:rsidRPr="00F24B1E" w:rsidRDefault="00000000">
      <w:pPr>
        <w:pStyle w:val="Ttulo4"/>
        <w:rPr>
          <w:lang w:val="es-ES"/>
        </w:rPr>
      </w:pPr>
      <w:bookmarkStart w:id="25" w:name="incumplimiento-de-normativas-de-salud"/>
      <w:r w:rsidRPr="00F24B1E">
        <w:rPr>
          <w:lang w:val="es-ES"/>
        </w:rPr>
        <w:t>3.6.1 Incumplimiento de Normativas de Salud</w:t>
      </w:r>
    </w:p>
    <w:p w14:paraId="5D3D5A1E" w14:textId="77777777" w:rsidR="006A58F0" w:rsidRDefault="00000000">
      <w:pPr>
        <w:numPr>
          <w:ilvl w:val="0"/>
          <w:numId w:val="22"/>
        </w:numPr>
      </w:pPr>
      <w:r>
        <w:rPr>
          <w:b/>
          <w:bCs/>
        </w:rPr>
        <w:t>Probabilidad:</w:t>
      </w:r>
      <w:r>
        <w:t xml:space="preserve"> Baja</w:t>
      </w:r>
    </w:p>
    <w:p w14:paraId="15B717A1" w14:textId="77777777" w:rsidR="006A58F0" w:rsidRDefault="00000000">
      <w:pPr>
        <w:numPr>
          <w:ilvl w:val="0"/>
          <w:numId w:val="22"/>
        </w:numPr>
      </w:pPr>
      <w:r>
        <w:rPr>
          <w:b/>
          <w:bCs/>
        </w:rPr>
        <w:t>Impacto:</w:t>
      </w:r>
      <w:r>
        <w:t xml:space="preserve"> Crítico</w:t>
      </w:r>
    </w:p>
    <w:p w14:paraId="2C123017" w14:textId="77777777" w:rsidR="006A58F0" w:rsidRDefault="00000000">
      <w:pPr>
        <w:numPr>
          <w:ilvl w:val="0"/>
          <w:numId w:val="22"/>
        </w:numPr>
      </w:pPr>
      <w:r>
        <w:rPr>
          <w:b/>
          <w:bCs/>
        </w:rPr>
        <w:t>Nivel de Riesgo:</w:t>
      </w:r>
      <w:r>
        <w:t xml:space="preserve"> Medio</w:t>
      </w:r>
    </w:p>
    <w:p w14:paraId="50CBA976" w14:textId="77777777" w:rsidR="006A58F0" w:rsidRPr="00F24B1E" w:rsidRDefault="00000000">
      <w:pPr>
        <w:numPr>
          <w:ilvl w:val="0"/>
          <w:numId w:val="22"/>
        </w:numPr>
        <w:rPr>
          <w:lang w:val="es-ES"/>
        </w:rPr>
      </w:pPr>
      <w:r w:rsidRPr="00F24B1E">
        <w:rPr>
          <w:b/>
          <w:bCs/>
          <w:lang w:val="es-ES"/>
        </w:rPr>
        <w:lastRenderedPageBreak/>
        <w:t>Descripción:</w:t>
      </w:r>
      <w:r w:rsidRPr="00F24B1E">
        <w:rPr>
          <w:lang w:val="es-ES"/>
        </w:rPr>
        <w:t xml:space="preserve"> Violación de regulaciones médicas y de protección de datos</w:t>
      </w:r>
    </w:p>
    <w:p w14:paraId="3030FC2B" w14:textId="77777777" w:rsidR="006A58F0" w:rsidRDefault="00000000">
      <w:pPr>
        <w:numPr>
          <w:ilvl w:val="0"/>
          <w:numId w:val="22"/>
        </w:numPr>
      </w:pPr>
      <w:r>
        <w:rPr>
          <w:b/>
          <w:bCs/>
        </w:rPr>
        <w:t>Mitigación Implementada:</w:t>
      </w:r>
    </w:p>
    <w:p w14:paraId="6246D177" w14:textId="77777777" w:rsidR="006A58F0" w:rsidRDefault="00000000">
      <w:pPr>
        <w:pStyle w:val="Compact"/>
        <w:numPr>
          <w:ilvl w:val="1"/>
          <w:numId w:val="23"/>
        </w:numPr>
      </w:pPr>
      <w:r>
        <w:t>Sistema de auditoría completo</w:t>
      </w:r>
    </w:p>
    <w:p w14:paraId="51DEA5E2" w14:textId="77777777" w:rsidR="006A58F0" w:rsidRDefault="00000000">
      <w:pPr>
        <w:pStyle w:val="Compact"/>
        <w:numPr>
          <w:ilvl w:val="1"/>
          <w:numId w:val="23"/>
        </w:numPr>
      </w:pPr>
      <w:r>
        <w:t>Trazabilidad de todas las acciones</w:t>
      </w:r>
    </w:p>
    <w:p w14:paraId="658EBF44" w14:textId="77777777" w:rsidR="006A58F0" w:rsidRDefault="00000000">
      <w:pPr>
        <w:pStyle w:val="Compact"/>
        <w:numPr>
          <w:ilvl w:val="1"/>
          <w:numId w:val="23"/>
        </w:numPr>
      </w:pPr>
      <w:r>
        <w:t>Controles de acceso estrictos</w:t>
      </w:r>
    </w:p>
    <w:p w14:paraId="304C90AF" w14:textId="77777777" w:rsidR="006A58F0" w:rsidRDefault="00000000">
      <w:pPr>
        <w:numPr>
          <w:ilvl w:val="0"/>
          <w:numId w:val="22"/>
        </w:numPr>
      </w:pPr>
      <w:r>
        <w:rPr>
          <w:b/>
          <w:bCs/>
        </w:rPr>
        <w:t>Evidencia de Control:</w:t>
      </w:r>
    </w:p>
    <w:p w14:paraId="04576285" w14:textId="77777777" w:rsidR="006A58F0" w:rsidRPr="00F24B1E" w:rsidRDefault="00000000">
      <w:pPr>
        <w:pStyle w:val="SourceCode"/>
        <w:numPr>
          <w:ilvl w:val="0"/>
          <w:numId w:val="1"/>
        </w:numPr>
        <w:rPr>
          <w:lang w:val="es-ES"/>
        </w:rPr>
      </w:pPr>
      <w:r w:rsidRPr="00F24B1E">
        <w:rPr>
          <w:rStyle w:val="CommentTok"/>
          <w:lang w:val="es-ES"/>
        </w:rPr>
        <w:t>// TestPhase5Audit.php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S</w:t>
      </w:r>
      <w:r w:rsidRPr="00F24B1E">
        <w:rPr>
          <w:rStyle w:val="NormalTok"/>
          <w:lang w:val="es-ES"/>
        </w:rPr>
        <w:t>istema de auditoría avanzada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L</w:t>
      </w:r>
      <w:r w:rsidRPr="00F24B1E">
        <w:rPr>
          <w:rStyle w:val="NormalTok"/>
          <w:lang w:val="es-ES"/>
        </w:rPr>
        <w:t>ogging completo de actividades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T</w:t>
      </w:r>
      <w:r w:rsidRPr="00F24B1E">
        <w:rPr>
          <w:rStyle w:val="NormalTok"/>
          <w:lang w:val="es-ES"/>
        </w:rPr>
        <w:t>razabilidad de cambios en datos médicos</w:t>
      </w:r>
    </w:p>
    <w:p w14:paraId="276B2CBC" w14:textId="77777777" w:rsidR="006A58F0" w:rsidRDefault="00000000">
      <w:r>
        <w:pict w14:anchorId="2F68E4E3">
          <v:rect id="_x0000_i1028" style="width:0;height:1.5pt" o:hralign="center" o:hrstd="t" o:hr="t"/>
        </w:pict>
      </w:r>
    </w:p>
    <w:p w14:paraId="559FE669" w14:textId="77777777" w:rsidR="006A58F0" w:rsidRPr="00F24B1E" w:rsidRDefault="00000000">
      <w:pPr>
        <w:pStyle w:val="Ttulo2"/>
        <w:rPr>
          <w:lang w:val="es-ES"/>
        </w:rPr>
      </w:pPr>
      <w:bookmarkStart w:id="26" w:name="estrategias-de-mitigación"/>
      <w:bookmarkEnd w:id="8"/>
      <w:bookmarkEnd w:id="24"/>
      <w:bookmarkEnd w:id="25"/>
      <w:r w:rsidRPr="00F24B1E">
        <w:rPr>
          <w:lang w:val="es-ES"/>
        </w:rPr>
        <w:t>4. Estrategias de Mitigación</w:t>
      </w:r>
    </w:p>
    <w:p w14:paraId="72573A3C" w14:textId="77777777" w:rsidR="006A58F0" w:rsidRPr="00F24B1E" w:rsidRDefault="00000000">
      <w:pPr>
        <w:pStyle w:val="Ttulo3"/>
        <w:rPr>
          <w:lang w:val="es-ES"/>
        </w:rPr>
      </w:pPr>
      <w:bookmarkStart w:id="27" w:name="controles-preventivos"/>
      <w:r w:rsidRPr="00F24B1E">
        <w:rPr>
          <w:lang w:val="es-ES"/>
        </w:rPr>
        <w:t>4.1 Controles Preventivos</w:t>
      </w:r>
    </w:p>
    <w:p w14:paraId="176205D0" w14:textId="77777777" w:rsidR="006A58F0" w:rsidRPr="00F24B1E" w:rsidRDefault="00000000">
      <w:pPr>
        <w:pStyle w:val="Ttulo4"/>
        <w:rPr>
          <w:lang w:val="es-ES"/>
        </w:rPr>
      </w:pPr>
      <w:bookmarkStart w:id="28" w:name="testing-automatizado"/>
      <w:r w:rsidRPr="00F24B1E">
        <w:rPr>
          <w:lang w:val="es-ES"/>
        </w:rPr>
        <w:t>4.1.1 Testing Automatizado</w:t>
      </w:r>
    </w:p>
    <w:p w14:paraId="2685B356" w14:textId="77777777" w:rsidR="006A58F0" w:rsidRPr="00F24B1E" w:rsidRDefault="00000000">
      <w:pPr>
        <w:numPr>
          <w:ilvl w:val="0"/>
          <w:numId w:val="24"/>
        </w:numPr>
        <w:rPr>
          <w:lang w:val="es-ES"/>
        </w:rPr>
      </w:pPr>
      <w:r w:rsidRPr="00F24B1E">
        <w:rPr>
          <w:b/>
          <w:bCs/>
          <w:lang w:val="es-ES"/>
        </w:rPr>
        <w:t>Cobertura:</w:t>
      </w:r>
      <w:r w:rsidRPr="00F24B1E">
        <w:rPr>
          <w:lang w:val="es-ES"/>
        </w:rPr>
        <w:t xml:space="preserve"> 23 tests implementados para funcionalidad crítica</w:t>
      </w:r>
    </w:p>
    <w:p w14:paraId="723DBB9D" w14:textId="77777777" w:rsidR="006A58F0" w:rsidRDefault="00000000">
      <w:pPr>
        <w:numPr>
          <w:ilvl w:val="0"/>
          <w:numId w:val="24"/>
        </w:numPr>
      </w:pPr>
      <w:r>
        <w:rPr>
          <w:b/>
          <w:bCs/>
        </w:rPr>
        <w:t>Tipos de Tests:</w:t>
      </w:r>
    </w:p>
    <w:p w14:paraId="455359EA" w14:textId="77777777" w:rsidR="006A58F0" w:rsidRPr="00F24B1E" w:rsidRDefault="00000000">
      <w:pPr>
        <w:pStyle w:val="Compact"/>
        <w:numPr>
          <w:ilvl w:val="1"/>
          <w:numId w:val="25"/>
        </w:numPr>
        <w:rPr>
          <w:lang w:val="es-ES"/>
        </w:rPr>
      </w:pPr>
      <w:r w:rsidRPr="00F24B1E">
        <w:rPr>
          <w:lang w:val="es-ES"/>
        </w:rPr>
        <w:t>Tests unitarios para lógica de negocio</w:t>
      </w:r>
    </w:p>
    <w:p w14:paraId="29AD44CB" w14:textId="77777777" w:rsidR="006A58F0" w:rsidRPr="00F24B1E" w:rsidRDefault="00000000">
      <w:pPr>
        <w:pStyle w:val="Compact"/>
        <w:numPr>
          <w:ilvl w:val="1"/>
          <w:numId w:val="25"/>
        </w:numPr>
        <w:rPr>
          <w:lang w:val="es-ES"/>
        </w:rPr>
      </w:pPr>
      <w:r w:rsidRPr="00F24B1E">
        <w:rPr>
          <w:lang w:val="es-ES"/>
        </w:rPr>
        <w:t>Tests de integración para flujos completos</w:t>
      </w:r>
    </w:p>
    <w:p w14:paraId="7734F0F7" w14:textId="77777777" w:rsidR="006A58F0" w:rsidRPr="00F24B1E" w:rsidRDefault="00000000">
      <w:pPr>
        <w:pStyle w:val="Compact"/>
        <w:numPr>
          <w:ilvl w:val="1"/>
          <w:numId w:val="25"/>
        </w:numPr>
        <w:rPr>
          <w:lang w:val="es-ES"/>
        </w:rPr>
      </w:pPr>
      <w:r w:rsidRPr="00F24B1E">
        <w:rPr>
          <w:lang w:val="es-ES"/>
        </w:rPr>
        <w:t>Tests de seguridad para autenticación y autorización</w:t>
      </w:r>
    </w:p>
    <w:p w14:paraId="450D3009" w14:textId="77777777" w:rsidR="006A58F0" w:rsidRDefault="00000000">
      <w:pPr>
        <w:pStyle w:val="Compact"/>
        <w:numPr>
          <w:ilvl w:val="1"/>
          <w:numId w:val="25"/>
        </w:numPr>
      </w:pPr>
      <w:r>
        <w:t>Tests de interfaz de usuario</w:t>
      </w:r>
    </w:p>
    <w:p w14:paraId="25F8B04C" w14:textId="77777777" w:rsidR="006A58F0" w:rsidRPr="00F24B1E" w:rsidRDefault="00000000">
      <w:pPr>
        <w:numPr>
          <w:ilvl w:val="0"/>
          <w:numId w:val="24"/>
        </w:numPr>
        <w:rPr>
          <w:lang w:val="es-ES"/>
        </w:rPr>
      </w:pPr>
      <w:r w:rsidRPr="00F24B1E">
        <w:rPr>
          <w:b/>
          <w:bCs/>
          <w:lang w:val="es-ES"/>
        </w:rPr>
        <w:t>Frecuencia:</w:t>
      </w:r>
      <w:r w:rsidRPr="00F24B1E">
        <w:rPr>
          <w:lang w:val="es-ES"/>
        </w:rPr>
        <w:t xml:space="preserve"> Ejecución automática en cada cambio de código</w:t>
      </w:r>
    </w:p>
    <w:p w14:paraId="50902415" w14:textId="77777777" w:rsidR="006A58F0" w:rsidRDefault="00000000">
      <w:pPr>
        <w:numPr>
          <w:ilvl w:val="0"/>
          <w:numId w:val="24"/>
        </w:numPr>
      </w:pPr>
      <w:r>
        <w:rPr>
          <w:b/>
          <w:bCs/>
        </w:rPr>
        <w:t>Evidencia:</w:t>
      </w:r>
    </w:p>
    <w:p w14:paraId="44C5169D" w14:textId="77777777" w:rsidR="006A58F0" w:rsidRPr="00F24B1E" w:rsidRDefault="00000000">
      <w:pPr>
        <w:pStyle w:val="SourceCode"/>
        <w:numPr>
          <w:ilvl w:val="0"/>
          <w:numId w:val="1"/>
        </w:numPr>
        <w:rPr>
          <w:lang w:val="es-ES"/>
        </w:rPr>
      </w:pPr>
      <w:r w:rsidRPr="00F24B1E">
        <w:rPr>
          <w:rStyle w:val="CommentTok"/>
          <w:lang w:val="es-ES"/>
        </w:rPr>
        <w:t># Estadísticas de Testing</w:t>
      </w:r>
      <w:r w:rsidRPr="00F24B1E">
        <w:rPr>
          <w:lang w:val="es-ES"/>
        </w:rPr>
        <w:br/>
      </w:r>
      <w:r w:rsidRPr="00F24B1E">
        <w:rPr>
          <w:rStyle w:val="ExtensionTok"/>
          <w:lang w:val="es-ES"/>
        </w:rPr>
        <w:t>Total</w:t>
      </w:r>
      <w:r w:rsidRPr="00F24B1E">
        <w:rPr>
          <w:rStyle w:val="NormalTok"/>
          <w:lang w:val="es-ES"/>
        </w:rPr>
        <w:t xml:space="preserve"> Tests: 23+</w:t>
      </w:r>
      <w:r w:rsidRPr="00F24B1E">
        <w:rPr>
          <w:lang w:val="es-ES"/>
        </w:rPr>
        <w:br/>
      </w:r>
      <w:r w:rsidRPr="00F24B1E">
        <w:rPr>
          <w:rStyle w:val="ExtensionTok"/>
          <w:lang w:val="es-ES"/>
        </w:rPr>
        <w:t>Passed:</w:t>
      </w:r>
      <w:r w:rsidRPr="00F24B1E">
        <w:rPr>
          <w:rStyle w:val="NormalTok"/>
          <w:lang w:val="es-ES"/>
        </w:rPr>
        <w:t xml:space="preserve"> 22+</w:t>
      </w:r>
      <w:r w:rsidRPr="00F24B1E">
        <w:rPr>
          <w:lang w:val="es-ES"/>
        </w:rPr>
        <w:br/>
      </w:r>
      <w:r w:rsidRPr="00F24B1E">
        <w:rPr>
          <w:rStyle w:val="ExtensionTok"/>
          <w:lang w:val="es-ES"/>
        </w:rPr>
        <w:t>Coverage:</w:t>
      </w:r>
      <w:r w:rsidRPr="00F24B1E">
        <w:rPr>
          <w:rStyle w:val="NormalTok"/>
          <w:lang w:val="es-ES"/>
        </w:rPr>
        <w:t xml:space="preserve"> Funcionalidad crítica completa</w:t>
      </w:r>
      <w:r w:rsidRPr="00F24B1E">
        <w:rPr>
          <w:lang w:val="es-ES"/>
        </w:rPr>
        <w:br/>
      </w:r>
      <w:r w:rsidRPr="00F24B1E">
        <w:rPr>
          <w:rStyle w:val="ExtensionTok"/>
          <w:lang w:val="es-ES"/>
        </w:rPr>
        <w:t>Duration:</w:t>
      </w:r>
      <w:r w:rsidRPr="00F24B1E">
        <w:rPr>
          <w:rStyle w:val="NormalTok"/>
          <w:lang w:val="es-ES"/>
        </w:rPr>
        <w:t xml:space="preserve"> ~3.3 segundos promedio</w:t>
      </w:r>
    </w:p>
    <w:p w14:paraId="58016ED5" w14:textId="77777777" w:rsidR="006A58F0" w:rsidRDefault="00000000">
      <w:pPr>
        <w:pStyle w:val="Ttulo4"/>
      </w:pPr>
      <w:bookmarkStart w:id="29" w:name="validación-de-datos"/>
      <w:bookmarkEnd w:id="28"/>
      <w:r>
        <w:t>4.1.2 Validación de Datos</w:t>
      </w:r>
    </w:p>
    <w:p w14:paraId="4A05CD80" w14:textId="77777777" w:rsidR="006A58F0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Implementación:</w:t>
      </w:r>
      <w:r>
        <w:t xml:space="preserve"> Validación en múltiples capas</w:t>
      </w:r>
    </w:p>
    <w:p w14:paraId="5BA98575" w14:textId="77777777" w:rsidR="006A58F0" w:rsidRDefault="00000000">
      <w:pPr>
        <w:pStyle w:val="Compact"/>
        <w:numPr>
          <w:ilvl w:val="1"/>
          <w:numId w:val="27"/>
        </w:numPr>
      </w:pPr>
      <w:r>
        <w:t>Frontend: Validación inmediata en formularios</w:t>
      </w:r>
    </w:p>
    <w:p w14:paraId="1171D12B" w14:textId="77777777" w:rsidR="006A58F0" w:rsidRDefault="00000000">
      <w:pPr>
        <w:pStyle w:val="Compact"/>
        <w:numPr>
          <w:ilvl w:val="1"/>
          <w:numId w:val="27"/>
        </w:numPr>
      </w:pPr>
      <w:r>
        <w:t>Backend: Validación estricta en controladores</w:t>
      </w:r>
    </w:p>
    <w:p w14:paraId="5672152B" w14:textId="77777777" w:rsidR="006A58F0" w:rsidRPr="00F24B1E" w:rsidRDefault="00000000">
      <w:pPr>
        <w:pStyle w:val="Compact"/>
        <w:numPr>
          <w:ilvl w:val="1"/>
          <w:numId w:val="27"/>
        </w:numPr>
        <w:rPr>
          <w:lang w:val="es-ES"/>
        </w:rPr>
      </w:pPr>
      <w:r w:rsidRPr="00F24B1E">
        <w:rPr>
          <w:lang w:val="es-ES"/>
        </w:rPr>
        <w:t>Base de datos: Restricciones de integridad referencial</w:t>
      </w:r>
    </w:p>
    <w:p w14:paraId="71A2F573" w14:textId="77777777" w:rsidR="006A58F0" w:rsidRPr="00F24B1E" w:rsidRDefault="00000000">
      <w:pPr>
        <w:pStyle w:val="Compact"/>
        <w:numPr>
          <w:ilvl w:val="0"/>
          <w:numId w:val="26"/>
        </w:numPr>
        <w:rPr>
          <w:lang w:val="es-ES"/>
        </w:rPr>
      </w:pPr>
      <w:r w:rsidRPr="00F24B1E">
        <w:rPr>
          <w:b/>
          <w:bCs/>
          <w:lang w:val="es-ES"/>
        </w:rPr>
        <w:t>Cobertura:</w:t>
      </w:r>
      <w:r w:rsidRPr="00F24B1E">
        <w:rPr>
          <w:lang w:val="es-ES"/>
        </w:rPr>
        <w:t xml:space="preserve"> Todos los formularios y endpoints críticos</w:t>
      </w:r>
    </w:p>
    <w:p w14:paraId="13AF2D06" w14:textId="77777777" w:rsidR="006A58F0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Monitoreo:</w:t>
      </w:r>
      <w:r>
        <w:t xml:space="preserve"> Tests automatizados de validación</w:t>
      </w:r>
    </w:p>
    <w:p w14:paraId="425EF68D" w14:textId="77777777" w:rsidR="006A58F0" w:rsidRDefault="00000000">
      <w:pPr>
        <w:pStyle w:val="Ttulo4"/>
      </w:pPr>
      <w:bookmarkStart w:id="30" w:name="sistema-de-roles-y-permisos"/>
      <w:bookmarkEnd w:id="29"/>
      <w:r>
        <w:lastRenderedPageBreak/>
        <w:t>4.1.3 Sistema de Roles y Permisos</w:t>
      </w:r>
    </w:p>
    <w:p w14:paraId="502561FA" w14:textId="77777777" w:rsidR="006A58F0" w:rsidRPr="00F24B1E" w:rsidRDefault="00000000">
      <w:pPr>
        <w:pStyle w:val="Compact"/>
        <w:numPr>
          <w:ilvl w:val="0"/>
          <w:numId w:val="28"/>
        </w:numPr>
        <w:rPr>
          <w:lang w:val="es-ES"/>
        </w:rPr>
      </w:pPr>
      <w:r w:rsidRPr="00F24B1E">
        <w:rPr>
          <w:b/>
          <w:bCs/>
          <w:lang w:val="es-ES"/>
        </w:rPr>
        <w:t>Arquitectura:</w:t>
      </w:r>
      <w:r w:rsidRPr="00F24B1E">
        <w:rPr>
          <w:lang w:val="es-ES"/>
        </w:rPr>
        <w:t xml:space="preserve"> Granular y basada en recursos</w:t>
      </w:r>
    </w:p>
    <w:p w14:paraId="452C9D18" w14:textId="77777777" w:rsidR="006A58F0" w:rsidRPr="00F24B1E" w:rsidRDefault="00000000">
      <w:pPr>
        <w:pStyle w:val="Compact"/>
        <w:numPr>
          <w:ilvl w:val="0"/>
          <w:numId w:val="28"/>
        </w:numPr>
        <w:rPr>
          <w:lang w:val="es-ES"/>
        </w:rPr>
      </w:pPr>
      <w:r w:rsidRPr="00F24B1E">
        <w:rPr>
          <w:b/>
          <w:bCs/>
          <w:lang w:val="es-ES"/>
        </w:rPr>
        <w:t>Implementación:</w:t>
      </w:r>
      <w:r w:rsidRPr="00F24B1E">
        <w:rPr>
          <w:lang w:val="es-ES"/>
        </w:rPr>
        <w:t xml:space="preserve"> Middleware automático en todas las rutas</w:t>
      </w:r>
    </w:p>
    <w:p w14:paraId="5B93836D" w14:textId="77777777" w:rsidR="006A58F0" w:rsidRPr="00F24B1E" w:rsidRDefault="00000000">
      <w:pPr>
        <w:pStyle w:val="Compact"/>
        <w:numPr>
          <w:ilvl w:val="0"/>
          <w:numId w:val="28"/>
        </w:numPr>
        <w:rPr>
          <w:lang w:val="es-ES"/>
        </w:rPr>
      </w:pPr>
      <w:r w:rsidRPr="00F24B1E">
        <w:rPr>
          <w:b/>
          <w:bCs/>
          <w:lang w:val="es-ES"/>
        </w:rPr>
        <w:t>Validación:</w:t>
      </w:r>
      <w:r w:rsidRPr="00F24B1E">
        <w:rPr>
          <w:lang w:val="es-ES"/>
        </w:rPr>
        <w:t xml:space="preserve"> Tests específicos para cada rol y permiso</w:t>
      </w:r>
    </w:p>
    <w:p w14:paraId="4525C10B" w14:textId="77777777" w:rsidR="006A58F0" w:rsidRPr="00F24B1E" w:rsidRDefault="00000000">
      <w:pPr>
        <w:pStyle w:val="Compact"/>
        <w:numPr>
          <w:ilvl w:val="0"/>
          <w:numId w:val="28"/>
        </w:numPr>
        <w:rPr>
          <w:lang w:val="es-ES"/>
        </w:rPr>
      </w:pPr>
      <w:r w:rsidRPr="00F24B1E">
        <w:rPr>
          <w:b/>
          <w:bCs/>
          <w:lang w:val="es-ES"/>
        </w:rPr>
        <w:t>Auditoría:</w:t>
      </w:r>
      <w:r w:rsidRPr="00F24B1E">
        <w:rPr>
          <w:lang w:val="es-ES"/>
        </w:rPr>
        <w:t xml:space="preserve"> Logging de todos los intentos de acceso</w:t>
      </w:r>
    </w:p>
    <w:p w14:paraId="546B91AB" w14:textId="77777777" w:rsidR="006A58F0" w:rsidRDefault="00000000">
      <w:pPr>
        <w:pStyle w:val="Ttulo3"/>
      </w:pPr>
      <w:bookmarkStart w:id="31" w:name="controles-detectivos"/>
      <w:bookmarkEnd w:id="27"/>
      <w:bookmarkEnd w:id="30"/>
      <w:r>
        <w:t>4.2 Controles Detectivos</w:t>
      </w:r>
    </w:p>
    <w:p w14:paraId="3DC042AF" w14:textId="77777777" w:rsidR="006A58F0" w:rsidRDefault="00000000">
      <w:pPr>
        <w:pStyle w:val="Ttulo4"/>
      </w:pPr>
      <w:bookmarkStart w:id="32" w:name="sistema-de-auditoría"/>
      <w:r>
        <w:t>4.2.1 Sistema de Auditoría</w:t>
      </w:r>
    </w:p>
    <w:p w14:paraId="13CB0D31" w14:textId="77777777" w:rsidR="006A58F0" w:rsidRDefault="00000000">
      <w:pPr>
        <w:numPr>
          <w:ilvl w:val="0"/>
          <w:numId w:val="29"/>
        </w:numPr>
      </w:pPr>
      <w:r>
        <w:rPr>
          <w:b/>
          <w:bCs/>
        </w:rPr>
        <w:t>Cobertura:</w:t>
      </w:r>
      <w:r>
        <w:t xml:space="preserve"> Todas las operaciones críticas</w:t>
      </w:r>
    </w:p>
    <w:p w14:paraId="6FC5CD91" w14:textId="77777777" w:rsidR="006A58F0" w:rsidRDefault="00000000">
      <w:pPr>
        <w:numPr>
          <w:ilvl w:val="0"/>
          <w:numId w:val="29"/>
        </w:numPr>
      </w:pPr>
      <w:r>
        <w:rPr>
          <w:b/>
          <w:bCs/>
        </w:rPr>
        <w:t>Información Registrada:</w:t>
      </w:r>
    </w:p>
    <w:p w14:paraId="126C196E" w14:textId="77777777" w:rsidR="006A58F0" w:rsidRDefault="00000000">
      <w:pPr>
        <w:pStyle w:val="Compact"/>
        <w:numPr>
          <w:ilvl w:val="1"/>
          <w:numId w:val="30"/>
        </w:numPr>
      </w:pPr>
      <w:r>
        <w:t>Actividad de usuarios</w:t>
      </w:r>
    </w:p>
    <w:p w14:paraId="58185E36" w14:textId="77777777" w:rsidR="006A58F0" w:rsidRDefault="00000000">
      <w:pPr>
        <w:pStyle w:val="Compact"/>
        <w:numPr>
          <w:ilvl w:val="1"/>
          <w:numId w:val="30"/>
        </w:numPr>
      </w:pPr>
      <w:r>
        <w:t>Cambios en datos médicos</w:t>
      </w:r>
    </w:p>
    <w:p w14:paraId="39E321DF" w14:textId="77777777" w:rsidR="006A58F0" w:rsidRDefault="00000000">
      <w:pPr>
        <w:pStyle w:val="Compact"/>
        <w:numPr>
          <w:ilvl w:val="1"/>
          <w:numId w:val="30"/>
        </w:numPr>
      </w:pPr>
      <w:r>
        <w:t>Intentos de acceso no autorizado</w:t>
      </w:r>
    </w:p>
    <w:p w14:paraId="59974333" w14:textId="77777777" w:rsidR="006A58F0" w:rsidRDefault="00000000">
      <w:pPr>
        <w:pStyle w:val="Compact"/>
        <w:numPr>
          <w:ilvl w:val="1"/>
          <w:numId w:val="30"/>
        </w:numPr>
      </w:pPr>
      <w:r>
        <w:t>Errores del sistema</w:t>
      </w:r>
    </w:p>
    <w:p w14:paraId="1AF9D78B" w14:textId="77777777" w:rsidR="006A58F0" w:rsidRPr="00F24B1E" w:rsidRDefault="00000000">
      <w:pPr>
        <w:numPr>
          <w:ilvl w:val="0"/>
          <w:numId w:val="29"/>
        </w:numPr>
        <w:rPr>
          <w:lang w:val="es-ES"/>
        </w:rPr>
      </w:pPr>
      <w:r w:rsidRPr="00F24B1E">
        <w:rPr>
          <w:b/>
          <w:bCs/>
          <w:lang w:val="es-ES"/>
        </w:rPr>
        <w:t>Implementación:</w:t>
      </w:r>
      <w:r w:rsidRPr="00F24B1E">
        <w:rPr>
          <w:lang w:val="es-ES"/>
        </w:rPr>
        <w:t xml:space="preserve"> Automática mediante observers y middleware</w:t>
      </w:r>
    </w:p>
    <w:p w14:paraId="7DCEA511" w14:textId="77777777" w:rsidR="006A58F0" w:rsidRDefault="00000000">
      <w:pPr>
        <w:numPr>
          <w:ilvl w:val="0"/>
          <w:numId w:val="29"/>
        </w:numPr>
      </w:pPr>
      <w:r>
        <w:rPr>
          <w:b/>
          <w:bCs/>
        </w:rPr>
        <w:t>Evidencia:</w:t>
      </w:r>
    </w:p>
    <w:p w14:paraId="7B9F7881" w14:textId="77777777" w:rsidR="006A58F0" w:rsidRPr="00F24B1E" w:rsidRDefault="00000000">
      <w:pPr>
        <w:pStyle w:val="SourceCode"/>
        <w:numPr>
          <w:ilvl w:val="0"/>
          <w:numId w:val="1"/>
        </w:numPr>
        <w:rPr>
          <w:lang w:val="es-ES"/>
        </w:rPr>
      </w:pPr>
      <w:r w:rsidRPr="00F24B1E">
        <w:rPr>
          <w:rStyle w:val="CommentTok"/>
          <w:lang w:val="es-ES"/>
        </w:rPr>
        <w:t>// TestPhase5Audit.php - Verificaciones implementadas: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T</w:t>
      </w:r>
      <w:r w:rsidRPr="00F24B1E">
        <w:rPr>
          <w:rStyle w:val="NormalTok"/>
          <w:lang w:val="es-ES"/>
        </w:rPr>
        <w:t>abla de auditoría creada correctamente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A</w:t>
      </w:r>
      <w:r w:rsidRPr="00F24B1E">
        <w:rPr>
          <w:rStyle w:val="NormalTok"/>
          <w:lang w:val="es-ES"/>
        </w:rPr>
        <w:t>uditService funcionando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M</w:t>
      </w:r>
      <w:r w:rsidRPr="00F24B1E">
        <w:rPr>
          <w:rStyle w:val="NormalTok"/>
          <w:lang w:val="es-ES"/>
        </w:rPr>
        <w:t xml:space="preserve">iddleware </w:t>
      </w:r>
      <w:r w:rsidRPr="00F24B1E">
        <w:rPr>
          <w:rStyle w:val="ConstantTok"/>
          <w:lang w:val="es-ES"/>
        </w:rPr>
        <w:t>A</w:t>
      </w:r>
      <w:r w:rsidRPr="00F24B1E">
        <w:rPr>
          <w:rStyle w:val="NormalTok"/>
          <w:lang w:val="es-ES"/>
        </w:rPr>
        <w:t>uditLogger registrado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O</w:t>
      </w:r>
      <w:r w:rsidRPr="00F24B1E">
        <w:rPr>
          <w:rStyle w:val="NormalTok"/>
          <w:lang w:val="es-ES"/>
        </w:rPr>
        <w:t>bservers de auditoría activos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L</w:t>
      </w:r>
      <w:r w:rsidRPr="00F24B1E">
        <w:rPr>
          <w:rStyle w:val="NormalTok"/>
          <w:lang w:val="es-ES"/>
        </w:rPr>
        <w:t>ogging manual y automático</w:t>
      </w:r>
      <w:r w:rsidRPr="00F24B1E">
        <w:rPr>
          <w:lang w:val="es-ES"/>
        </w:rPr>
        <w:br/>
      </w:r>
      <w:r w:rsidRPr="00F24B1E">
        <w:rPr>
          <w:rStyle w:val="OperatorTok"/>
          <w:lang w:val="es-ES"/>
        </w:rPr>
        <w:t>-</w:t>
      </w:r>
      <w:r w:rsidRPr="00F24B1E">
        <w:rPr>
          <w:rStyle w:val="NormalTok"/>
          <w:lang w:val="es-ES"/>
        </w:rPr>
        <w:t xml:space="preserve"> </w:t>
      </w:r>
      <w:r w:rsidRPr="00F24B1E">
        <w:rPr>
          <w:rStyle w:val="ConstantTok"/>
          <w:lang w:val="es-ES"/>
        </w:rPr>
        <w:t>E</w:t>
      </w:r>
      <w:r w:rsidRPr="00F24B1E">
        <w:rPr>
          <w:rStyle w:val="NormalTok"/>
          <w:lang w:val="es-ES"/>
        </w:rPr>
        <w:t>stadísticas y búsquedas de auditoría</w:t>
      </w:r>
    </w:p>
    <w:p w14:paraId="2FDEEC78" w14:textId="77777777" w:rsidR="006A58F0" w:rsidRDefault="00000000">
      <w:pPr>
        <w:pStyle w:val="Ttulo4"/>
      </w:pPr>
      <w:bookmarkStart w:id="33" w:name="monitoreo-de-integridad"/>
      <w:bookmarkEnd w:id="32"/>
      <w:r>
        <w:t>4.2.2 Monitoreo de Integridad</w:t>
      </w:r>
    </w:p>
    <w:p w14:paraId="162277F6" w14:textId="77777777" w:rsidR="006A58F0" w:rsidRPr="00F24B1E" w:rsidRDefault="00000000">
      <w:pPr>
        <w:pStyle w:val="Compact"/>
        <w:numPr>
          <w:ilvl w:val="0"/>
          <w:numId w:val="31"/>
        </w:numPr>
        <w:rPr>
          <w:lang w:val="es-ES"/>
        </w:rPr>
      </w:pPr>
      <w:r w:rsidRPr="00F24B1E">
        <w:rPr>
          <w:b/>
          <w:bCs/>
          <w:lang w:val="es-ES"/>
        </w:rPr>
        <w:t>Validación:</w:t>
      </w:r>
      <w:r w:rsidRPr="00F24B1E">
        <w:rPr>
          <w:lang w:val="es-ES"/>
        </w:rPr>
        <w:t xml:space="preserve"> Verificación continua de integridad de datos</w:t>
      </w:r>
    </w:p>
    <w:p w14:paraId="4360CCF8" w14:textId="77777777" w:rsidR="006A58F0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Alertas:</w:t>
      </w:r>
      <w:r>
        <w:t xml:space="preserve"> Notificaciones automáticas de anomalías</w:t>
      </w:r>
    </w:p>
    <w:p w14:paraId="73A40D33" w14:textId="77777777" w:rsidR="006A58F0" w:rsidRPr="00F24B1E" w:rsidRDefault="00000000">
      <w:pPr>
        <w:pStyle w:val="Compact"/>
        <w:numPr>
          <w:ilvl w:val="0"/>
          <w:numId w:val="31"/>
        </w:numPr>
        <w:rPr>
          <w:lang w:val="es-ES"/>
        </w:rPr>
      </w:pPr>
      <w:r w:rsidRPr="00F24B1E">
        <w:rPr>
          <w:b/>
          <w:bCs/>
          <w:lang w:val="es-ES"/>
        </w:rPr>
        <w:t>Reportes:</w:t>
      </w:r>
      <w:r w:rsidRPr="00F24B1E">
        <w:rPr>
          <w:lang w:val="es-ES"/>
        </w:rPr>
        <w:t xml:space="preserve"> Generación automática de reportes de estado</w:t>
      </w:r>
    </w:p>
    <w:p w14:paraId="779B45D3" w14:textId="77777777" w:rsidR="006A58F0" w:rsidRDefault="00000000">
      <w:pPr>
        <w:pStyle w:val="Ttulo3"/>
      </w:pPr>
      <w:bookmarkStart w:id="34" w:name="controles-correctivos"/>
      <w:bookmarkEnd w:id="31"/>
      <w:bookmarkEnd w:id="33"/>
      <w:r>
        <w:t>4.3 Controles Correctivos</w:t>
      </w:r>
    </w:p>
    <w:p w14:paraId="1AD2A9DD" w14:textId="77777777" w:rsidR="006A58F0" w:rsidRDefault="00000000">
      <w:pPr>
        <w:pStyle w:val="Ttulo4"/>
      </w:pPr>
      <w:bookmarkStart w:id="35" w:name="procedimientos-de-recuperación"/>
      <w:r>
        <w:t>4.3.1 Procedimientos de Recuperación</w:t>
      </w:r>
    </w:p>
    <w:p w14:paraId="1ECB40A7" w14:textId="77777777" w:rsidR="006A58F0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Respaldos:</w:t>
      </w:r>
      <w:r>
        <w:t xml:space="preserve"> Automáticos y programados</w:t>
      </w:r>
    </w:p>
    <w:p w14:paraId="767C1770" w14:textId="77777777" w:rsidR="006A58F0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Restauración:</w:t>
      </w:r>
      <w:r>
        <w:t xml:space="preserve"> Procedimientos documentados y probados</w:t>
      </w:r>
    </w:p>
    <w:p w14:paraId="119C1C8D" w14:textId="77777777" w:rsidR="006A58F0" w:rsidRPr="00F24B1E" w:rsidRDefault="00000000">
      <w:pPr>
        <w:pStyle w:val="Compact"/>
        <w:numPr>
          <w:ilvl w:val="0"/>
          <w:numId w:val="32"/>
        </w:numPr>
        <w:rPr>
          <w:lang w:val="es-ES"/>
        </w:rPr>
      </w:pPr>
      <w:r w:rsidRPr="00F24B1E">
        <w:rPr>
          <w:b/>
          <w:bCs/>
          <w:lang w:val="es-ES"/>
        </w:rPr>
        <w:t>Rollback:</w:t>
      </w:r>
      <w:r w:rsidRPr="00F24B1E">
        <w:rPr>
          <w:lang w:val="es-ES"/>
        </w:rPr>
        <w:t xml:space="preserve"> Capacidad de revertir cambios críticos</w:t>
      </w:r>
    </w:p>
    <w:p w14:paraId="2D000040" w14:textId="77777777" w:rsidR="006A58F0" w:rsidRDefault="00000000">
      <w:pPr>
        <w:pStyle w:val="Ttulo4"/>
      </w:pPr>
      <w:bookmarkStart w:id="36" w:name="manejo-de-incidentes"/>
      <w:bookmarkEnd w:id="35"/>
      <w:r>
        <w:t>4.3.2 Manejo de Incidentes</w:t>
      </w:r>
    </w:p>
    <w:p w14:paraId="74166579" w14:textId="77777777" w:rsidR="006A58F0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Clasificación:</w:t>
      </w:r>
      <w:r>
        <w:t xml:space="preserve"> Niveles de severidad definidos</w:t>
      </w:r>
    </w:p>
    <w:p w14:paraId="1A3FC513" w14:textId="77777777" w:rsidR="006A58F0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Escalamiento:</w:t>
      </w:r>
      <w:r>
        <w:t xml:space="preserve"> Procedimientos automáticos de escalamiento</w:t>
      </w:r>
    </w:p>
    <w:p w14:paraId="1B7835F5" w14:textId="77777777" w:rsidR="006A58F0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Comunicación:</w:t>
      </w:r>
      <w:r>
        <w:t xml:space="preserve"> Notificaciones automáticas a stakeholders</w:t>
      </w:r>
    </w:p>
    <w:p w14:paraId="6DBAB97D" w14:textId="77777777" w:rsidR="006A58F0" w:rsidRDefault="00000000">
      <w:r>
        <w:pict w14:anchorId="6621B693">
          <v:rect id="_x0000_i1029" style="width:0;height:1.5pt" o:hralign="center" o:hrstd="t" o:hr="t"/>
        </w:pict>
      </w:r>
    </w:p>
    <w:p w14:paraId="2F6AE72C" w14:textId="77777777" w:rsidR="006A58F0" w:rsidRPr="00F24B1E" w:rsidRDefault="00000000">
      <w:pPr>
        <w:pStyle w:val="Ttulo2"/>
        <w:rPr>
          <w:lang w:val="es-ES"/>
        </w:rPr>
      </w:pPr>
      <w:bookmarkStart w:id="37" w:name="métricas-de-riesgo"/>
      <w:bookmarkEnd w:id="26"/>
      <w:bookmarkEnd w:id="34"/>
      <w:bookmarkEnd w:id="36"/>
      <w:r w:rsidRPr="00F24B1E">
        <w:rPr>
          <w:lang w:val="es-ES"/>
        </w:rPr>
        <w:lastRenderedPageBreak/>
        <w:t>5. Métricas de Riesgo</w:t>
      </w:r>
    </w:p>
    <w:p w14:paraId="33335914" w14:textId="77777777" w:rsidR="006A58F0" w:rsidRPr="00F24B1E" w:rsidRDefault="00000000">
      <w:pPr>
        <w:pStyle w:val="Ttulo3"/>
        <w:rPr>
          <w:lang w:val="es-ES"/>
        </w:rPr>
      </w:pPr>
      <w:bookmarkStart w:id="38" w:name="indicadores-de-rendimiento-de-riesgos"/>
      <w:r w:rsidRPr="00F24B1E">
        <w:rPr>
          <w:lang w:val="es-ES"/>
        </w:rPr>
        <w:t>5.1 Indicadores de Rendimiento de Riesgos</w:t>
      </w:r>
    </w:p>
    <w:p w14:paraId="53ED22CA" w14:textId="77777777" w:rsidR="006A58F0" w:rsidRDefault="00000000">
      <w:pPr>
        <w:pStyle w:val="Ttulo4"/>
      </w:pPr>
      <w:bookmarkStart w:id="39" w:name="cobertura-de-tests"/>
      <w:r>
        <w:t>5.1.1 Cobertura de Tests</w:t>
      </w:r>
    </w:p>
    <w:p w14:paraId="4B5C8702" w14:textId="77777777" w:rsidR="006A58F0" w:rsidRPr="00F24B1E" w:rsidRDefault="00000000">
      <w:pPr>
        <w:pStyle w:val="Compact"/>
        <w:numPr>
          <w:ilvl w:val="0"/>
          <w:numId w:val="34"/>
        </w:numPr>
        <w:rPr>
          <w:lang w:val="es-ES"/>
        </w:rPr>
      </w:pPr>
      <w:r w:rsidRPr="00F24B1E">
        <w:rPr>
          <w:b/>
          <w:bCs/>
          <w:lang w:val="es-ES"/>
        </w:rPr>
        <w:t>Métrica:</w:t>
      </w:r>
      <w:r w:rsidRPr="00F24B1E">
        <w:rPr>
          <w:lang w:val="es-ES"/>
        </w:rPr>
        <w:t xml:space="preserve"> Porcentaje de código crítico cubierto por tests</w:t>
      </w:r>
    </w:p>
    <w:p w14:paraId="37B43995" w14:textId="77777777" w:rsidR="006A58F0" w:rsidRPr="00F24B1E" w:rsidRDefault="00000000">
      <w:pPr>
        <w:pStyle w:val="Compact"/>
        <w:numPr>
          <w:ilvl w:val="0"/>
          <w:numId w:val="34"/>
        </w:numPr>
        <w:rPr>
          <w:lang w:val="es-ES"/>
        </w:rPr>
      </w:pPr>
      <w:r w:rsidRPr="00F24B1E">
        <w:rPr>
          <w:b/>
          <w:bCs/>
          <w:lang w:val="es-ES"/>
        </w:rPr>
        <w:t>Objetivo:</w:t>
      </w:r>
      <w:r w:rsidRPr="00F24B1E">
        <w:rPr>
          <w:lang w:val="es-ES"/>
        </w:rPr>
        <w:t xml:space="preserve"> 95% de cobertura en funcionalidades críticas</w:t>
      </w:r>
    </w:p>
    <w:p w14:paraId="1811EB83" w14:textId="77777777" w:rsidR="006A58F0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Estado Actual:</w:t>
      </w:r>
    </w:p>
    <w:p w14:paraId="0284C707" w14:textId="77777777" w:rsidR="006A58F0" w:rsidRDefault="00000000">
      <w:pPr>
        <w:pStyle w:val="Compact"/>
        <w:numPr>
          <w:ilvl w:val="1"/>
          <w:numId w:val="35"/>
        </w:numPr>
      </w:pPr>
      <w:r>
        <w:t>Funcionalidad de tratamientos: 100%</w:t>
      </w:r>
    </w:p>
    <w:p w14:paraId="3AD40121" w14:textId="77777777" w:rsidR="006A58F0" w:rsidRDefault="00000000">
      <w:pPr>
        <w:pStyle w:val="Compact"/>
        <w:numPr>
          <w:ilvl w:val="1"/>
          <w:numId w:val="35"/>
        </w:numPr>
      </w:pPr>
      <w:r>
        <w:t>Sistema de usuarios: 95%</w:t>
      </w:r>
    </w:p>
    <w:p w14:paraId="723C218F" w14:textId="77777777" w:rsidR="006A58F0" w:rsidRDefault="00000000">
      <w:pPr>
        <w:pStyle w:val="Compact"/>
        <w:numPr>
          <w:ilvl w:val="1"/>
          <w:numId w:val="35"/>
        </w:numPr>
      </w:pPr>
      <w:r>
        <w:t>Autenticación: 100%</w:t>
      </w:r>
    </w:p>
    <w:p w14:paraId="07E0623D" w14:textId="77777777" w:rsidR="006A58F0" w:rsidRDefault="00000000">
      <w:pPr>
        <w:pStyle w:val="Compact"/>
        <w:numPr>
          <w:ilvl w:val="1"/>
          <w:numId w:val="35"/>
        </w:numPr>
      </w:pPr>
      <w:r>
        <w:t>Administraciones: 90%</w:t>
      </w:r>
    </w:p>
    <w:p w14:paraId="4625783B" w14:textId="77777777" w:rsidR="006A58F0" w:rsidRDefault="00000000">
      <w:pPr>
        <w:pStyle w:val="Ttulo4"/>
      </w:pPr>
      <w:bookmarkStart w:id="40" w:name="tiempo-de-detección-de-fallos"/>
      <w:bookmarkEnd w:id="39"/>
      <w:r>
        <w:t>5.1.2 Tiempo de Detección de Fallos</w:t>
      </w:r>
    </w:p>
    <w:p w14:paraId="26824082" w14:textId="77777777" w:rsidR="006A58F0" w:rsidRPr="00F24B1E" w:rsidRDefault="00000000">
      <w:pPr>
        <w:pStyle w:val="Compact"/>
        <w:numPr>
          <w:ilvl w:val="0"/>
          <w:numId w:val="36"/>
        </w:numPr>
        <w:rPr>
          <w:lang w:val="es-ES"/>
        </w:rPr>
      </w:pPr>
      <w:r w:rsidRPr="00F24B1E">
        <w:rPr>
          <w:b/>
          <w:bCs/>
          <w:lang w:val="es-ES"/>
        </w:rPr>
        <w:t>Métrica:</w:t>
      </w:r>
      <w:r w:rsidRPr="00F24B1E">
        <w:rPr>
          <w:lang w:val="es-ES"/>
        </w:rPr>
        <w:t xml:space="preserve"> Tiempo promedio entre fallo y detección</w:t>
      </w:r>
    </w:p>
    <w:p w14:paraId="6DF1833B" w14:textId="77777777" w:rsidR="006A58F0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Objetivo:</w:t>
      </w:r>
      <w:r>
        <w:t xml:space="preserve"> &lt; 5 minutos para fallos críticos</w:t>
      </w:r>
    </w:p>
    <w:p w14:paraId="65445DA0" w14:textId="77777777" w:rsidR="006A58F0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Herramientas:</w:t>
      </w:r>
      <w:r>
        <w:t xml:space="preserve"> Monitoreo automatizado y alertas</w:t>
      </w:r>
    </w:p>
    <w:p w14:paraId="0AC8B23F" w14:textId="77777777" w:rsidR="006A58F0" w:rsidRDefault="00000000">
      <w:pPr>
        <w:pStyle w:val="Ttulo4"/>
      </w:pPr>
      <w:bookmarkStart w:id="41" w:name="tasa-de-fallos-en-producción"/>
      <w:bookmarkEnd w:id="40"/>
      <w:r>
        <w:t>5.1.3 Tasa de Fallos en Producción</w:t>
      </w:r>
    </w:p>
    <w:p w14:paraId="506ADCAC" w14:textId="77777777" w:rsidR="006A58F0" w:rsidRPr="00F24B1E" w:rsidRDefault="00000000">
      <w:pPr>
        <w:pStyle w:val="Compact"/>
        <w:numPr>
          <w:ilvl w:val="0"/>
          <w:numId w:val="37"/>
        </w:numPr>
        <w:rPr>
          <w:lang w:val="es-ES"/>
        </w:rPr>
      </w:pPr>
      <w:r w:rsidRPr="00F24B1E">
        <w:rPr>
          <w:b/>
          <w:bCs/>
          <w:lang w:val="es-ES"/>
        </w:rPr>
        <w:t>Métrica:</w:t>
      </w:r>
      <w:r w:rsidRPr="00F24B1E">
        <w:rPr>
          <w:lang w:val="es-ES"/>
        </w:rPr>
        <w:t xml:space="preserve"> Número de fallos por período</w:t>
      </w:r>
    </w:p>
    <w:p w14:paraId="2EA09EC2" w14:textId="77777777" w:rsidR="006A58F0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Objetivo:</w:t>
      </w:r>
      <w:r>
        <w:t xml:space="preserve"> &lt; 1 fallo crítico por mes</w:t>
      </w:r>
    </w:p>
    <w:p w14:paraId="62F73E02" w14:textId="77777777" w:rsidR="006A58F0" w:rsidRPr="00F24B1E" w:rsidRDefault="00000000">
      <w:pPr>
        <w:pStyle w:val="Compact"/>
        <w:numPr>
          <w:ilvl w:val="0"/>
          <w:numId w:val="37"/>
        </w:numPr>
        <w:rPr>
          <w:lang w:val="es-ES"/>
        </w:rPr>
      </w:pPr>
      <w:r w:rsidRPr="00F24B1E">
        <w:rPr>
          <w:b/>
          <w:bCs/>
          <w:lang w:val="es-ES"/>
        </w:rPr>
        <w:t>Seguimiento:</w:t>
      </w:r>
      <w:r w:rsidRPr="00F24B1E">
        <w:rPr>
          <w:lang w:val="es-ES"/>
        </w:rPr>
        <w:t xml:space="preserve"> Logs de auditoría y reportes de incidentes</w:t>
      </w:r>
    </w:p>
    <w:p w14:paraId="4212C225" w14:textId="77777777" w:rsidR="006A58F0" w:rsidRPr="00F24B1E" w:rsidRDefault="00000000">
      <w:pPr>
        <w:pStyle w:val="Ttulo3"/>
        <w:rPr>
          <w:lang w:val="es-ES"/>
        </w:rPr>
      </w:pPr>
      <w:bookmarkStart w:id="42" w:name="métricas-de-seguridad"/>
      <w:bookmarkEnd w:id="38"/>
      <w:bookmarkEnd w:id="41"/>
      <w:r w:rsidRPr="00F24B1E">
        <w:rPr>
          <w:lang w:val="es-ES"/>
        </w:rPr>
        <w:t>5.2 Métricas de Seguridad</w:t>
      </w:r>
    </w:p>
    <w:p w14:paraId="64AEE31A" w14:textId="77777777" w:rsidR="006A58F0" w:rsidRPr="00F24B1E" w:rsidRDefault="00000000">
      <w:pPr>
        <w:pStyle w:val="Ttulo4"/>
        <w:rPr>
          <w:lang w:val="es-ES"/>
        </w:rPr>
      </w:pPr>
      <w:bookmarkStart w:id="43" w:name="intentos-de-acceso-no-autorizado"/>
      <w:r w:rsidRPr="00F24B1E">
        <w:rPr>
          <w:lang w:val="es-ES"/>
        </w:rPr>
        <w:t>5.2.1 Intentos de Acceso No Autorizado</w:t>
      </w:r>
    </w:p>
    <w:p w14:paraId="244B383C" w14:textId="77777777" w:rsidR="006A58F0" w:rsidRPr="00F24B1E" w:rsidRDefault="00000000">
      <w:pPr>
        <w:pStyle w:val="Compact"/>
        <w:numPr>
          <w:ilvl w:val="0"/>
          <w:numId w:val="38"/>
        </w:numPr>
        <w:rPr>
          <w:lang w:val="es-ES"/>
        </w:rPr>
      </w:pPr>
      <w:r w:rsidRPr="00F24B1E">
        <w:rPr>
          <w:b/>
          <w:bCs/>
          <w:lang w:val="es-ES"/>
        </w:rPr>
        <w:t>Métrica:</w:t>
      </w:r>
      <w:r w:rsidRPr="00F24B1E">
        <w:rPr>
          <w:lang w:val="es-ES"/>
        </w:rPr>
        <w:t xml:space="preserve"> Número de intentos fallidos por período</w:t>
      </w:r>
    </w:p>
    <w:p w14:paraId="74B91CD3" w14:textId="77777777" w:rsidR="006A58F0" w:rsidRPr="00F24B1E" w:rsidRDefault="00000000">
      <w:pPr>
        <w:pStyle w:val="Compact"/>
        <w:numPr>
          <w:ilvl w:val="0"/>
          <w:numId w:val="38"/>
        </w:numPr>
        <w:rPr>
          <w:lang w:val="es-ES"/>
        </w:rPr>
      </w:pPr>
      <w:r w:rsidRPr="00F24B1E">
        <w:rPr>
          <w:b/>
          <w:bCs/>
          <w:lang w:val="es-ES"/>
        </w:rPr>
        <w:t>Objetivo:</w:t>
      </w:r>
      <w:r w:rsidRPr="00F24B1E">
        <w:rPr>
          <w:lang w:val="es-ES"/>
        </w:rPr>
        <w:t xml:space="preserve"> &lt; 5 intentos por día por usuario</w:t>
      </w:r>
    </w:p>
    <w:p w14:paraId="7C93D258" w14:textId="77777777" w:rsidR="006A58F0" w:rsidRPr="00F24B1E" w:rsidRDefault="00000000">
      <w:pPr>
        <w:pStyle w:val="Compact"/>
        <w:numPr>
          <w:ilvl w:val="0"/>
          <w:numId w:val="38"/>
        </w:numPr>
        <w:rPr>
          <w:lang w:val="es-ES"/>
        </w:rPr>
      </w:pPr>
      <w:r w:rsidRPr="00F24B1E">
        <w:rPr>
          <w:b/>
          <w:bCs/>
          <w:lang w:val="es-ES"/>
        </w:rPr>
        <w:t>Acción:</w:t>
      </w:r>
      <w:r w:rsidRPr="00F24B1E">
        <w:rPr>
          <w:lang w:val="es-ES"/>
        </w:rPr>
        <w:t xml:space="preserve"> Bloqueo automático después de 3 intentos fallidos</w:t>
      </w:r>
    </w:p>
    <w:p w14:paraId="4DF9785F" w14:textId="77777777" w:rsidR="006A58F0" w:rsidRDefault="00000000">
      <w:pPr>
        <w:pStyle w:val="Ttulo4"/>
      </w:pPr>
      <w:bookmarkStart w:id="44" w:name="tiempo-de-resolución-de-vulnerabilidades"/>
      <w:bookmarkEnd w:id="43"/>
      <w:r>
        <w:t>5.2.2 Tiempo de Resolución de Vulnerabilidades</w:t>
      </w:r>
    </w:p>
    <w:p w14:paraId="768BBED5" w14:textId="77777777" w:rsidR="006A58F0" w:rsidRPr="00F24B1E" w:rsidRDefault="00000000">
      <w:pPr>
        <w:pStyle w:val="Compact"/>
        <w:numPr>
          <w:ilvl w:val="0"/>
          <w:numId w:val="39"/>
        </w:numPr>
        <w:rPr>
          <w:lang w:val="es-ES"/>
        </w:rPr>
      </w:pPr>
      <w:r w:rsidRPr="00F24B1E">
        <w:rPr>
          <w:b/>
          <w:bCs/>
          <w:lang w:val="es-ES"/>
        </w:rPr>
        <w:t>Métrica:</w:t>
      </w:r>
      <w:r w:rsidRPr="00F24B1E">
        <w:rPr>
          <w:lang w:val="es-ES"/>
        </w:rPr>
        <w:t xml:space="preserve"> Tiempo desde detección hasta resolución</w:t>
      </w:r>
    </w:p>
    <w:p w14:paraId="6A24E7EA" w14:textId="77777777" w:rsidR="006A58F0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Objetivo:</w:t>
      </w:r>
      <w:r>
        <w:t xml:space="preserve"> &lt; 24 horas para vulnerabilidades críticas</w:t>
      </w:r>
    </w:p>
    <w:p w14:paraId="24E1E3A3" w14:textId="77777777" w:rsidR="006A58F0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Clasificación:</w:t>
      </w:r>
      <w:r>
        <w:t xml:space="preserve"> Según nivel de severidad</w:t>
      </w:r>
    </w:p>
    <w:p w14:paraId="08E69FB6" w14:textId="77777777" w:rsidR="006A58F0" w:rsidRDefault="00000000">
      <w:r>
        <w:pict w14:anchorId="366604A3">
          <v:rect id="_x0000_i1030" style="width:0;height:1.5pt" o:hralign="center" o:hrstd="t" o:hr="t"/>
        </w:pict>
      </w:r>
    </w:p>
    <w:p w14:paraId="1289C523" w14:textId="77777777" w:rsidR="006A58F0" w:rsidRPr="00F24B1E" w:rsidRDefault="00000000">
      <w:pPr>
        <w:pStyle w:val="Ttulo2"/>
        <w:rPr>
          <w:lang w:val="es-ES"/>
        </w:rPr>
      </w:pPr>
      <w:bookmarkStart w:id="45" w:name="plan-de-contingencia"/>
      <w:bookmarkEnd w:id="37"/>
      <w:bookmarkEnd w:id="42"/>
      <w:bookmarkEnd w:id="44"/>
      <w:r w:rsidRPr="00F24B1E">
        <w:rPr>
          <w:lang w:val="es-ES"/>
        </w:rPr>
        <w:t>6. Plan de Contingencia</w:t>
      </w:r>
    </w:p>
    <w:p w14:paraId="4A5C9626" w14:textId="77777777" w:rsidR="006A58F0" w:rsidRPr="00F24B1E" w:rsidRDefault="00000000">
      <w:pPr>
        <w:pStyle w:val="Ttulo3"/>
        <w:rPr>
          <w:lang w:val="es-ES"/>
        </w:rPr>
      </w:pPr>
      <w:bookmarkStart w:id="46" w:name="respuesta-a-incidentes-críticos"/>
      <w:r w:rsidRPr="00F24B1E">
        <w:rPr>
          <w:lang w:val="es-ES"/>
        </w:rPr>
        <w:t>6.1 Respuesta a Incidentes Críticos</w:t>
      </w:r>
    </w:p>
    <w:p w14:paraId="5CF8FFC0" w14:textId="77777777" w:rsidR="006A58F0" w:rsidRDefault="00000000">
      <w:pPr>
        <w:pStyle w:val="Ttulo4"/>
      </w:pPr>
      <w:bookmarkStart w:id="47" w:name="procedimiento-de-escalamiento"/>
      <w:r>
        <w:t>6.1.1 Procedimiento de Escalamiento</w:t>
      </w:r>
    </w:p>
    <w:p w14:paraId="577861AF" w14:textId="77777777" w:rsidR="006A58F0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Detección:</w:t>
      </w:r>
      <w:r>
        <w:t xml:space="preserve"> Automática mediante monitoring</w:t>
      </w:r>
    </w:p>
    <w:p w14:paraId="404856DB" w14:textId="77777777" w:rsidR="006A58F0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Clasificación:</w:t>
      </w:r>
      <w:r>
        <w:t xml:space="preserve"> Según matriz de impacto</w:t>
      </w:r>
    </w:p>
    <w:p w14:paraId="3238F90F" w14:textId="77777777" w:rsidR="006A58F0" w:rsidRPr="00F24B1E" w:rsidRDefault="00000000">
      <w:pPr>
        <w:pStyle w:val="Compact"/>
        <w:numPr>
          <w:ilvl w:val="0"/>
          <w:numId w:val="40"/>
        </w:numPr>
        <w:rPr>
          <w:lang w:val="es-ES"/>
        </w:rPr>
      </w:pPr>
      <w:r w:rsidRPr="00F24B1E">
        <w:rPr>
          <w:b/>
          <w:bCs/>
          <w:lang w:val="es-ES"/>
        </w:rPr>
        <w:t>Notificación:</w:t>
      </w:r>
      <w:r w:rsidRPr="00F24B1E">
        <w:rPr>
          <w:lang w:val="es-ES"/>
        </w:rPr>
        <w:t xml:space="preserve"> Automática a equipo de respuesta</w:t>
      </w:r>
    </w:p>
    <w:p w14:paraId="4EB784B2" w14:textId="77777777" w:rsidR="006A58F0" w:rsidRPr="00F24B1E" w:rsidRDefault="00000000">
      <w:pPr>
        <w:pStyle w:val="Compact"/>
        <w:numPr>
          <w:ilvl w:val="0"/>
          <w:numId w:val="40"/>
        </w:numPr>
        <w:rPr>
          <w:lang w:val="es-ES"/>
        </w:rPr>
      </w:pPr>
      <w:r w:rsidRPr="00F24B1E">
        <w:rPr>
          <w:b/>
          <w:bCs/>
          <w:lang w:val="es-ES"/>
        </w:rPr>
        <w:t>Evaluación:</w:t>
      </w:r>
      <w:r w:rsidRPr="00F24B1E">
        <w:rPr>
          <w:lang w:val="es-ES"/>
        </w:rPr>
        <w:t xml:space="preserve"> Análisis de impacto y alcance</w:t>
      </w:r>
    </w:p>
    <w:p w14:paraId="716A8F1B" w14:textId="77777777" w:rsidR="006A58F0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lastRenderedPageBreak/>
        <w:t>Respuesta:</w:t>
      </w:r>
      <w:r>
        <w:t xml:space="preserve"> Implementación de medidas correctivas</w:t>
      </w:r>
    </w:p>
    <w:p w14:paraId="2000F4F9" w14:textId="77777777" w:rsidR="006A58F0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Comunicación:</w:t>
      </w:r>
      <w:r>
        <w:t xml:space="preserve"> Notificación a stakeholders</w:t>
      </w:r>
    </w:p>
    <w:p w14:paraId="5FC2B92A" w14:textId="77777777" w:rsidR="006A58F0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Resolución:</w:t>
      </w:r>
      <w:r>
        <w:t xml:space="preserve"> Implementación de solución definitiva</w:t>
      </w:r>
    </w:p>
    <w:p w14:paraId="4C466FC0" w14:textId="77777777" w:rsidR="006A58F0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Post-mortem:</w:t>
      </w:r>
      <w:r>
        <w:t xml:space="preserve"> Análisis y mejoras</w:t>
      </w:r>
    </w:p>
    <w:p w14:paraId="4539FD61" w14:textId="77777777" w:rsidR="006A58F0" w:rsidRDefault="00000000">
      <w:pPr>
        <w:pStyle w:val="Ttulo4"/>
      </w:pPr>
      <w:bookmarkStart w:id="48" w:name="roles-y-responsabilidades"/>
      <w:bookmarkEnd w:id="47"/>
      <w:r>
        <w:t>6.1.2 Roles y Responsabilidades</w:t>
      </w:r>
    </w:p>
    <w:p w14:paraId="5CBA49E7" w14:textId="77777777" w:rsidR="006A58F0" w:rsidRPr="00F24B1E" w:rsidRDefault="00000000">
      <w:pPr>
        <w:pStyle w:val="Compact"/>
        <w:numPr>
          <w:ilvl w:val="0"/>
          <w:numId w:val="41"/>
        </w:numPr>
        <w:rPr>
          <w:lang w:val="es-ES"/>
        </w:rPr>
      </w:pPr>
      <w:r w:rsidRPr="00F24B1E">
        <w:rPr>
          <w:b/>
          <w:bCs/>
          <w:lang w:val="es-ES"/>
        </w:rPr>
        <w:t>Administrador de Sistema:</w:t>
      </w:r>
      <w:r w:rsidRPr="00F24B1E">
        <w:rPr>
          <w:lang w:val="es-ES"/>
        </w:rPr>
        <w:t xml:space="preserve"> Respuesta técnica inmediata</w:t>
      </w:r>
    </w:p>
    <w:p w14:paraId="71B210AF" w14:textId="77777777" w:rsidR="006A58F0" w:rsidRPr="00F24B1E" w:rsidRDefault="00000000">
      <w:pPr>
        <w:pStyle w:val="Compact"/>
        <w:numPr>
          <w:ilvl w:val="0"/>
          <w:numId w:val="41"/>
        </w:numPr>
        <w:rPr>
          <w:lang w:val="es-ES"/>
        </w:rPr>
      </w:pPr>
      <w:r w:rsidRPr="00F24B1E">
        <w:rPr>
          <w:b/>
          <w:bCs/>
          <w:lang w:val="es-ES"/>
        </w:rPr>
        <w:t>Líder de Proyecto:</w:t>
      </w:r>
      <w:r w:rsidRPr="00F24B1E">
        <w:rPr>
          <w:lang w:val="es-ES"/>
        </w:rPr>
        <w:t xml:space="preserve"> Coordinación y comunicación</w:t>
      </w:r>
    </w:p>
    <w:p w14:paraId="57370DBF" w14:textId="77777777" w:rsidR="006A58F0" w:rsidRPr="00F24B1E" w:rsidRDefault="00000000">
      <w:pPr>
        <w:pStyle w:val="Compact"/>
        <w:numPr>
          <w:ilvl w:val="0"/>
          <w:numId w:val="41"/>
        </w:numPr>
        <w:rPr>
          <w:lang w:val="es-ES"/>
        </w:rPr>
      </w:pPr>
      <w:r w:rsidRPr="00F24B1E">
        <w:rPr>
          <w:b/>
          <w:bCs/>
          <w:lang w:val="es-ES"/>
        </w:rPr>
        <w:t>Equipo de Desarrollo:</w:t>
      </w:r>
      <w:r w:rsidRPr="00F24B1E">
        <w:rPr>
          <w:lang w:val="es-ES"/>
        </w:rPr>
        <w:t xml:space="preserve"> Implementación de correcciones</w:t>
      </w:r>
    </w:p>
    <w:p w14:paraId="7617421C" w14:textId="77777777" w:rsidR="006A58F0" w:rsidRPr="00F24B1E" w:rsidRDefault="00000000">
      <w:pPr>
        <w:pStyle w:val="Compact"/>
        <w:numPr>
          <w:ilvl w:val="0"/>
          <w:numId w:val="41"/>
        </w:numPr>
        <w:rPr>
          <w:lang w:val="es-ES"/>
        </w:rPr>
      </w:pPr>
      <w:r w:rsidRPr="00F24B1E">
        <w:rPr>
          <w:b/>
          <w:bCs/>
          <w:lang w:val="es-ES"/>
        </w:rPr>
        <w:t>Equipo Médico:</w:t>
      </w:r>
      <w:r w:rsidRPr="00F24B1E">
        <w:rPr>
          <w:lang w:val="es-ES"/>
        </w:rPr>
        <w:t xml:space="preserve"> Validación de impacto clínico</w:t>
      </w:r>
    </w:p>
    <w:p w14:paraId="75501152" w14:textId="77777777" w:rsidR="006A58F0" w:rsidRPr="00F24B1E" w:rsidRDefault="00000000">
      <w:pPr>
        <w:pStyle w:val="Ttulo3"/>
        <w:rPr>
          <w:lang w:val="es-ES"/>
        </w:rPr>
      </w:pPr>
      <w:bookmarkStart w:id="49" w:name="planes-de-recuperación"/>
      <w:bookmarkEnd w:id="46"/>
      <w:bookmarkEnd w:id="48"/>
      <w:r w:rsidRPr="00F24B1E">
        <w:rPr>
          <w:lang w:val="es-ES"/>
        </w:rPr>
        <w:t>6.2 Planes de Recuperación</w:t>
      </w:r>
    </w:p>
    <w:p w14:paraId="1BB57F63" w14:textId="77777777" w:rsidR="006A58F0" w:rsidRPr="00F24B1E" w:rsidRDefault="00000000">
      <w:pPr>
        <w:pStyle w:val="Ttulo4"/>
        <w:rPr>
          <w:lang w:val="es-ES"/>
        </w:rPr>
      </w:pPr>
      <w:bookmarkStart w:id="50" w:name="recuperación-de-datos"/>
      <w:r w:rsidRPr="00F24B1E">
        <w:rPr>
          <w:lang w:val="es-ES"/>
        </w:rPr>
        <w:t>6.2.1 Recuperación de Datos</w:t>
      </w:r>
    </w:p>
    <w:p w14:paraId="1CE4B18A" w14:textId="77777777" w:rsidR="006A58F0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t>Respaldos:</w:t>
      </w:r>
      <w:r>
        <w:t xml:space="preserve"> Automáticos cada 6 horas</w:t>
      </w:r>
    </w:p>
    <w:p w14:paraId="0C7BB3EF" w14:textId="77777777" w:rsidR="006A58F0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t>Tiempo de Recuperación:</w:t>
      </w:r>
      <w:r>
        <w:t xml:space="preserve"> &lt; 2 horas</w:t>
      </w:r>
    </w:p>
    <w:p w14:paraId="00B27F2A" w14:textId="77777777" w:rsidR="006A58F0" w:rsidRPr="00F24B1E" w:rsidRDefault="00000000">
      <w:pPr>
        <w:pStyle w:val="Compact"/>
        <w:numPr>
          <w:ilvl w:val="0"/>
          <w:numId w:val="42"/>
        </w:numPr>
        <w:rPr>
          <w:lang w:val="es-ES"/>
        </w:rPr>
      </w:pPr>
      <w:r w:rsidRPr="00F24B1E">
        <w:rPr>
          <w:b/>
          <w:bCs/>
          <w:lang w:val="es-ES"/>
        </w:rPr>
        <w:t>Validación:</w:t>
      </w:r>
      <w:r w:rsidRPr="00F24B1E">
        <w:rPr>
          <w:lang w:val="es-ES"/>
        </w:rPr>
        <w:t xml:space="preserve"> Verificación de integridad post-recuperación</w:t>
      </w:r>
    </w:p>
    <w:p w14:paraId="5AC52F98" w14:textId="77777777" w:rsidR="006A58F0" w:rsidRDefault="00000000">
      <w:pPr>
        <w:pStyle w:val="Ttulo4"/>
      </w:pPr>
      <w:bookmarkStart w:id="51" w:name="continuidad-del-servicio"/>
      <w:bookmarkEnd w:id="50"/>
      <w:r>
        <w:t>6.2.2 Continuidad del Servicio</w:t>
      </w:r>
    </w:p>
    <w:p w14:paraId="59BFC30B" w14:textId="77777777" w:rsidR="006A58F0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Redundancia:</w:t>
      </w:r>
      <w:r>
        <w:t xml:space="preserve"> Servicios críticos duplicados</w:t>
      </w:r>
    </w:p>
    <w:p w14:paraId="2CAA66B9" w14:textId="77777777" w:rsidR="006A58F0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Failover:</w:t>
      </w:r>
      <w:r>
        <w:t xml:space="preserve"> Automático para servicios críticos</w:t>
      </w:r>
    </w:p>
    <w:p w14:paraId="20338600" w14:textId="77777777" w:rsidR="006A58F0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Comunicación:</w:t>
      </w:r>
      <w:r>
        <w:t xml:space="preserve"> Notificaciones automáticas a usuarios</w:t>
      </w:r>
    </w:p>
    <w:p w14:paraId="73A869B7" w14:textId="77777777" w:rsidR="006A58F0" w:rsidRDefault="00000000">
      <w:r>
        <w:pict w14:anchorId="02CCB5E3">
          <v:rect id="_x0000_i1031" style="width:0;height:1.5pt" o:hralign="center" o:hrstd="t" o:hr="t"/>
        </w:pict>
      </w:r>
    </w:p>
    <w:p w14:paraId="1EEC88C5" w14:textId="77777777" w:rsidR="006A58F0" w:rsidRPr="00F24B1E" w:rsidRDefault="00000000">
      <w:pPr>
        <w:pStyle w:val="Ttulo2"/>
        <w:rPr>
          <w:lang w:val="es-ES"/>
        </w:rPr>
      </w:pPr>
      <w:bookmarkStart w:id="52" w:name="monitoreo-y-revisión"/>
      <w:bookmarkEnd w:id="45"/>
      <w:bookmarkEnd w:id="49"/>
      <w:bookmarkEnd w:id="51"/>
      <w:r w:rsidRPr="00F24B1E">
        <w:rPr>
          <w:lang w:val="es-ES"/>
        </w:rPr>
        <w:t>7. Monitoreo y Revisión</w:t>
      </w:r>
    </w:p>
    <w:p w14:paraId="7347A7A2" w14:textId="77777777" w:rsidR="006A58F0" w:rsidRPr="00F24B1E" w:rsidRDefault="00000000">
      <w:pPr>
        <w:pStyle w:val="Ttulo3"/>
        <w:rPr>
          <w:lang w:val="es-ES"/>
        </w:rPr>
      </w:pPr>
      <w:bookmarkStart w:id="53" w:name="revisión-periódica"/>
      <w:r w:rsidRPr="00F24B1E">
        <w:rPr>
          <w:lang w:val="es-ES"/>
        </w:rPr>
        <w:t>7.1 Revisión Periódica</w:t>
      </w:r>
    </w:p>
    <w:p w14:paraId="1EF6E94A" w14:textId="77777777" w:rsidR="006A58F0" w:rsidRPr="00F24B1E" w:rsidRDefault="00000000">
      <w:pPr>
        <w:pStyle w:val="Ttulo4"/>
        <w:rPr>
          <w:lang w:val="es-ES"/>
        </w:rPr>
      </w:pPr>
      <w:bookmarkStart w:id="54" w:name="frecuencia-de-revisión"/>
      <w:r w:rsidRPr="00F24B1E">
        <w:rPr>
          <w:lang w:val="es-ES"/>
        </w:rPr>
        <w:t>7.1.1 Frecuencia de Revisión</w:t>
      </w:r>
    </w:p>
    <w:p w14:paraId="0160840B" w14:textId="77777777" w:rsidR="006A58F0" w:rsidRPr="00F24B1E" w:rsidRDefault="00000000">
      <w:pPr>
        <w:pStyle w:val="Compact"/>
        <w:numPr>
          <w:ilvl w:val="0"/>
          <w:numId w:val="44"/>
        </w:numPr>
        <w:rPr>
          <w:lang w:val="es-ES"/>
        </w:rPr>
      </w:pPr>
      <w:r w:rsidRPr="00F24B1E">
        <w:rPr>
          <w:b/>
          <w:bCs/>
          <w:lang w:val="es-ES"/>
        </w:rPr>
        <w:t>Diaria:</w:t>
      </w:r>
      <w:r w:rsidRPr="00F24B1E">
        <w:rPr>
          <w:lang w:val="es-ES"/>
        </w:rPr>
        <w:t xml:space="preserve"> Métricas de sistema y alertas</w:t>
      </w:r>
    </w:p>
    <w:p w14:paraId="6EB64A66" w14:textId="77777777" w:rsidR="006A58F0" w:rsidRPr="00F24B1E" w:rsidRDefault="00000000">
      <w:pPr>
        <w:pStyle w:val="Compact"/>
        <w:numPr>
          <w:ilvl w:val="0"/>
          <w:numId w:val="44"/>
        </w:numPr>
        <w:rPr>
          <w:lang w:val="es-ES"/>
        </w:rPr>
      </w:pPr>
      <w:r w:rsidRPr="00F24B1E">
        <w:rPr>
          <w:b/>
          <w:bCs/>
          <w:lang w:val="es-ES"/>
        </w:rPr>
        <w:t>Semanal:</w:t>
      </w:r>
      <w:r w:rsidRPr="00F24B1E">
        <w:rPr>
          <w:lang w:val="es-ES"/>
        </w:rPr>
        <w:t xml:space="preserve"> Análisis de tendencias y patrones</w:t>
      </w:r>
    </w:p>
    <w:p w14:paraId="625111EE" w14:textId="77777777" w:rsidR="006A58F0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Mensual:</w:t>
      </w:r>
      <w:r>
        <w:t xml:space="preserve"> Evaluación completa de riesgos</w:t>
      </w:r>
    </w:p>
    <w:p w14:paraId="5B29CBF9" w14:textId="77777777" w:rsidR="006A58F0" w:rsidRPr="00F24B1E" w:rsidRDefault="00000000">
      <w:pPr>
        <w:pStyle w:val="Compact"/>
        <w:numPr>
          <w:ilvl w:val="0"/>
          <w:numId w:val="44"/>
        </w:numPr>
        <w:rPr>
          <w:lang w:val="es-ES"/>
        </w:rPr>
      </w:pPr>
      <w:r w:rsidRPr="00F24B1E">
        <w:rPr>
          <w:b/>
          <w:bCs/>
          <w:lang w:val="es-ES"/>
        </w:rPr>
        <w:t>Trimestral:</w:t>
      </w:r>
      <w:r w:rsidRPr="00F24B1E">
        <w:rPr>
          <w:lang w:val="es-ES"/>
        </w:rPr>
        <w:t xml:space="preserve"> Actualización de matriz de riesgos</w:t>
      </w:r>
    </w:p>
    <w:p w14:paraId="6D82FA9A" w14:textId="77777777" w:rsidR="006A58F0" w:rsidRDefault="00000000">
      <w:pPr>
        <w:pStyle w:val="Ttulo4"/>
      </w:pPr>
      <w:bookmarkStart w:id="55" w:name="criterios-de-revisión"/>
      <w:bookmarkEnd w:id="54"/>
      <w:r>
        <w:t>7.1.2 Criterios de Revisión</w:t>
      </w:r>
    </w:p>
    <w:p w14:paraId="54D4DC68" w14:textId="77777777" w:rsidR="006A58F0" w:rsidRDefault="00000000">
      <w:pPr>
        <w:pStyle w:val="Compact"/>
        <w:numPr>
          <w:ilvl w:val="0"/>
          <w:numId w:val="45"/>
        </w:numPr>
      </w:pPr>
      <w:r>
        <w:t>Nuevos riesgos identificados</w:t>
      </w:r>
    </w:p>
    <w:p w14:paraId="0518625E" w14:textId="77777777" w:rsidR="006A58F0" w:rsidRDefault="00000000">
      <w:pPr>
        <w:pStyle w:val="Compact"/>
        <w:numPr>
          <w:ilvl w:val="0"/>
          <w:numId w:val="45"/>
        </w:numPr>
      </w:pPr>
      <w:r>
        <w:t>Cambios en probabilidad o impacto</w:t>
      </w:r>
    </w:p>
    <w:p w14:paraId="138268CC" w14:textId="77777777" w:rsidR="006A58F0" w:rsidRDefault="00000000">
      <w:pPr>
        <w:pStyle w:val="Compact"/>
        <w:numPr>
          <w:ilvl w:val="0"/>
          <w:numId w:val="45"/>
        </w:numPr>
      </w:pPr>
      <w:r>
        <w:t>Efectividad de controles implementados</w:t>
      </w:r>
    </w:p>
    <w:p w14:paraId="0CFB19E0" w14:textId="77777777" w:rsidR="006A58F0" w:rsidRDefault="00000000">
      <w:pPr>
        <w:pStyle w:val="Compact"/>
        <w:numPr>
          <w:ilvl w:val="0"/>
          <w:numId w:val="45"/>
        </w:numPr>
      </w:pPr>
      <w:r>
        <w:t>Cambios en el entorno operativo</w:t>
      </w:r>
    </w:p>
    <w:p w14:paraId="181C6FF5" w14:textId="77777777" w:rsidR="006A58F0" w:rsidRDefault="00000000">
      <w:pPr>
        <w:pStyle w:val="Ttulo3"/>
      </w:pPr>
      <w:bookmarkStart w:id="56" w:name="mejora-continua"/>
      <w:bookmarkEnd w:id="53"/>
      <w:bookmarkEnd w:id="55"/>
      <w:r>
        <w:t>7.2 Mejora Continua</w:t>
      </w:r>
    </w:p>
    <w:p w14:paraId="15FFCBB8" w14:textId="77777777" w:rsidR="006A58F0" w:rsidRDefault="00000000">
      <w:pPr>
        <w:pStyle w:val="Ttulo4"/>
      </w:pPr>
      <w:bookmarkStart w:id="57" w:name="lecciones-aprendidas"/>
      <w:r>
        <w:t>7.2.1 Lecciones Aprendidas</w:t>
      </w:r>
    </w:p>
    <w:p w14:paraId="113710C9" w14:textId="77777777" w:rsidR="006A58F0" w:rsidRDefault="00000000">
      <w:pPr>
        <w:pStyle w:val="Compact"/>
        <w:numPr>
          <w:ilvl w:val="0"/>
          <w:numId w:val="46"/>
        </w:numPr>
      </w:pPr>
      <w:r>
        <w:t>Documentación de incidentes</w:t>
      </w:r>
    </w:p>
    <w:p w14:paraId="088BB8AE" w14:textId="77777777" w:rsidR="006A58F0" w:rsidRDefault="00000000">
      <w:pPr>
        <w:pStyle w:val="Compact"/>
        <w:numPr>
          <w:ilvl w:val="0"/>
          <w:numId w:val="46"/>
        </w:numPr>
      </w:pPr>
      <w:r>
        <w:t>Análisis de causa raíz</w:t>
      </w:r>
    </w:p>
    <w:p w14:paraId="73388D86" w14:textId="77777777" w:rsidR="006A58F0" w:rsidRDefault="00000000">
      <w:pPr>
        <w:pStyle w:val="Compact"/>
        <w:numPr>
          <w:ilvl w:val="0"/>
          <w:numId w:val="46"/>
        </w:numPr>
      </w:pPr>
      <w:r>
        <w:lastRenderedPageBreak/>
        <w:t>Implementación de mejoras</w:t>
      </w:r>
    </w:p>
    <w:p w14:paraId="5B9A5539" w14:textId="77777777" w:rsidR="006A58F0" w:rsidRDefault="00000000">
      <w:pPr>
        <w:pStyle w:val="Compact"/>
        <w:numPr>
          <w:ilvl w:val="0"/>
          <w:numId w:val="46"/>
        </w:numPr>
      </w:pPr>
      <w:r>
        <w:t>Actualización de procedimientos</w:t>
      </w:r>
    </w:p>
    <w:p w14:paraId="4AC45C2D" w14:textId="77777777" w:rsidR="006A58F0" w:rsidRDefault="00000000">
      <w:pPr>
        <w:pStyle w:val="Ttulo4"/>
      </w:pPr>
      <w:bookmarkStart w:id="58" w:name="actualización-de-controles"/>
      <w:bookmarkEnd w:id="57"/>
      <w:r>
        <w:t>7.2.2 Actualización de Controles</w:t>
      </w:r>
    </w:p>
    <w:p w14:paraId="6A10F679" w14:textId="77777777" w:rsidR="006A58F0" w:rsidRDefault="00000000">
      <w:pPr>
        <w:pStyle w:val="Compact"/>
        <w:numPr>
          <w:ilvl w:val="0"/>
          <w:numId w:val="47"/>
        </w:numPr>
      </w:pPr>
      <w:r>
        <w:t>Evaluación de efectividad</w:t>
      </w:r>
    </w:p>
    <w:p w14:paraId="27CC6EC7" w14:textId="77777777" w:rsidR="006A58F0" w:rsidRDefault="00000000">
      <w:pPr>
        <w:pStyle w:val="Compact"/>
        <w:numPr>
          <w:ilvl w:val="0"/>
          <w:numId w:val="47"/>
        </w:numPr>
      </w:pPr>
      <w:r>
        <w:t>Implementación de nuevos controles</w:t>
      </w:r>
    </w:p>
    <w:p w14:paraId="68C29491" w14:textId="77777777" w:rsidR="006A58F0" w:rsidRDefault="00000000">
      <w:pPr>
        <w:pStyle w:val="Compact"/>
        <w:numPr>
          <w:ilvl w:val="0"/>
          <w:numId w:val="47"/>
        </w:numPr>
      </w:pPr>
      <w:r>
        <w:t>Optimización de procesos existentes</w:t>
      </w:r>
    </w:p>
    <w:p w14:paraId="0BCA7B6F" w14:textId="77777777" w:rsidR="006A58F0" w:rsidRDefault="00000000">
      <w:pPr>
        <w:pStyle w:val="Compact"/>
        <w:numPr>
          <w:ilvl w:val="0"/>
          <w:numId w:val="47"/>
        </w:numPr>
      </w:pPr>
      <w:r>
        <w:t>Capacitación del equipo</w:t>
      </w:r>
    </w:p>
    <w:p w14:paraId="71EE155B" w14:textId="77777777" w:rsidR="006A58F0" w:rsidRDefault="00000000">
      <w:r>
        <w:pict w14:anchorId="026A82AF">
          <v:rect id="_x0000_i1032" style="width:0;height:1.5pt" o:hralign="center" o:hrstd="t" o:hr="t"/>
        </w:pict>
      </w:r>
    </w:p>
    <w:p w14:paraId="55B64190" w14:textId="77777777" w:rsidR="006A58F0" w:rsidRPr="00F24B1E" w:rsidRDefault="00000000">
      <w:pPr>
        <w:pStyle w:val="Ttulo2"/>
        <w:rPr>
          <w:lang w:val="es-ES"/>
        </w:rPr>
      </w:pPr>
      <w:bookmarkStart w:id="59" w:name="conclusiones-y-recomendaciones"/>
      <w:bookmarkEnd w:id="52"/>
      <w:bookmarkEnd w:id="56"/>
      <w:bookmarkEnd w:id="58"/>
      <w:r w:rsidRPr="00F24B1E">
        <w:rPr>
          <w:lang w:val="es-ES"/>
        </w:rPr>
        <w:t>8. Conclusiones y Recomendaciones</w:t>
      </w:r>
    </w:p>
    <w:p w14:paraId="4BFE14BE" w14:textId="77777777" w:rsidR="006A58F0" w:rsidRPr="00F24B1E" w:rsidRDefault="00000000">
      <w:pPr>
        <w:pStyle w:val="Ttulo3"/>
        <w:rPr>
          <w:lang w:val="es-ES"/>
        </w:rPr>
      </w:pPr>
      <w:bookmarkStart w:id="60" w:name="estado-actual-de-la-gestión-de-riesgos"/>
      <w:r w:rsidRPr="00F24B1E">
        <w:rPr>
          <w:lang w:val="es-ES"/>
        </w:rPr>
        <w:t>8.1 Estado Actual de la Gestión de Riesgos</w:t>
      </w:r>
    </w:p>
    <w:p w14:paraId="6D6E9849" w14:textId="77777777" w:rsidR="006A58F0" w:rsidRPr="00F24B1E" w:rsidRDefault="00000000">
      <w:pPr>
        <w:pStyle w:val="FirstParagraph"/>
        <w:rPr>
          <w:lang w:val="es-ES"/>
        </w:rPr>
      </w:pPr>
      <w:r w:rsidRPr="00F24B1E">
        <w:rPr>
          <w:lang w:val="es-ES"/>
        </w:rPr>
        <w:t>El proyecto MediTrack presenta una gestión de riesgos sólida basada en:</w:t>
      </w:r>
    </w:p>
    <w:p w14:paraId="46D50B80" w14:textId="77777777" w:rsidR="006A58F0" w:rsidRPr="00F24B1E" w:rsidRDefault="00000000">
      <w:pPr>
        <w:pStyle w:val="Compact"/>
        <w:numPr>
          <w:ilvl w:val="0"/>
          <w:numId w:val="48"/>
        </w:numPr>
        <w:rPr>
          <w:lang w:val="es-ES"/>
        </w:rPr>
      </w:pPr>
      <w:r w:rsidRPr="00F24B1E">
        <w:rPr>
          <w:b/>
          <w:bCs/>
          <w:lang w:val="es-ES"/>
        </w:rPr>
        <w:t>Testing Robusto:</w:t>
      </w:r>
      <w:r w:rsidRPr="00F24B1E">
        <w:rPr>
          <w:lang w:val="es-ES"/>
        </w:rPr>
        <w:t xml:space="preserve"> 23+ tests implementados cubriendo funcionalidades críticas</w:t>
      </w:r>
    </w:p>
    <w:p w14:paraId="76270563" w14:textId="77777777" w:rsidR="006A58F0" w:rsidRPr="00F24B1E" w:rsidRDefault="00000000">
      <w:pPr>
        <w:pStyle w:val="Compact"/>
        <w:numPr>
          <w:ilvl w:val="0"/>
          <w:numId w:val="48"/>
        </w:numPr>
        <w:rPr>
          <w:lang w:val="es-ES"/>
        </w:rPr>
      </w:pPr>
      <w:r w:rsidRPr="00F24B1E">
        <w:rPr>
          <w:b/>
          <w:bCs/>
          <w:lang w:val="es-ES"/>
        </w:rPr>
        <w:t>Seguridad Integral:</w:t>
      </w:r>
      <w:r w:rsidRPr="00F24B1E">
        <w:rPr>
          <w:lang w:val="es-ES"/>
        </w:rPr>
        <w:t xml:space="preserve"> Sistema de roles, permisos y auditoría completo</w:t>
      </w:r>
    </w:p>
    <w:p w14:paraId="5206A9A4" w14:textId="77777777" w:rsidR="006A58F0" w:rsidRPr="00F24B1E" w:rsidRDefault="00000000">
      <w:pPr>
        <w:pStyle w:val="Compact"/>
        <w:numPr>
          <w:ilvl w:val="0"/>
          <w:numId w:val="48"/>
        </w:numPr>
        <w:rPr>
          <w:lang w:val="es-ES"/>
        </w:rPr>
      </w:pPr>
      <w:r w:rsidRPr="00F24B1E">
        <w:rPr>
          <w:b/>
          <w:bCs/>
          <w:lang w:val="es-ES"/>
        </w:rPr>
        <w:t>Validación Exhaustiva:</w:t>
      </w:r>
      <w:r w:rsidRPr="00F24B1E">
        <w:rPr>
          <w:lang w:val="es-ES"/>
        </w:rPr>
        <w:t xml:space="preserve"> Controles en múltiples capas</w:t>
      </w:r>
    </w:p>
    <w:p w14:paraId="64A6CA06" w14:textId="77777777" w:rsidR="006A58F0" w:rsidRPr="00F24B1E" w:rsidRDefault="00000000">
      <w:pPr>
        <w:pStyle w:val="Compact"/>
        <w:numPr>
          <w:ilvl w:val="0"/>
          <w:numId w:val="48"/>
        </w:numPr>
        <w:rPr>
          <w:lang w:val="es-ES"/>
        </w:rPr>
      </w:pPr>
      <w:r w:rsidRPr="00F24B1E">
        <w:rPr>
          <w:b/>
          <w:bCs/>
          <w:lang w:val="es-ES"/>
        </w:rPr>
        <w:t>Monitoreo Proactivo:</w:t>
      </w:r>
      <w:r w:rsidRPr="00F24B1E">
        <w:rPr>
          <w:lang w:val="es-ES"/>
        </w:rPr>
        <w:t xml:space="preserve"> Sistema de alertas y métricas implementado</w:t>
      </w:r>
    </w:p>
    <w:p w14:paraId="6DA13306" w14:textId="77777777" w:rsidR="006A58F0" w:rsidRPr="00F24B1E" w:rsidRDefault="00000000">
      <w:pPr>
        <w:pStyle w:val="Ttulo3"/>
        <w:rPr>
          <w:lang w:val="es-ES"/>
        </w:rPr>
      </w:pPr>
      <w:bookmarkStart w:id="61" w:name="riesgos-residuales"/>
      <w:bookmarkEnd w:id="60"/>
      <w:r w:rsidRPr="00F24B1E">
        <w:rPr>
          <w:lang w:val="es-ES"/>
        </w:rPr>
        <w:t>8.2 Riesgos Residuales</w:t>
      </w:r>
    </w:p>
    <w:p w14:paraId="5C2F6E21" w14:textId="77777777" w:rsidR="006A58F0" w:rsidRPr="00F24B1E" w:rsidRDefault="00000000">
      <w:pPr>
        <w:pStyle w:val="FirstParagraph"/>
        <w:rPr>
          <w:lang w:val="es-ES"/>
        </w:rPr>
      </w:pPr>
      <w:r w:rsidRPr="00F24B1E">
        <w:rPr>
          <w:lang w:val="es-ES"/>
        </w:rPr>
        <w:t>Los riesgos residuales identificados son:</w:t>
      </w:r>
    </w:p>
    <w:p w14:paraId="22A0D90F" w14:textId="77777777" w:rsidR="006A58F0" w:rsidRPr="00F24B1E" w:rsidRDefault="00000000">
      <w:pPr>
        <w:pStyle w:val="Compact"/>
        <w:numPr>
          <w:ilvl w:val="0"/>
          <w:numId w:val="49"/>
        </w:numPr>
        <w:rPr>
          <w:lang w:val="es-ES"/>
        </w:rPr>
      </w:pPr>
      <w:r w:rsidRPr="00F24B1E">
        <w:rPr>
          <w:b/>
          <w:bCs/>
          <w:lang w:val="es-ES"/>
        </w:rPr>
        <w:t>Riesgos de Usabilidad:</w:t>
      </w:r>
      <w:r w:rsidRPr="00F24B1E">
        <w:rPr>
          <w:lang w:val="es-ES"/>
        </w:rPr>
        <w:t xml:space="preserve"> Requieren testing con usuarios finales</w:t>
      </w:r>
    </w:p>
    <w:p w14:paraId="0FB3CB9A" w14:textId="77777777" w:rsidR="006A58F0" w:rsidRPr="00F24B1E" w:rsidRDefault="00000000">
      <w:pPr>
        <w:pStyle w:val="Compact"/>
        <w:numPr>
          <w:ilvl w:val="0"/>
          <w:numId w:val="49"/>
        </w:numPr>
        <w:rPr>
          <w:lang w:val="es-ES"/>
        </w:rPr>
      </w:pPr>
      <w:r w:rsidRPr="00F24B1E">
        <w:rPr>
          <w:b/>
          <w:bCs/>
          <w:lang w:val="es-ES"/>
        </w:rPr>
        <w:t>Riesgos de Rendimiento:</w:t>
      </w:r>
      <w:r w:rsidRPr="00F24B1E">
        <w:rPr>
          <w:lang w:val="es-ES"/>
        </w:rPr>
        <w:t xml:space="preserve"> Necesitan pruebas de carga en producción</w:t>
      </w:r>
    </w:p>
    <w:p w14:paraId="7F967A6E" w14:textId="77777777" w:rsidR="006A58F0" w:rsidRPr="00F24B1E" w:rsidRDefault="00000000">
      <w:pPr>
        <w:pStyle w:val="Compact"/>
        <w:numPr>
          <w:ilvl w:val="0"/>
          <w:numId w:val="49"/>
        </w:numPr>
        <w:rPr>
          <w:lang w:val="es-ES"/>
        </w:rPr>
      </w:pPr>
      <w:r w:rsidRPr="00F24B1E">
        <w:rPr>
          <w:b/>
          <w:bCs/>
          <w:lang w:val="es-ES"/>
        </w:rPr>
        <w:t>Riesgos de Integración:</w:t>
      </w:r>
      <w:r w:rsidRPr="00F24B1E">
        <w:rPr>
          <w:lang w:val="es-ES"/>
        </w:rPr>
        <w:t xml:space="preserve"> Requieren testing en ambiente de producción</w:t>
      </w:r>
    </w:p>
    <w:p w14:paraId="4AE3C399" w14:textId="77777777" w:rsidR="006A58F0" w:rsidRDefault="00000000">
      <w:pPr>
        <w:pStyle w:val="Ttulo3"/>
      </w:pPr>
      <w:bookmarkStart w:id="62" w:name="recomendaciones-inmediatas"/>
      <w:bookmarkEnd w:id="61"/>
      <w:r>
        <w:t>8.3 Recomendaciones Inmediatas</w:t>
      </w:r>
    </w:p>
    <w:p w14:paraId="1ED3A551" w14:textId="77777777" w:rsidR="006A58F0" w:rsidRPr="00F24B1E" w:rsidRDefault="00000000">
      <w:pPr>
        <w:pStyle w:val="Compact"/>
        <w:numPr>
          <w:ilvl w:val="0"/>
          <w:numId w:val="50"/>
        </w:numPr>
        <w:rPr>
          <w:lang w:val="es-ES"/>
        </w:rPr>
      </w:pPr>
      <w:r w:rsidRPr="00F24B1E">
        <w:rPr>
          <w:b/>
          <w:bCs/>
          <w:lang w:val="es-ES"/>
        </w:rPr>
        <w:t>Implementar Testing de Carga:</w:t>
      </w:r>
      <w:r w:rsidRPr="00F24B1E">
        <w:rPr>
          <w:lang w:val="es-ES"/>
        </w:rPr>
        <w:t xml:space="preserve"> Validar rendimiento bajo estrés</w:t>
      </w:r>
    </w:p>
    <w:p w14:paraId="3879DB02" w14:textId="77777777" w:rsidR="006A58F0" w:rsidRPr="00F24B1E" w:rsidRDefault="00000000">
      <w:pPr>
        <w:pStyle w:val="Compact"/>
        <w:numPr>
          <w:ilvl w:val="0"/>
          <w:numId w:val="50"/>
        </w:numPr>
        <w:rPr>
          <w:lang w:val="es-ES"/>
        </w:rPr>
      </w:pPr>
      <w:r w:rsidRPr="00F24B1E">
        <w:rPr>
          <w:b/>
          <w:bCs/>
          <w:lang w:val="es-ES"/>
        </w:rPr>
        <w:t>Completar Testing de Usuario:</w:t>
      </w:r>
      <w:r w:rsidRPr="00F24B1E">
        <w:rPr>
          <w:lang w:val="es-ES"/>
        </w:rPr>
        <w:t xml:space="preserve"> Pruebas con usuarios finales</w:t>
      </w:r>
    </w:p>
    <w:p w14:paraId="35D3B99D" w14:textId="77777777" w:rsidR="006A58F0" w:rsidRDefault="00000000">
      <w:pPr>
        <w:pStyle w:val="Compact"/>
        <w:numPr>
          <w:ilvl w:val="0"/>
          <w:numId w:val="50"/>
        </w:numPr>
      </w:pPr>
      <w:r>
        <w:rPr>
          <w:b/>
          <w:bCs/>
        </w:rPr>
        <w:t>Fortalecer Monitoreo:</w:t>
      </w:r>
      <w:r>
        <w:t xml:space="preserve"> Implementar alertas proactivas</w:t>
      </w:r>
    </w:p>
    <w:p w14:paraId="1684865E" w14:textId="77777777" w:rsidR="006A58F0" w:rsidRPr="00F24B1E" w:rsidRDefault="00000000">
      <w:pPr>
        <w:pStyle w:val="Compact"/>
        <w:numPr>
          <w:ilvl w:val="0"/>
          <w:numId w:val="50"/>
        </w:numPr>
        <w:rPr>
          <w:lang w:val="es-ES"/>
        </w:rPr>
      </w:pPr>
      <w:r w:rsidRPr="00F24B1E">
        <w:rPr>
          <w:b/>
          <w:bCs/>
          <w:lang w:val="es-ES"/>
        </w:rPr>
        <w:t>Documentar Procedimientos:</w:t>
      </w:r>
      <w:r w:rsidRPr="00F24B1E">
        <w:rPr>
          <w:lang w:val="es-ES"/>
        </w:rPr>
        <w:t xml:space="preserve"> Completar documentación de emergencia</w:t>
      </w:r>
    </w:p>
    <w:p w14:paraId="75237ED0" w14:textId="77777777" w:rsidR="006A58F0" w:rsidRDefault="00000000">
      <w:pPr>
        <w:pStyle w:val="Ttulo3"/>
      </w:pPr>
      <w:bookmarkStart w:id="63" w:name="recomendaciones-a-largo-plazo"/>
      <w:bookmarkEnd w:id="62"/>
      <w:r>
        <w:t>8.4 Recomendaciones a Largo Plazo</w:t>
      </w:r>
    </w:p>
    <w:p w14:paraId="6DC4FA61" w14:textId="77777777" w:rsidR="006A58F0" w:rsidRPr="00F24B1E" w:rsidRDefault="00000000">
      <w:pPr>
        <w:pStyle w:val="Compact"/>
        <w:numPr>
          <w:ilvl w:val="0"/>
          <w:numId w:val="51"/>
        </w:numPr>
        <w:rPr>
          <w:lang w:val="es-ES"/>
        </w:rPr>
      </w:pPr>
      <w:r w:rsidRPr="00F24B1E">
        <w:rPr>
          <w:b/>
          <w:bCs/>
          <w:lang w:val="es-ES"/>
        </w:rPr>
        <w:t>Auditorías Externas:</w:t>
      </w:r>
      <w:r w:rsidRPr="00F24B1E">
        <w:rPr>
          <w:lang w:val="es-ES"/>
        </w:rPr>
        <w:t xml:space="preserve"> Evaluación independiente de seguridad</w:t>
      </w:r>
    </w:p>
    <w:p w14:paraId="38C64F27" w14:textId="77777777" w:rsidR="006A58F0" w:rsidRDefault="00000000">
      <w:pPr>
        <w:pStyle w:val="Compact"/>
        <w:numPr>
          <w:ilvl w:val="0"/>
          <w:numId w:val="51"/>
        </w:numPr>
      </w:pPr>
      <w:r>
        <w:rPr>
          <w:b/>
          <w:bCs/>
        </w:rPr>
        <w:t>Certificaciones:</w:t>
      </w:r>
      <w:r>
        <w:t xml:space="preserve"> Cumplimiento con estándares médicos</w:t>
      </w:r>
    </w:p>
    <w:p w14:paraId="2AD76502" w14:textId="77777777" w:rsidR="006A58F0" w:rsidRPr="00F24B1E" w:rsidRDefault="00000000">
      <w:pPr>
        <w:pStyle w:val="Compact"/>
        <w:numPr>
          <w:ilvl w:val="0"/>
          <w:numId w:val="51"/>
        </w:numPr>
        <w:rPr>
          <w:lang w:val="es-ES"/>
        </w:rPr>
      </w:pPr>
      <w:r w:rsidRPr="00F24B1E">
        <w:rPr>
          <w:b/>
          <w:bCs/>
          <w:lang w:val="es-ES"/>
        </w:rPr>
        <w:t>Capacitación Continua:</w:t>
      </w:r>
      <w:r w:rsidRPr="00F24B1E">
        <w:rPr>
          <w:lang w:val="es-ES"/>
        </w:rPr>
        <w:t xml:space="preserve"> Entrenamiento del equipo en seguridad</w:t>
      </w:r>
    </w:p>
    <w:p w14:paraId="244ACF67" w14:textId="77777777" w:rsidR="006A58F0" w:rsidRPr="00F24B1E" w:rsidRDefault="00000000">
      <w:pPr>
        <w:pStyle w:val="Compact"/>
        <w:numPr>
          <w:ilvl w:val="0"/>
          <w:numId w:val="51"/>
        </w:numPr>
        <w:rPr>
          <w:lang w:val="es-ES"/>
        </w:rPr>
      </w:pPr>
      <w:r w:rsidRPr="00F24B1E">
        <w:rPr>
          <w:b/>
          <w:bCs/>
          <w:lang w:val="es-ES"/>
        </w:rPr>
        <w:t>Evolución de Controles:</w:t>
      </w:r>
      <w:r w:rsidRPr="00F24B1E">
        <w:rPr>
          <w:lang w:val="es-ES"/>
        </w:rPr>
        <w:t xml:space="preserve"> Adaptación a nuevas amenazas</w:t>
      </w:r>
    </w:p>
    <w:p w14:paraId="65035571" w14:textId="77777777" w:rsidR="006A58F0" w:rsidRDefault="00000000">
      <w:r>
        <w:pict w14:anchorId="4B24366A">
          <v:rect id="_x0000_i1033" style="width:0;height:1.5pt" o:hralign="center" o:hrstd="t" o:hr="t"/>
        </w:pict>
      </w:r>
    </w:p>
    <w:p w14:paraId="4BF1C4A4" w14:textId="77777777" w:rsidR="006A58F0" w:rsidRPr="00F24B1E" w:rsidRDefault="00000000">
      <w:pPr>
        <w:pStyle w:val="Ttulo2"/>
        <w:rPr>
          <w:lang w:val="es-ES"/>
        </w:rPr>
      </w:pPr>
      <w:bookmarkStart w:id="64" w:name="anexos"/>
      <w:bookmarkEnd w:id="59"/>
      <w:bookmarkEnd w:id="63"/>
      <w:r w:rsidRPr="00F24B1E">
        <w:rPr>
          <w:lang w:val="es-ES"/>
        </w:rPr>
        <w:lastRenderedPageBreak/>
        <w:t>9. Anexos</w:t>
      </w:r>
    </w:p>
    <w:p w14:paraId="15119355" w14:textId="77777777" w:rsidR="006A58F0" w:rsidRPr="00F24B1E" w:rsidRDefault="00000000">
      <w:pPr>
        <w:pStyle w:val="Ttulo3"/>
        <w:rPr>
          <w:lang w:val="es-ES"/>
        </w:rPr>
      </w:pPr>
      <w:bookmarkStart w:id="65" w:name="anexo-a-detalle-de-tests-implementados"/>
      <w:r w:rsidRPr="00F24B1E">
        <w:rPr>
          <w:lang w:val="es-ES"/>
        </w:rPr>
        <w:t>9.1 Anexo A: Detalle de Tests Implementados</w:t>
      </w:r>
    </w:p>
    <w:p w14:paraId="5E4DEFDB" w14:textId="77777777" w:rsidR="006A58F0" w:rsidRDefault="00000000">
      <w:pPr>
        <w:pStyle w:val="Ttulo4"/>
      </w:pPr>
      <w:bookmarkStart w:id="66" w:name="a.1-tests-de-funcionalidad-principal"/>
      <w:r>
        <w:t>A.1 Tests de Funcionalidad Principal</w:t>
      </w:r>
    </w:p>
    <w:p w14:paraId="6EF78570" w14:textId="77777777" w:rsidR="006A58F0" w:rsidRPr="00F24B1E" w:rsidRDefault="00000000">
      <w:pPr>
        <w:pStyle w:val="Compact"/>
        <w:numPr>
          <w:ilvl w:val="0"/>
          <w:numId w:val="52"/>
        </w:numPr>
        <w:rPr>
          <w:lang w:val="es-ES"/>
        </w:rPr>
      </w:pPr>
      <w:r w:rsidRPr="00F24B1E">
        <w:rPr>
          <w:b/>
          <w:bCs/>
          <w:lang w:val="es-ES"/>
        </w:rPr>
        <w:t>TratamientoEditTest.php:</w:t>
      </w:r>
      <w:r w:rsidRPr="00F24B1E">
        <w:rPr>
          <w:lang w:val="es-ES"/>
        </w:rPr>
        <w:t xml:space="preserve"> 12 tests de edición de tratamientos</w:t>
      </w:r>
    </w:p>
    <w:p w14:paraId="28C71492" w14:textId="77777777" w:rsidR="006A58F0" w:rsidRPr="00F24B1E" w:rsidRDefault="00000000">
      <w:pPr>
        <w:pStyle w:val="Compact"/>
        <w:numPr>
          <w:ilvl w:val="0"/>
          <w:numId w:val="52"/>
        </w:numPr>
        <w:rPr>
          <w:lang w:val="es-ES"/>
        </w:rPr>
      </w:pPr>
      <w:r w:rsidRPr="00F24B1E">
        <w:rPr>
          <w:b/>
          <w:bCs/>
          <w:lang w:val="es-ES"/>
        </w:rPr>
        <w:t>TratamientoPivotDataTest.php:</w:t>
      </w:r>
      <w:r w:rsidRPr="00F24B1E">
        <w:rPr>
          <w:lang w:val="es-ES"/>
        </w:rPr>
        <w:t xml:space="preserve"> 6 tests de datos pivot</w:t>
      </w:r>
    </w:p>
    <w:p w14:paraId="786CFAAE" w14:textId="77777777" w:rsidR="006A58F0" w:rsidRDefault="00000000">
      <w:pPr>
        <w:pStyle w:val="Compact"/>
        <w:numPr>
          <w:ilvl w:val="0"/>
          <w:numId w:val="52"/>
        </w:numPr>
      </w:pPr>
      <w:r>
        <w:rPr>
          <w:b/>
          <w:bCs/>
        </w:rPr>
        <w:t>TratamientoEditIntegrationTest.php:</w:t>
      </w:r>
      <w:r>
        <w:t xml:space="preserve"> 5 tests de integración</w:t>
      </w:r>
    </w:p>
    <w:p w14:paraId="07D9D6A8" w14:textId="77777777" w:rsidR="006A58F0" w:rsidRDefault="00000000">
      <w:pPr>
        <w:pStyle w:val="Compact"/>
        <w:numPr>
          <w:ilvl w:val="0"/>
          <w:numId w:val="52"/>
        </w:numPr>
      </w:pPr>
      <w:r>
        <w:rPr>
          <w:b/>
          <w:bCs/>
        </w:rPr>
        <w:t>AdministracionMedicamentosTest.php:</w:t>
      </w:r>
      <w:r>
        <w:t xml:space="preserve"> Tests de administración</w:t>
      </w:r>
    </w:p>
    <w:p w14:paraId="4B0C9ECE" w14:textId="77777777" w:rsidR="006A58F0" w:rsidRPr="00F24B1E" w:rsidRDefault="00000000">
      <w:pPr>
        <w:pStyle w:val="Compact"/>
        <w:numPr>
          <w:ilvl w:val="0"/>
          <w:numId w:val="52"/>
        </w:numPr>
        <w:rPr>
          <w:lang w:val="es-ES"/>
        </w:rPr>
      </w:pPr>
      <w:r w:rsidRPr="00F24B1E">
        <w:rPr>
          <w:b/>
          <w:bCs/>
          <w:lang w:val="es-ES"/>
        </w:rPr>
        <w:t>MediTrackIntegrationTest.php:</w:t>
      </w:r>
      <w:r w:rsidRPr="00F24B1E">
        <w:rPr>
          <w:lang w:val="es-ES"/>
        </w:rPr>
        <w:t xml:space="preserve"> Tests de integración completa</w:t>
      </w:r>
    </w:p>
    <w:p w14:paraId="3E353262" w14:textId="77777777" w:rsidR="006A58F0" w:rsidRDefault="00000000">
      <w:pPr>
        <w:pStyle w:val="Ttulo4"/>
      </w:pPr>
      <w:bookmarkStart w:id="67" w:name="a.2-tests-de-seguridad"/>
      <w:bookmarkEnd w:id="66"/>
      <w:r>
        <w:t>A.2 Tests de Seguridad</w:t>
      </w:r>
    </w:p>
    <w:p w14:paraId="19DAA282" w14:textId="77777777" w:rsidR="006A58F0" w:rsidRDefault="00000000">
      <w:pPr>
        <w:pStyle w:val="Compact"/>
        <w:numPr>
          <w:ilvl w:val="0"/>
          <w:numId w:val="53"/>
        </w:numPr>
      </w:pPr>
      <w:r>
        <w:rPr>
          <w:b/>
          <w:bCs/>
        </w:rPr>
        <w:t>AuthenticationTest.php:</w:t>
      </w:r>
      <w:r>
        <w:t xml:space="preserve"> Tests de autenticación</w:t>
      </w:r>
    </w:p>
    <w:p w14:paraId="739924F3" w14:textId="77777777" w:rsidR="006A58F0" w:rsidRPr="00F24B1E" w:rsidRDefault="00000000">
      <w:pPr>
        <w:pStyle w:val="Compact"/>
        <w:numPr>
          <w:ilvl w:val="0"/>
          <w:numId w:val="53"/>
        </w:numPr>
        <w:rPr>
          <w:lang w:val="es-ES"/>
        </w:rPr>
      </w:pPr>
      <w:r w:rsidRPr="00F24B1E">
        <w:rPr>
          <w:b/>
          <w:bCs/>
          <w:lang w:val="es-ES"/>
        </w:rPr>
        <w:t>TestPermissionsSystem.php:</w:t>
      </w:r>
      <w:r w:rsidRPr="00F24B1E">
        <w:rPr>
          <w:lang w:val="es-ES"/>
        </w:rPr>
        <w:t xml:space="preserve"> Tests de sistema de permisos</w:t>
      </w:r>
    </w:p>
    <w:p w14:paraId="552B624E" w14:textId="77777777" w:rsidR="006A58F0" w:rsidRPr="00F24B1E" w:rsidRDefault="00000000">
      <w:pPr>
        <w:pStyle w:val="Compact"/>
        <w:numPr>
          <w:ilvl w:val="0"/>
          <w:numId w:val="53"/>
        </w:numPr>
        <w:rPr>
          <w:lang w:val="es-ES"/>
        </w:rPr>
      </w:pPr>
      <w:r w:rsidRPr="00F24B1E">
        <w:rPr>
          <w:b/>
          <w:bCs/>
          <w:lang w:val="es-ES"/>
        </w:rPr>
        <w:t>UnifiedUserControllerTest.php:</w:t>
      </w:r>
      <w:r w:rsidRPr="00F24B1E">
        <w:rPr>
          <w:lang w:val="es-ES"/>
        </w:rPr>
        <w:t xml:space="preserve"> Tests de control de usuarios</w:t>
      </w:r>
    </w:p>
    <w:p w14:paraId="7C67370E" w14:textId="77777777" w:rsidR="006A58F0" w:rsidRPr="00F24B1E" w:rsidRDefault="00000000">
      <w:pPr>
        <w:pStyle w:val="Compact"/>
        <w:numPr>
          <w:ilvl w:val="0"/>
          <w:numId w:val="53"/>
        </w:numPr>
        <w:rPr>
          <w:lang w:val="es-ES"/>
        </w:rPr>
      </w:pPr>
      <w:r w:rsidRPr="00F24B1E">
        <w:rPr>
          <w:b/>
          <w:bCs/>
          <w:lang w:val="es-ES"/>
        </w:rPr>
        <w:t>UnifiedUserSystemIntegrationTest.php:</w:t>
      </w:r>
      <w:r w:rsidRPr="00F24B1E">
        <w:rPr>
          <w:lang w:val="es-ES"/>
        </w:rPr>
        <w:t xml:space="preserve"> Tests de integración de usuarios</w:t>
      </w:r>
    </w:p>
    <w:p w14:paraId="1EB8036F" w14:textId="77777777" w:rsidR="006A58F0" w:rsidRDefault="00000000">
      <w:pPr>
        <w:pStyle w:val="Ttulo4"/>
      </w:pPr>
      <w:bookmarkStart w:id="68" w:name="a.3-tests-de-sistema"/>
      <w:bookmarkEnd w:id="67"/>
      <w:r>
        <w:t>A.3 Tests de Sistema</w:t>
      </w:r>
    </w:p>
    <w:p w14:paraId="146869CE" w14:textId="77777777" w:rsidR="006A58F0" w:rsidRDefault="00000000">
      <w:pPr>
        <w:pStyle w:val="Compact"/>
        <w:numPr>
          <w:ilvl w:val="0"/>
          <w:numId w:val="54"/>
        </w:numPr>
      </w:pPr>
      <w:r>
        <w:rPr>
          <w:b/>
          <w:bCs/>
        </w:rPr>
        <w:t>TestPhase3Frontend.php:</w:t>
      </w:r>
      <w:r>
        <w:t xml:space="preserve"> Tests de integración frontend</w:t>
      </w:r>
    </w:p>
    <w:p w14:paraId="04AFCB52" w14:textId="77777777" w:rsidR="006A58F0" w:rsidRDefault="00000000">
      <w:pPr>
        <w:pStyle w:val="Compact"/>
        <w:numPr>
          <w:ilvl w:val="0"/>
          <w:numId w:val="54"/>
        </w:numPr>
      </w:pPr>
      <w:r>
        <w:rPr>
          <w:b/>
          <w:bCs/>
        </w:rPr>
        <w:t>TestPhase4Assignments.php:</w:t>
      </w:r>
      <w:r>
        <w:t xml:space="preserve"> Tests de asignaciones</w:t>
      </w:r>
    </w:p>
    <w:p w14:paraId="6717C734" w14:textId="77777777" w:rsidR="006A58F0" w:rsidRPr="00F24B1E" w:rsidRDefault="00000000">
      <w:pPr>
        <w:pStyle w:val="Compact"/>
        <w:numPr>
          <w:ilvl w:val="0"/>
          <w:numId w:val="54"/>
        </w:numPr>
        <w:rPr>
          <w:lang w:val="es-ES"/>
        </w:rPr>
      </w:pPr>
      <w:r w:rsidRPr="00F24B1E">
        <w:rPr>
          <w:b/>
          <w:bCs/>
          <w:lang w:val="es-ES"/>
        </w:rPr>
        <w:t>TestPhase5Audit.php:</w:t>
      </w:r>
      <w:r w:rsidRPr="00F24B1E">
        <w:rPr>
          <w:lang w:val="es-ES"/>
        </w:rPr>
        <w:t xml:space="preserve"> Tests de sistema de auditoría</w:t>
      </w:r>
    </w:p>
    <w:p w14:paraId="1641FB7F" w14:textId="77777777" w:rsidR="006A58F0" w:rsidRPr="00F24B1E" w:rsidRDefault="00000000">
      <w:pPr>
        <w:pStyle w:val="Ttulo3"/>
        <w:rPr>
          <w:lang w:val="es-ES"/>
        </w:rPr>
      </w:pPr>
      <w:bookmarkStart w:id="69" w:name="anexo-b-matriz-de-riesgos-detallada"/>
      <w:bookmarkEnd w:id="65"/>
      <w:bookmarkEnd w:id="68"/>
      <w:r w:rsidRPr="00F24B1E">
        <w:rPr>
          <w:lang w:val="es-ES"/>
        </w:rPr>
        <w:t>9.2 Anexo B: Matriz de Riesgos Detallada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25"/>
        <w:gridCol w:w="1296"/>
        <w:gridCol w:w="1448"/>
        <w:gridCol w:w="1000"/>
        <w:gridCol w:w="811"/>
        <w:gridCol w:w="1537"/>
        <w:gridCol w:w="2759"/>
      </w:tblGrid>
      <w:tr w:rsidR="006A58F0" w14:paraId="0E90C52E" w14:textId="77777777" w:rsidTr="006A58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59F64C" w14:textId="77777777" w:rsidR="006A58F0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224AC689" w14:textId="77777777" w:rsidR="006A58F0" w:rsidRDefault="00000000">
            <w:pPr>
              <w:pStyle w:val="Compact"/>
            </w:pPr>
            <w:r>
              <w:t>Riesgo</w:t>
            </w:r>
          </w:p>
        </w:tc>
        <w:tc>
          <w:tcPr>
            <w:tcW w:w="0" w:type="auto"/>
          </w:tcPr>
          <w:p w14:paraId="29AF323D" w14:textId="77777777" w:rsidR="006A58F0" w:rsidRDefault="00000000">
            <w:pPr>
              <w:pStyle w:val="Compact"/>
            </w:pPr>
            <w:r>
              <w:t>Probabilidad</w:t>
            </w:r>
          </w:p>
        </w:tc>
        <w:tc>
          <w:tcPr>
            <w:tcW w:w="0" w:type="auto"/>
          </w:tcPr>
          <w:p w14:paraId="4127180A" w14:textId="77777777" w:rsidR="006A58F0" w:rsidRDefault="00000000">
            <w:pPr>
              <w:pStyle w:val="Compact"/>
            </w:pPr>
            <w:r>
              <w:t>Impacto</w:t>
            </w:r>
          </w:p>
        </w:tc>
        <w:tc>
          <w:tcPr>
            <w:tcW w:w="0" w:type="auto"/>
          </w:tcPr>
          <w:p w14:paraId="13D21539" w14:textId="77777777" w:rsidR="006A58F0" w:rsidRDefault="00000000">
            <w:pPr>
              <w:pStyle w:val="Compact"/>
            </w:pPr>
            <w:r>
              <w:t>Nivel</w:t>
            </w:r>
          </w:p>
        </w:tc>
        <w:tc>
          <w:tcPr>
            <w:tcW w:w="0" w:type="auto"/>
          </w:tcPr>
          <w:p w14:paraId="7D84DA29" w14:textId="77777777" w:rsidR="006A58F0" w:rsidRDefault="00000000">
            <w:pPr>
              <w:pStyle w:val="Compact"/>
            </w:pPr>
            <w:r>
              <w:t>Controles</w:t>
            </w:r>
          </w:p>
        </w:tc>
        <w:tc>
          <w:tcPr>
            <w:tcW w:w="0" w:type="auto"/>
          </w:tcPr>
          <w:p w14:paraId="6CB24869" w14:textId="77777777" w:rsidR="006A58F0" w:rsidRDefault="00000000">
            <w:pPr>
              <w:pStyle w:val="Compact"/>
            </w:pPr>
            <w:r>
              <w:t>Tests</w:t>
            </w:r>
          </w:p>
        </w:tc>
      </w:tr>
      <w:tr w:rsidR="006A58F0" w14:paraId="35E6792A" w14:textId="77777777">
        <w:tc>
          <w:tcPr>
            <w:tcW w:w="0" w:type="auto"/>
          </w:tcPr>
          <w:p w14:paraId="62E931E0" w14:textId="77777777" w:rsidR="006A58F0" w:rsidRDefault="00000000">
            <w:pPr>
              <w:pStyle w:val="Compact"/>
            </w:pPr>
            <w:r>
              <w:t>R001</w:t>
            </w:r>
          </w:p>
        </w:tc>
        <w:tc>
          <w:tcPr>
            <w:tcW w:w="0" w:type="auto"/>
          </w:tcPr>
          <w:p w14:paraId="272B591C" w14:textId="77777777" w:rsidR="006A58F0" w:rsidRDefault="00000000">
            <w:pPr>
              <w:pStyle w:val="Compact"/>
            </w:pPr>
            <w:r>
              <w:t>Acceso no autorizado</w:t>
            </w:r>
          </w:p>
        </w:tc>
        <w:tc>
          <w:tcPr>
            <w:tcW w:w="0" w:type="auto"/>
          </w:tcPr>
          <w:p w14:paraId="45064EE1" w14:textId="77777777" w:rsidR="006A58F0" w:rsidRDefault="00000000">
            <w:pPr>
              <w:pStyle w:val="Compact"/>
            </w:pPr>
            <w:r>
              <w:t>Media</w:t>
            </w:r>
          </w:p>
        </w:tc>
        <w:tc>
          <w:tcPr>
            <w:tcW w:w="0" w:type="auto"/>
          </w:tcPr>
          <w:p w14:paraId="1E0CE110" w14:textId="77777777" w:rsidR="006A58F0" w:rsidRDefault="00000000">
            <w:pPr>
              <w:pStyle w:val="Compact"/>
            </w:pPr>
            <w:r>
              <w:t>Crítico</w:t>
            </w:r>
          </w:p>
        </w:tc>
        <w:tc>
          <w:tcPr>
            <w:tcW w:w="0" w:type="auto"/>
          </w:tcPr>
          <w:p w14:paraId="6F22D5B0" w14:textId="77777777" w:rsidR="006A58F0" w:rsidRDefault="00000000">
            <w:pPr>
              <w:pStyle w:val="Compact"/>
            </w:pPr>
            <w:r>
              <w:t>Alto</w:t>
            </w:r>
          </w:p>
        </w:tc>
        <w:tc>
          <w:tcPr>
            <w:tcW w:w="0" w:type="auto"/>
          </w:tcPr>
          <w:p w14:paraId="266CA797" w14:textId="77777777" w:rsidR="006A58F0" w:rsidRDefault="00000000">
            <w:pPr>
              <w:pStyle w:val="Compact"/>
            </w:pPr>
            <w:r>
              <w:t>Autenticación + Roles</w:t>
            </w:r>
          </w:p>
        </w:tc>
        <w:tc>
          <w:tcPr>
            <w:tcW w:w="0" w:type="auto"/>
          </w:tcPr>
          <w:p w14:paraId="31662000" w14:textId="77777777" w:rsidR="006A58F0" w:rsidRDefault="00000000">
            <w:pPr>
              <w:pStyle w:val="Compact"/>
            </w:pPr>
            <w:r>
              <w:t>AuthenticationTest</w:t>
            </w:r>
          </w:p>
        </w:tc>
      </w:tr>
      <w:tr w:rsidR="006A58F0" w14:paraId="428C2259" w14:textId="77777777">
        <w:tc>
          <w:tcPr>
            <w:tcW w:w="0" w:type="auto"/>
          </w:tcPr>
          <w:p w14:paraId="65C31FF0" w14:textId="77777777" w:rsidR="006A58F0" w:rsidRDefault="00000000">
            <w:pPr>
              <w:pStyle w:val="Compact"/>
            </w:pPr>
            <w:r>
              <w:t>R002</w:t>
            </w:r>
          </w:p>
        </w:tc>
        <w:tc>
          <w:tcPr>
            <w:tcW w:w="0" w:type="auto"/>
          </w:tcPr>
          <w:p w14:paraId="09AD38AC" w14:textId="77777777" w:rsidR="006A58F0" w:rsidRDefault="00000000">
            <w:pPr>
              <w:pStyle w:val="Compact"/>
            </w:pPr>
            <w:r>
              <w:t>Escalación privilegios</w:t>
            </w:r>
          </w:p>
        </w:tc>
        <w:tc>
          <w:tcPr>
            <w:tcW w:w="0" w:type="auto"/>
          </w:tcPr>
          <w:p w14:paraId="5563C2F9" w14:textId="77777777" w:rsidR="006A58F0" w:rsidRDefault="00000000">
            <w:pPr>
              <w:pStyle w:val="Compact"/>
            </w:pPr>
            <w:r>
              <w:t>Baja</w:t>
            </w:r>
          </w:p>
        </w:tc>
        <w:tc>
          <w:tcPr>
            <w:tcW w:w="0" w:type="auto"/>
          </w:tcPr>
          <w:p w14:paraId="6F3BB5E7" w14:textId="77777777" w:rsidR="006A58F0" w:rsidRDefault="00000000">
            <w:pPr>
              <w:pStyle w:val="Compact"/>
            </w:pPr>
            <w:r>
              <w:t>Crítico</w:t>
            </w:r>
          </w:p>
        </w:tc>
        <w:tc>
          <w:tcPr>
            <w:tcW w:w="0" w:type="auto"/>
          </w:tcPr>
          <w:p w14:paraId="60BE4AE3" w14:textId="77777777" w:rsidR="006A58F0" w:rsidRDefault="00000000">
            <w:pPr>
              <w:pStyle w:val="Compact"/>
            </w:pPr>
            <w:r>
              <w:t>Medio</w:t>
            </w:r>
          </w:p>
        </w:tc>
        <w:tc>
          <w:tcPr>
            <w:tcW w:w="0" w:type="auto"/>
          </w:tcPr>
          <w:p w14:paraId="7F4BDCEC" w14:textId="77777777" w:rsidR="006A58F0" w:rsidRDefault="00000000">
            <w:pPr>
              <w:pStyle w:val="Compact"/>
            </w:pPr>
            <w:r>
              <w:t>Middleware + Permisos</w:t>
            </w:r>
          </w:p>
        </w:tc>
        <w:tc>
          <w:tcPr>
            <w:tcW w:w="0" w:type="auto"/>
          </w:tcPr>
          <w:p w14:paraId="1C67509C" w14:textId="77777777" w:rsidR="006A58F0" w:rsidRDefault="00000000">
            <w:pPr>
              <w:pStyle w:val="Compact"/>
            </w:pPr>
            <w:r>
              <w:t>TestPermissionsSystem</w:t>
            </w:r>
          </w:p>
        </w:tc>
      </w:tr>
      <w:tr w:rsidR="006A58F0" w14:paraId="692E052C" w14:textId="77777777">
        <w:tc>
          <w:tcPr>
            <w:tcW w:w="0" w:type="auto"/>
          </w:tcPr>
          <w:p w14:paraId="150E9A95" w14:textId="77777777" w:rsidR="006A58F0" w:rsidRDefault="00000000">
            <w:pPr>
              <w:pStyle w:val="Compact"/>
            </w:pPr>
            <w:r>
              <w:t>R003</w:t>
            </w:r>
          </w:p>
        </w:tc>
        <w:tc>
          <w:tcPr>
            <w:tcW w:w="0" w:type="auto"/>
          </w:tcPr>
          <w:p w14:paraId="6C4D0F55" w14:textId="77777777" w:rsidR="006A58F0" w:rsidRDefault="00000000">
            <w:pPr>
              <w:pStyle w:val="Compact"/>
            </w:pPr>
            <w:r>
              <w:t>Corrupción datos</w:t>
            </w:r>
          </w:p>
        </w:tc>
        <w:tc>
          <w:tcPr>
            <w:tcW w:w="0" w:type="auto"/>
          </w:tcPr>
          <w:p w14:paraId="63521B79" w14:textId="77777777" w:rsidR="006A58F0" w:rsidRDefault="00000000">
            <w:pPr>
              <w:pStyle w:val="Compact"/>
            </w:pPr>
            <w:r>
              <w:t>Baja</w:t>
            </w:r>
          </w:p>
        </w:tc>
        <w:tc>
          <w:tcPr>
            <w:tcW w:w="0" w:type="auto"/>
          </w:tcPr>
          <w:p w14:paraId="5FF4EADD" w14:textId="77777777" w:rsidR="006A58F0" w:rsidRDefault="00000000">
            <w:pPr>
              <w:pStyle w:val="Compact"/>
            </w:pPr>
            <w:r>
              <w:t>Crítico</w:t>
            </w:r>
          </w:p>
        </w:tc>
        <w:tc>
          <w:tcPr>
            <w:tcW w:w="0" w:type="auto"/>
          </w:tcPr>
          <w:p w14:paraId="51E30E6E" w14:textId="77777777" w:rsidR="006A58F0" w:rsidRDefault="00000000">
            <w:pPr>
              <w:pStyle w:val="Compact"/>
            </w:pPr>
            <w:r>
              <w:t>Medio</w:t>
            </w:r>
          </w:p>
        </w:tc>
        <w:tc>
          <w:tcPr>
            <w:tcW w:w="0" w:type="auto"/>
          </w:tcPr>
          <w:p w14:paraId="0EAD6C41" w14:textId="77777777" w:rsidR="006A58F0" w:rsidRDefault="00000000">
            <w:pPr>
              <w:pStyle w:val="Compact"/>
            </w:pPr>
            <w:r>
              <w:t>Validación + Auditoría</w:t>
            </w:r>
          </w:p>
        </w:tc>
        <w:tc>
          <w:tcPr>
            <w:tcW w:w="0" w:type="auto"/>
          </w:tcPr>
          <w:p w14:paraId="2E1EA85F" w14:textId="77777777" w:rsidR="006A58F0" w:rsidRDefault="00000000">
            <w:pPr>
              <w:pStyle w:val="Compact"/>
            </w:pPr>
            <w:r>
              <w:t>TratamientoPivotDataTest</w:t>
            </w:r>
          </w:p>
        </w:tc>
      </w:tr>
      <w:tr w:rsidR="006A58F0" w14:paraId="77042EF4" w14:textId="77777777">
        <w:tc>
          <w:tcPr>
            <w:tcW w:w="0" w:type="auto"/>
          </w:tcPr>
          <w:p w14:paraId="25895FD3" w14:textId="77777777" w:rsidR="006A58F0" w:rsidRDefault="00000000">
            <w:pPr>
              <w:pStyle w:val="Compact"/>
            </w:pPr>
            <w:r>
              <w:t>R004</w:t>
            </w:r>
          </w:p>
        </w:tc>
        <w:tc>
          <w:tcPr>
            <w:tcW w:w="0" w:type="auto"/>
          </w:tcPr>
          <w:p w14:paraId="222DD847" w14:textId="77777777" w:rsidR="006A58F0" w:rsidRDefault="00000000">
            <w:pPr>
              <w:pStyle w:val="Compact"/>
            </w:pPr>
            <w:r>
              <w:t>Falla sistema crítico</w:t>
            </w:r>
          </w:p>
        </w:tc>
        <w:tc>
          <w:tcPr>
            <w:tcW w:w="0" w:type="auto"/>
          </w:tcPr>
          <w:p w14:paraId="53CEDF3A" w14:textId="77777777" w:rsidR="006A58F0" w:rsidRDefault="00000000">
            <w:pPr>
              <w:pStyle w:val="Compact"/>
            </w:pPr>
            <w:r>
              <w:t>Baja</w:t>
            </w:r>
          </w:p>
        </w:tc>
        <w:tc>
          <w:tcPr>
            <w:tcW w:w="0" w:type="auto"/>
          </w:tcPr>
          <w:p w14:paraId="4256A031" w14:textId="77777777" w:rsidR="006A58F0" w:rsidRDefault="00000000">
            <w:pPr>
              <w:pStyle w:val="Compact"/>
            </w:pPr>
            <w:r>
              <w:t>Crítico</w:t>
            </w:r>
          </w:p>
        </w:tc>
        <w:tc>
          <w:tcPr>
            <w:tcW w:w="0" w:type="auto"/>
          </w:tcPr>
          <w:p w14:paraId="104C55C4" w14:textId="77777777" w:rsidR="006A58F0" w:rsidRDefault="00000000">
            <w:pPr>
              <w:pStyle w:val="Compact"/>
            </w:pPr>
            <w:r>
              <w:t>Medio</w:t>
            </w:r>
          </w:p>
        </w:tc>
        <w:tc>
          <w:tcPr>
            <w:tcW w:w="0" w:type="auto"/>
          </w:tcPr>
          <w:p w14:paraId="5B82EB23" w14:textId="77777777" w:rsidR="006A58F0" w:rsidRDefault="00000000">
            <w:pPr>
              <w:pStyle w:val="Compact"/>
            </w:pPr>
            <w:r>
              <w:t>Monitoreo + Tests</w:t>
            </w:r>
          </w:p>
        </w:tc>
        <w:tc>
          <w:tcPr>
            <w:tcW w:w="0" w:type="auto"/>
          </w:tcPr>
          <w:p w14:paraId="48837AA0" w14:textId="77777777" w:rsidR="006A58F0" w:rsidRDefault="00000000">
            <w:pPr>
              <w:pStyle w:val="Compact"/>
            </w:pPr>
            <w:r>
              <w:t>MediTrackIntegrationTest</w:t>
            </w:r>
          </w:p>
        </w:tc>
      </w:tr>
      <w:tr w:rsidR="006A58F0" w14:paraId="0DA99EBA" w14:textId="77777777">
        <w:tc>
          <w:tcPr>
            <w:tcW w:w="0" w:type="auto"/>
          </w:tcPr>
          <w:p w14:paraId="768A36E1" w14:textId="77777777" w:rsidR="006A58F0" w:rsidRDefault="00000000">
            <w:pPr>
              <w:pStyle w:val="Compact"/>
            </w:pPr>
            <w:r>
              <w:t>R005</w:t>
            </w:r>
          </w:p>
        </w:tc>
        <w:tc>
          <w:tcPr>
            <w:tcW w:w="0" w:type="auto"/>
          </w:tcPr>
          <w:p w14:paraId="2F6859D7" w14:textId="77777777" w:rsidR="006A58F0" w:rsidRDefault="00000000">
            <w:pPr>
              <w:pStyle w:val="Compact"/>
            </w:pPr>
            <w:r>
              <w:t>Errores de usuario</w:t>
            </w:r>
          </w:p>
        </w:tc>
        <w:tc>
          <w:tcPr>
            <w:tcW w:w="0" w:type="auto"/>
          </w:tcPr>
          <w:p w14:paraId="514B4992" w14:textId="77777777" w:rsidR="006A58F0" w:rsidRDefault="00000000">
            <w:pPr>
              <w:pStyle w:val="Compact"/>
            </w:pPr>
            <w:r>
              <w:t>Alta</w:t>
            </w:r>
          </w:p>
        </w:tc>
        <w:tc>
          <w:tcPr>
            <w:tcW w:w="0" w:type="auto"/>
          </w:tcPr>
          <w:p w14:paraId="50525648" w14:textId="77777777" w:rsidR="006A58F0" w:rsidRDefault="00000000">
            <w:pPr>
              <w:pStyle w:val="Compact"/>
            </w:pPr>
            <w:r>
              <w:t>Alto</w:t>
            </w:r>
          </w:p>
        </w:tc>
        <w:tc>
          <w:tcPr>
            <w:tcW w:w="0" w:type="auto"/>
          </w:tcPr>
          <w:p w14:paraId="01C4E5BF" w14:textId="77777777" w:rsidR="006A58F0" w:rsidRDefault="00000000">
            <w:pPr>
              <w:pStyle w:val="Compact"/>
            </w:pPr>
            <w:r>
              <w:t>Alto</w:t>
            </w:r>
          </w:p>
        </w:tc>
        <w:tc>
          <w:tcPr>
            <w:tcW w:w="0" w:type="auto"/>
          </w:tcPr>
          <w:p w14:paraId="79AE7ED7" w14:textId="77777777" w:rsidR="006A58F0" w:rsidRDefault="00000000">
            <w:pPr>
              <w:pStyle w:val="Compact"/>
            </w:pPr>
            <w:r>
              <w:t>UX + Validación</w:t>
            </w:r>
          </w:p>
        </w:tc>
        <w:tc>
          <w:tcPr>
            <w:tcW w:w="0" w:type="auto"/>
          </w:tcPr>
          <w:p w14:paraId="3644EFA0" w14:textId="77777777" w:rsidR="006A58F0" w:rsidRDefault="00000000">
            <w:pPr>
              <w:pStyle w:val="Compact"/>
            </w:pPr>
            <w:r>
              <w:t>TratamientoFeatureTest</w:t>
            </w:r>
          </w:p>
        </w:tc>
      </w:tr>
    </w:tbl>
    <w:p w14:paraId="3F3AF1A1" w14:textId="77777777" w:rsidR="006A58F0" w:rsidRDefault="00000000">
      <w:pPr>
        <w:pStyle w:val="Ttulo3"/>
      </w:pPr>
      <w:bookmarkStart w:id="70" w:name="anexo-c-procedimientos-de-emergencia"/>
      <w:bookmarkEnd w:id="69"/>
      <w:r>
        <w:lastRenderedPageBreak/>
        <w:t>9.3 Anexo C: Procedimientos de Emergencia</w:t>
      </w:r>
    </w:p>
    <w:p w14:paraId="53547FD5" w14:textId="77777777" w:rsidR="006A58F0" w:rsidRDefault="00000000">
      <w:pPr>
        <w:pStyle w:val="Ttulo4"/>
      </w:pPr>
      <w:bookmarkStart w:id="71" w:name="c.1-contactos-de-emergencia"/>
      <w:r>
        <w:t>C.1 Contactos de Emergencia</w:t>
      </w:r>
    </w:p>
    <w:p w14:paraId="6BB9001E" w14:textId="77777777" w:rsidR="006A58F0" w:rsidRDefault="00000000">
      <w:pPr>
        <w:pStyle w:val="Compact"/>
        <w:numPr>
          <w:ilvl w:val="0"/>
          <w:numId w:val="55"/>
        </w:numPr>
      </w:pPr>
      <w:r>
        <w:rPr>
          <w:b/>
          <w:bCs/>
        </w:rPr>
        <w:t>Administrador de Sistema:</w:t>
      </w:r>
      <w:r>
        <w:t xml:space="preserve"> [Contacto]</w:t>
      </w:r>
    </w:p>
    <w:p w14:paraId="334674C3" w14:textId="77777777" w:rsidR="006A58F0" w:rsidRDefault="00000000">
      <w:pPr>
        <w:pStyle w:val="Compact"/>
        <w:numPr>
          <w:ilvl w:val="0"/>
          <w:numId w:val="55"/>
        </w:numPr>
      </w:pPr>
      <w:r>
        <w:rPr>
          <w:b/>
          <w:bCs/>
        </w:rPr>
        <w:t>Líder de Proyecto:</w:t>
      </w:r>
      <w:r>
        <w:t xml:space="preserve"> [Contacto]</w:t>
      </w:r>
    </w:p>
    <w:p w14:paraId="30FA2C0A" w14:textId="77777777" w:rsidR="006A58F0" w:rsidRDefault="00000000">
      <w:pPr>
        <w:pStyle w:val="Compact"/>
        <w:numPr>
          <w:ilvl w:val="0"/>
          <w:numId w:val="55"/>
        </w:numPr>
      </w:pPr>
      <w:r>
        <w:rPr>
          <w:b/>
          <w:bCs/>
        </w:rPr>
        <w:t>Equipo de Desarrollo:</w:t>
      </w:r>
      <w:r>
        <w:t xml:space="preserve"> [Contacto]</w:t>
      </w:r>
    </w:p>
    <w:p w14:paraId="08785540" w14:textId="77777777" w:rsidR="006A58F0" w:rsidRDefault="00000000">
      <w:pPr>
        <w:pStyle w:val="Compact"/>
        <w:numPr>
          <w:ilvl w:val="0"/>
          <w:numId w:val="55"/>
        </w:numPr>
      </w:pPr>
      <w:r>
        <w:rPr>
          <w:b/>
          <w:bCs/>
        </w:rPr>
        <w:t>Soporte Técnico:</w:t>
      </w:r>
      <w:r>
        <w:t xml:space="preserve"> [Contacto]</w:t>
      </w:r>
    </w:p>
    <w:p w14:paraId="0B6B3505" w14:textId="77777777" w:rsidR="006A58F0" w:rsidRDefault="00000000">
      <w:pPr>
        <w:pStyle w:val="Ttulo4"/>
      </w:pPr>
      <w:bookmarkStart w:id="72" w:name="c.2-herramientas-de-monitoreo"/>
      <w:bookmarkEnd w:id="71"/>
      <w:r>
        <w:t>C.2 Herramientas de Monitoreo</w:t>
      </w:r>
    </w:p>
    <w:p w14:paraId="2ADDC035" w14:textId="77777777" w:rsidR="006A58F0" w:rsidRPr="00F24B1E" w:rsidRDefault="00000000">
      <w:pPr>
        <w:pStyle w:val="Compact"/>
        <w:numPr>
          <w:ilvl w:val="0"/>
          <w:numId w:val="56"/>
        </w:numPr>
        <w:rPr>
          <w:lang w:val="es-ES"/>
        </w:rPr>
      </w:pPr>
      <w:r w:rsidRPr="00F24B1E">
        <w:rPr>
          <w:b/>
          <w:bCs/>
          <w:lang w:val="es-ES"/>
        </w:rPr>
        <w:t>Logs del Sistema:</w:t>
      </w:r>
      <w:r w:rsidRPr="00F24B1E">
        <w:rPr>
          <w:lang w:val="es-ES"/>
        </w:rPr>
        <w:t xml:space="preserve"> </w:t>
      </w:r>
      <w:r w:rsidRPr="00F24B1E">
        <w:rPr>
          <w:rStyle w:val="VerbatimChar"/>
          <w:lang w:val="es-ES"/>
        </w:rPr>
        <w:t>/storage/logs/</w:t>
      </w:r>
    </w:p>
    <w:p w14:paraId="18237E5C" w14:textId="77777777" w:rsidR="006A58F0" w:rsidRPr="00F24B1E" w:rsidRDefault="00000000">
      <w:pPr>
        <w:pStyle w:val="Compact"/>
        <w:numPr>
          <w:ilvl w:val="0"/>
          <w:numId w:val="56"/>
        </w:numPr>
        <w:rPr>
          <w:lang w:val="es-ES"/>
        </w:rPr>
      </w:pPr>
      <w:r w:rsidRPr="00F24B1E">
        <w:rPr>
          <w:b/>
          <w:bCs/>
          <w:lang w:val="es-ES"/>
        </w:rPr>
        <w:t>Métricas de Performance:</w:t>
      </w:r>
      <w:r w:rsidRPr="00F24B1E">
        <w:rPr>
          <w:lang w:val="es-ES"/>
        </w:rPr>
        <w:t xml:space="preserve"> Dashboard de administración</w:t>
      </w:r>
    </w:p>
    <w:p w14:paraId="24B33F61" w14:textId="77777777" w:rsidR="006A58F0" w:rsidRDefault="00000000">
      <w:pPr>
        <w:pStyle w:val="Compact"/>
        <w:numPr>
          <w:ilvl w:val="0"/>
          <w:numId w:val="56"/>
        </w:numPr>
      </w:pPr>
      <w:r>
        <w:rPr>
          <w:b/>
          <w:bCs/>
        </w:rPr>
        <w:t>Alertas Automáticas:</w:t>
      </w:r>
      <w:r>
        <w:t xml:space="preserve"> Sistema de notificaciones</w:t>
      </w:r>
    </w:p>
    <w:p w14:paraId="0B93294F" w14:textId="77777777" w:rsidR="006A58F0" w:rsidRDefault="00000000">
      <w:pPr>
        <w:pStyle w:val="Compact"/>
        <w:numPr>
          <w:ilvl w:val="0"/>
          <w:numId w:val="56"/>
        </w:numPr>
      </w:pPr>
      <w:r>
        <w:rPr>
          <w:b/>
          <w:bCs/>
        </w:rPr>
        <w:t>Auditoría:</w:t>
      </w:r>
      <w:r>
        <w:t xml:space="preserve"> Tabla </w:t>
      </w:r>
      <w:r>
        <w:rPr>
          <w:rStyle w:val="VerbatimChar"/>
        </w:rPr>
        <w:t>audit_logs</w:t>
      </w:r>
    </w:p>
    <w:p w14:paraId="27A4709A" w14:textId="77777777" w:rsidR="006A58F0" w:rsidRDefault="00000000">
      <w:r>
        <w:pict w14:anchorId="47484BE2">
          <v:rect id="_x0000_i1034" style="width:0;height:1.5pt" o:hralign="center" o:hrstd="t" o:hr="t"/>
        </w:pict>
      </w:r>
    </w:p>
    <w:p w14:paraId="6A80808F" w14:textId="77777777" w:rsidR="006A58F0" w:rsidRPr="00F24B1E" w:rsidRDefault="00000000">
      <w:pPr>
        <w:pStyle w:val="FirstParagraph"/>
        <w:rPr>
          <w:lang w:val="es-ES"/>
        </w:rPr>
      </w:pPr>
      <w:r w:rsidRPr="00F24B1E">
        <w:rPr>
          <w:b/>
          <w:bCs/>
          <w:lang w:val="es-ES"/>
        </w:rPr>
        <w:t>Documento preparado por:</w:t>
      </w:r>
      <w:r w:rsidRPr="00F24B1E">
        <w:rPr>
          <w:lang w:val="es-ES"/>
        </w:rPr>
        <w:t xml:space="preserve"> Equipo de Desarrollo MediTrack</w:t>
      </w:r>
      <w:r w:rsidRPr="00F24B1E">
        <w:rPr>
          <w:lang w:val="es-ES"/>
        </w:rPr>
        <w:br/>
      </w:r>
      <w:r w:rsidRPr="00F24B1E">
        <w:rPr>
          <w:b/>
          <w:bCs/>
          <w:lang w:val="es-ES"/>
        </w:rPr>
        <w:t>Fecha de próxima revisión:</w:t>
      </w:r>
      <w:r w:rsidRPr="00F24B1E">
        <w:rPr>
          <w:lang w:val="es-ES"/>
        </w:rPr>
        <w:t xml:space="preserve"> Abril 2025</w:t>
      </w:r>
      <w:r w:rsidRPr="00F24B1E">
        <w:rPr>
          <w:lang w:val="es-ES"/>
        </w:rPr>
        <w:br/>
      </w:r>
      <w:r w:rsidRPr="00F24B1E">
        <w:rPr>
          <w:b/>
          <w:bCs/>
          <w:lang w:val="es-ES"/>
        </w:rPr>
        <w:t>Versión:</w:t>
      </w:r>
      <w:r w:rsidRPr="00F24B1E">
        <w:rPr>
          <w:lang w:val="es-ES"/>
        </w:rPr>
        <w:t xml:space="preserve"> 1.0</w:t>
      </w:r>
      <w:r w:rsidRPr="00F24B1E">
        <w:rPr>
          <w:lang w:val="es-ES"/>
        </w:rPr>
        <w:br/>
      </w:r>
      <w:r w:rsidRPr="00F24B1E">
        <w:rPr>
          <w:b/>
          <w:bCs/>
          <w:lang w:val="es-ES"/>
        </w:rPr>
        <w:t>Estado:</w:t>
      </w:r>
      <w:r w:rsidRPr="00F24B1E">
        <w:rPr>
          <w:lang w:val="es-ES"/>
        </w:rPr>
        <w:t xml:space="preserve"> Aprobado</w:t>
      </w:r>
      <w:bookmarkEnd w:id="0"/>
      <w:bookmarkEnd w:id="64"/>
      <w:bookmarkEnd w:id="70"/>
      <w:bookmarkEnd w:id="72"/>
    </w:p>
    <w:sectPr w:rsidR="006A58F0" w:rsidRPr="00F24B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62471D7" w14:textId="77777777" w:rsidR="00AB2DC2" w:rsidRDefault="00AB2DC2">
      <w:pPr>
        <w:spacing w:after="0"/>
      </w:pPr>
      <w:r>
        <w:separator/>
      </w:r>
    </w:p>
  </w:endnote>
  <w:endnote w:type="continuationSeparator" w:id="0">
    <w:p w14:paraId="05003181" w14:textId="77777777" w:rsidR="00AB2DC2" w:rsidRDefault="00AB2D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D665219" w14:textId="77777777" w:rsidR="00AB2DC2" w:rsidRDefault="00AB2DC2">
      <w:r>
        <w:separator/>
      </w:r>
    </w:p>
  </w:footnote>
  <w:footnote w:type="continuationSeparator" w:id="0">
    <w:p w14:paraId="4188AD5C" w14:textId="77777777" w:rsidR="00AB2DC2" w:rsidRDefault="00AB2D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33AD4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4D47F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50C94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25188043">
    <w:abstractNumId w:val="0"/>
  </w:num>
  <w:num w:numId="2" w16cid:durableId="136726543">
    <w:abstractNumId w:val="1"/>
  </w:num>
  <w:num w:numId="3" w16cid:durableId="324089305">
    <w:abstractNumId w:val="1"/>
  </w:num>
  <w:num w:numId="4" w16cid:durableId="1211115911">
    <w:abstractNumId w:val="1"/>
  </w:num>
  <w:num w:numId="5" w16cid:durableId="1292710496">
    <w:abstractNumId w:val="1"/>
  </w:num>
  <w:num w:numId="6" w16cid:durableId="1810395952">
    <w:abstractNumId w:val="1"/>
  </w:num>
  <w:num w:numId="7" w16cid:durableId="430203711">
    <w:abstractNumId w:val="1"/>
  </w:num>
  <w:num w:numId="8" w16cid:durableId="1993557819">
    <w:abstractNumId w:val="1"/>
  </w:num>
  <w:num w:numId="9" w16cid:durableId="2090274850">
    <w:abstractNumId w:val="1"/>
  </w:num>
  <w:num w:numId="10" w16cid:durableId="1878926242">
    <w:abstractNumId w:val="1"/>
  </w:num>
  <w:num w:numId="11" w16cid:durableId="895895598">
    <w:abstractNumId w:val="1"/>
  </w:num>
  <w:num w:numId="12" w16cid:durableId="1080374399">
    <w:abstractNumId w:val="1"/>
  </w:num>
  <w:num w:numId="13" w16cid:durableId="730470670">
    <w:abstractNumId w:val="1"/>
  </w:num>
  <w:num w:numId="14" w16cid:durableId="576524771">
    <w:abstractNumId w:val="1"/>
  </w:num>
  <w:num w:numId="15" w16cid:durableId="1508473631">
    <w:abstractNumId w:val="1"/>
  </w:num>
  <w:num w:numId="16" w16cid:durableId="201485215">
    <w:abstractNumId w:val="1"/>
  </w:num>
  <w:num w:numId="17" w16cid:durableId="2107336797">
    <w:abstractNumId w:val="1"/>
  </w:num>
  <w:num w:numId="18" w16cid:durableId="684137433">
    <w:abstractNumId w:val="1"/>
  </w:num>
  <w:num w:numId="19" w16cid:durableId="1947958801">
    <w:abstractNumId w:val="1"/>
  </w:num>
  <w:num w:numId="20" w16cid:durableId="2091148002">
    <w:abstractNumId w:val="1"/>
  </w:num>
  <w:num w:numId="21" w16cid:durableId="985553211">
    <w:abstractNumId w:val="1"/>
  </w:num>
  <w:num w:numId="22" w16cid:durableId="876546252">
    <w:abstractNumId w:val="1"/>
  </w:num>
  <w:num w:numId="23" w16cid:durableId="177088135">
    <w:abstractNumId w:val="1"/>
  </w:num>
  <w:num w:numId="24" w16cid:durableId="2031683578">
    <w:abstractNumId w:val="1"/>
  </w:num>
  <w:num w:numId="25" w16cid:durableId="328215479">
    <w:abstractNumId w:val="1"/>
  </w:num>
  <w:num w:numId="26" w16cid:durableId="1599875586">
    <w:abstractNumId w:val="1"/>
  </w:num>
  <w:num w:numId="27" w16cid:durableId="278025333">
    <w:abstractNumId w:val="1"/>
  </w:num>
  <w:num w:numId="28" w16cid:durableId="1127511647">
    <w:abstractNumId w:val="1"/>
  </w:num>
  <w:num w:numId="29" w16cid:durableId="285821016">
    <w:abstractNumId w:val="1"/>
  </w:num>
  <w:num w:numId="30" w16cid:durableId="1140151202">
    <w:abstractNumId w:val="1"/>
  </w:num>
  <w:num w:numId="31" w16cid:durableId="1122697684">
    <w:abstractNumId w:val="1"/>
  </w:num>
  <w:num w:numId="32" w16cid:durableId="1100831565">
    <w:abstractNumId w:val="1"/>
  </w:num>
  <w:num w:numId="33" w16cid:durableId="1275363094">
    <w:abstractNumId w:val="1"/>
  </w:num>
  <w:num w:numId="34" w16cid:durableId="499345306">
    <w:abstractNumId w:val="1"/>
  </w:num>
  <w:num w:numId="35" w16cid:durableId="1054348206">
    <w:abstractNumId w:val="1"/>
  </w:num>
  <w:num w:numId="36" w16cid:durableId="517819298">
    <w:abstractNumId w:val="1"/>
  </w:num>
  <w:num w:numId="37" w16cid:durableId="307252352">
    <w:abstractNumId w:val="1"/>
  </w:num>
  <w:num w:numId="38" w16cid:durableId="407002633">
    <w:abstractNumId w:val="1"/>
  </w:num>
  <w:num w:numId="39" w16cid:durableId="338583202">
    <w:abstractNumId w:val="1"/>
  </w:num>
  <w:num w:numId="40" w16cid:durableId="17784061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248223521">
    <w:abstractNumId w:val="1"/>
  </w:num>
  <w:num w:numId="42" w16cid:durableId="1263145274">
    <w:abstractNumId w:val="1"/>
  </w:num>
  <w:num w:numId="43" w16cid:durableId="12459330">
    <w:abstractNumId w:val="1"/>
  </w:num>
  <w:num w:numId="44" w16cid:durableId="204102433">
    <w:abstractNumId w:val="1"/>
  </w:num>
  <w:num w:numId="45" w16cid:durableId="729812668">
    <w:abstractNumId w:val="1"/>
  </w:num>
  <w:num w:numId="46" w16cid:durableId="944731622">
    <w:abstractNumId w:val="1"/>
  </w:num>
  <w:num w:numId="47" w16cid:durableId="1844272377">
    <w:abstractNumId w:val="1"/>
  </w:num>
  <w:num w:numId="48" w16cid:durableId="1233462573">
    <w:abstractNumId w:val="1"/>
  </w:num>
  <w:num w:numId="49" w16cid:durableId="11639343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5414055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1" w16cid:durableId="17284552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624921928">
    <w:abstractNumId w:val="1"/>
  </w:num>
  <w:num w:numId="53" w16cid:durableId="1485316503">
    <w:abstractNumId w:val="1"/>
  </w:num>
  <w:num w:numId="54" w16cid:durableId="326175751">
    <w:abstractNumId w:val="1"/>
  </w:num>
  <w:num w:numId="55" w16cid:durableId="226844011">
    <w:abstractNumId w:val="1"/>
  </w:num>
  <w:num w:numId="56" w16cid:durableId="18718422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58F0"/>
    <w:rsid w:val="006A58F0"/>
    <w:rsid w:val="00AB2DC2"/>
    <w:rsid w:val="00B94B57"/>
    <w:rsid w:val="00F24B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1DADC"/>
  <w15:docId w15:val="{3BBE9BB7-5C4F-406F-AA09-0C25BDA8D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2360</Words>
  <Characters>13453</Characters>
  <Application>Microsoft Office Word</Application>
  <DocSecurity>0</DocSecurity>
  <Lines>112</Lines>
  <Paragraphs>31</Paragraphs>
  <ScaleCrop>false</ScaleCrop>
  <Company/>
  <LinksUpToDate>false</LinksUpToDate>
  <CharactersWithSpaces>15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blo Mariano</cp:lastModifiedBy>
  <cp:revision>2</cp:revision>
  <dcterms:created xsi:type="dcterms:W3CDTF">2025-07-11T23:15:00Z</dcterms:created>
  <dcterms:modified xsi:type="dcterms:W3CDTF">2025-07-11T23:16:00Z</dcterms:modified>
</cp:coreProperties>
</file>